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B87D0B" w14:textId="77777777" w:rsidR="0022172E" w:rsidRPr="0014321B" w:rsidRDefault="0022172E" w:rsidP="0022172E">
      <w:p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201F1E"/>
        </w:rPr>
      </w:pPr>
      <w:r w:rsidRPr="0014321B">
        <w:rPr>
          <w:rFonts w:eastAsia="Times New Roman" w:cstheme="minorHAnsi"/>
          <w:color w:val="1F497D"/>
          <w:bdr w:val="none" w:sz="0" w:space="0" w:color="auto" w:frame="1"/>
        </w:rPr>
        <w:t> </w:t>
      </w:r>
    </w:p>
    <w:p w14:paraId="07A214BF" w14:textId="77777777" w:rsidR="0022172E" w:rsidRPr="0014321B" w:rsidRDefault="0022172E" w:rsidP="0022172E">
      <w:p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</w:rPr>
      </w:pPr>
    </w:p>
    <w:p w14:paraId="70029FB4" w14:textId="77777777" w:rsidR="00EF7FF1" w:rsidRPr="0014321B" w:rsidRDefault="00EF7FF1" w:rsidP="00EF7FF1">
      <w:pPr>
        <w:pStyle w:val="NoSpacing"/>
        <w:jc w:val="center"/>
        <w:rPr>
          <w:rStyle w:val="text111"/>
          <w:rFonts w:asciiTheme="minorHAnsi" w:hAnsiTheme="minorHAnsi" w:cstheme="minorHAnsi"/>
          <w:color w:val="4F81BD" w:themeColor="accent1"/>
          <w:sz w:val="22"/>
          <w:szCs w:val="2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14321B">
        <w:rPr>
          <w:rFonts w:cstheme="minorHAnsi"/>
          <w:noProof/>
        </w:rPr>
        <w:drawing>
          <wp:anchor distT="0" distB="0" distL="114300" distR="114300" simplePos="0" relativeHeight="251659264" behindDoc="0" locked="0" layoutInCell="1" allowOverlap="1" wp14:anchorId="0E0C579A" wp14:editId="0D0ED763">
            <wp:simplePos x="0" y="0"/>
            <wp:positionH relativeFrom="margin">
              <wp:posOffset>2800350</wp:posOffset>
            </wp:positionH>
            <wp:positionV relativeFrom="paragraph">
              <wp:posOffset>10795</wp:posOffset>
            </wp:positionV>
            <wp:extent cx="1520825" cy="1085850"/>
            <wp:effectExtent l="0" t="0" r="317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PCNM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0825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107E5" w:rsidRPr="0014321B">
        <w:rPr>
          <w:rStyle w:val="text111"/>
          <w:rFonts w:asciiTheme="minorHAnsi" w:hAnsiTheme="minorHAnsi" w:cstheme="minorHAnsi"/>
          <w:color w:val="4F81BD" w:themeColor="accent1"/>
          <w:sz w:val="22"/>
          <w:szCs w:val="2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2FB59EB3" w14:textId="77777777" w:rsidR="00EF7FF1" w:rsidRPr="0014321B" w:rsidRDefault="00EF7FF1" w:rsidP="00EF7FF1">
      <w:pPr>
        <w:pStyle w:val="NoSpacing"/>
        <w:jc w:val="center"/>
        <w:rPr>
          <w:rStyle w:val="text111"/>
          <w:rFonts w:asciiTheme="minorHAnsi" w:hAnsiTheme="minorHAnsi" w:cstheme="minorHAnsi"/>
          <w:color w:val="4F81BD" w:themeColor="accent1"/>
          <w:sz w:val="22"/>
          <w:szCs w:val="2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6595F87D" w14:textId="77777777" w:rsidR="00EF7FF1" w:rsidRPr="0014321B" w:rsidRDefault="00EF7FF1" w:rsidP="006109E2">
      <w:pPr>
        <w:pStyle w:val="NoSpacing"/>
        <w:rPr>
          <w:rStyle w:val="text111"/>
          <w:rFonts w:asciiTheme="minorHAnsi" w:hAnsiTheme="minorHAnsi" w:cstheme="minorHAnsi"/>
          <w:color w:val="4F81BD" w:themeColor="accent1"/>
          <w:sz w:val="22"/>
          <w:szCs w:val="2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56ACDD8" w14:textId="77777777" w:rsidR="004163EA" w:rsidRPr="0014321B" w:rsidRDefault="004163EA" w:rsidP="00EF7FF1">
      <w:pPr>
        <w:pStyle w:val="NoSpacing"/>
        <w:jc w:val="center"/>
        <w:rPr>
          <w:rStyle w:val="text111"/>
          <w:rFonts w:asciiTheme="minorHAnsi" w:hAnsiTheme="minorHAnsi" w:cstheme="minorHAnsi"/>
          <w:color w:val="auto"/>
          <w:sz w:val="22"/>
          <w:szCs w:val="2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2D67A9AB" w14:textId="77777777" w:rsidR="004163EA" w:rsidRPr="0014321B" w:rsidRDefault="004163EA" w:rsidP="00EF7FF1">
      <w:pPr>
        <w:pStyle w:val="NoSpacing"/>
        <w:jc w:val="center"/>
        <w:rPr>
          <w:rStyle w:val="text111"/>
          <w:rFonts w:asciiTheme="minorHAnsi" w:hAnsiTheme="minorHAnsi" w:cstheme="minorHAnsi"/>
          <w:color w:val="auto"/>
          <w:sz w:val="22"/>
          <w:szCs w:val="2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05255B4D" w14:textId="77777777" w:rsidR="002E46E1" w:rsidRDefault="002E46E1" w:rsidP="0022172E">
      <w:pPr>
        <w:spacing w:after="160" w:line="259" w:lineRule="auto"/>
        <w:jc w:val="center"/>
        <w:rPr>
          <w:rFonts w:eastAsia="Calibri" w:cstheme="minorHAnsi"/>
          <w:b/>
          <w:bCs/>
          <w:sz w:val="28"/>
          <w:szCs w:val="28"/>
          <w:lang w:eastAsia="en-US"/>
        </w:rPr>
      </w:pPr>
    </w:p>
    <w:p w14:paraId="436E7589" w14:textId="577187CB" w:rsidR="0022172E" w:rsidRDefault="001D7CC3" w:rsidP="00EE33F1">
      <w:pPr>
        <w:spacing w:after="160" w:line="259" w:lineRule="auto"/>
        <w:jc w:val="center"/>
        <w:rPr>
          <w:rFonts w:eastAsia="Calibri" w:cstheme="minorHAnsi"/>
          <w:b/>
          <w:bCs/>
          <w:sz w:val="28"/>
          <w:szCs w:val="28"/>
          <w:lang w:eastAsia="en-US"/>
        </w:rPr>
      </w:pPr>
      <w:r w:rsidRPr="0014321B">
        <w:rPr>
          <w:rFonts w:eastAsia="Calibri" w:cstheme="minorHAnsi"/>
          <w:b/>
          <w:bCs/>
          <w:sz w:val="28"/>
          <w:szCs w:val="28"/>
          <w:lang w:eastAsia="en-US"/>
        </w:rPr>
        <w:t>APPLICATION CHECKLIST &amp; QUESTIONNAIRE</w:t>
      </w:r>
    </w:p>
    <w:p w14:paraId="397368DD" w14:textId="2B4F164D" w:rsidR="009C5204" w:rsidRPr="009C5204" w:rsidRDefault="009C5204" w:rsidP="009C5204">
      <w:pPr>
        <w:spacing w:after="0" w:line="259" w:lineRule="auto"/>
        <w:rPr>
          <w:rFonts w:eastAsia="Calibri" w:cstheme="minorHAnsi"/>
          <w:b/>
          <w:bCs/>
          <w:u w:val="single"/>
          <w:lang w:eastAsia="en-US"/>
        </w:rPr>
      </w:pPr>
      <w:r w:rsidRPr="009C5204">
        <w:rPr>
          <w:rFonts w:eastAsia="Calibri" w:cstheme="minorHAnsi"/>
          <w:b/>
          <w:bCs/>
          <w:u w:val="single"/>
          <w:lang w:eastAsia="en-US"/>
        </w:rPr>
        <w:t>Instructions</w:t>
      </w:r>
    </w:p>
    <w:p w14:paraId="1B08E0FF" w14:textId="6F11B851" w:rsidR="009C5204" w:rsidRPr="009C5204" w:rsidRDefault="0022172E" w:rsidP="009C5204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eastAsia="Calibri" w:cstheme="minorHAnsi"/>
          <w:b/>
          <w:bCs/>
          <w:i/>
          <w:iCs/>
          <w:lang w:eastAsia="en-US"/>
        </w:rPr>
      </w:pPr>
      <w:r w:rsidRPr="009C5204">
        <w:rPr>
          <w:rFonts w:eastAsia="Calibri" w:cstheme="minorHAnsi"/>
          <w:b/>
          <w:bCs/>
          <w:i/>
          <w:iCs/>
          <w:lang w:eastAsia="en-US"/>
        </w:rPr>
        <w:t xml:space="preserve">Please </w:t>
      </w:r>
      <w:r w:rsidR="00E41A0D" w:rsidRPr="009C5204">
        <w:rPr>
          <w:rFonts w:eastAsia="Calibri" w:cstheme="minorHAnsi"/>
          <w:b/>
          <w:bCs/>
          <w:i/>
          <w:iCs/>
          <w:lang w:eastAsia="en-US"/>
        </w:rPr>
        <w:t xml:space="preserve">prepare the following supporting documents </w:t>
      </w:r>
      <w:r w:rsidR="009C5204">
        <w:rPr>
          <w:rFonts w:eastAsia="Calibri" w:cstheme="minorHAnsi"/>
          <w:b/>
          <w:bCs/>
          <w:i/>
          <w:iCs/>
          <w:lang w:eastAsia="en-US"/>
        </w:rPr>
        <w:t>before you start completing your enrolment application form</w:t>
      </w:r>
      <w:r w:rsidR="00E41A0D" w:rsidRPr="009C5204">
        <w:rPr>
          <w:rFonts w:eastAsia="Calibri" w:cstheme="minorHAnsi"/>
          <w:b/>
          <w:bCs/>
          <w:i/>
          <w:iCs/>
          <w:lang w:eastAsia="en-US"/>
        </w:rPr>
        <w:t>.</w:t>
      </w:r>
      <w:r w:rsidR="009C5204">
        <w:rPr>
          <w:rFonts w:eastAsia="Calibri" w:cstheme="minorHAnsi"/>
          <w:b/>
          <w:bCs/>
          <w:i/>
          <w:iCs/>
          <w:lang w:eastAsia="en-US"/>
        </w:rPr>
        <w:t xml:space="preserve"> </w:t>
      </w:r>
      <w:r w:rsidR="009C5204" w:rsidRPr="009C5204">
        <w:rPr>
          <w:rFonts w:eastAsia="Calibri" w:cstheme="minorHAnsi"/>
          <w:b/>
          <w:bCs/>
          <w:i/>
          <w:iCs/>
          <w:lang w:eastAsia="en-US"/>
        </w:rPr>
        <w:t xml:space="preserve">You will need to upload the documents when you are completing your online enrolment application form. </w:t>
      </w:r>
    </w:p>
    <w:p w14:paraId="5F4E9C32" w14:textId="3EAC6696" w:rsidR="009C5204" w:rsidRPr="009C5204" w:rsidRDefault="00855A63" w:rsidP="009C5204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eastAsia="Times New Roman" w:cstheme="minorHAnsi"/>
          <w:b/>
          <w:bCs/>
          <w:color w:val="212529"/>
        </w:rPr>
      </w:pPr>
      <w:r w:rsidRPr="009C5204">
        <w:rPr>
          <w:rFonts w:eastAsia="Calibri" w:cstheme="minorHAnsi"/>
          <w:b/>
          <w:bCs/>
          <w:i/>
          <w:iCs/>
          <w:lang w:eastAsia="en-US"/>
        </w:rPr>
        <w:t>S</w:t>
      </w:r>
      <w:r w:rsidR="009C5204" w:rsidRPr="009C5204">
        <w:rPr>
          <w:rFonts w:eastAsia="Calibri" w:cstheme="minorHAnsi"/>
          <w:b/>
          <w:bCs/>
          <w:i/>
          <w:iCs/>
          <w:lang w:eastAsia="en-US"/>
        </w:rPr>
        <w:t>can or take a photograph of each certified document.</w:t>
      </w:r>
      <w:r w:rsidRPr="009C5204">
        <w:rPr>
          <w:rFonts w:eastAsia="Calibri" w:cstheme="minorHAnsi"/>
          <w:b/>
          <w:bCs/>
          <w:i/>
          <w:iCs/>
          <w:lang w:eastAsia="en-US"/>
        </w:rPr>
        <w:t xml:space="preserve"> </w:t>
      </w:r>
      <w:r w:rsidR="009C5204" w:rsidRPr="009C5204">
        <w:rPr>
          <w:rFonts w:eastAsia="Calibri" w:cstheme="minorHAnsi"/>
          <w:b/>
          <w:bCs/>
          <w:i/>
          <w:iCs/>
          <w:lang w:eastAsia="en-US"/>
        </w:rPr>
        <w:t xml:space="preserve">Save </w:t>
      </w:r>
      <w:r w:rsidRPr="009C5204">
        <w:rPr>
          <w:rFonts w:eastAsia="Calibri" w:cstheme="minorHAnsi"/>
          <w:b/>
          <w:bCs/>
          <w:i/>
          <w:iCs/>
          <w:lang w:eastAsia="en-US"/>
        </w:rPr>
        <w:t xml:space="preserve">each file with a name using the following format: </w:t>
      </w:r>
      <w:r w:rsidRPr="009C5204">
        <w:rPr>
          <w:rFonts w:eastAsia="Times New Roman" w:cstheme="minorHAnsi"/>
          <w:b/>
          <w:bCs/>
          <w:color w:val="212529"/>
        </w:rPr>
        <w:t xml:space="preserve">[your last name], [your first name] [short title </w:t>
      </w:r>
      <w:proofErr w:type="gramStart"/>
      <w:r w:rsidRPr="009C5204">
        <w:rPr>
          <w:rFonts w:eastAsia="Times New Roman" w:cstheme="minorHAnsi"/>
          <w:b/>
          <w:bCs/>
          <w:color w:val="212529"/>
        </w:rPr>
        <w:t>e.g.</w:t>
      </w:r>
      <w:proofErr w:type="gramEnd"/>
      <w:r w:rsidRPr="009C5204">
        <w:rPr>
          <w:rFonts w:eastAsia="Times New Roman" w:cstheme="minorHAnsi"/>
          <w:b/>
          <w:bCs/>
          <w:color w:val="212529"/>
        </w:rPr>
        <w:t xml:space="preserve"> ID1] YYYY-MM-DD. </w:t>
      </w:r>
    </w:p>
    <w:p w14:paraId="34CDC072" w14:textId="02F29834" w:rsidR="0022172E" w:rsidRPr="009C5204" w:rsidRDefault="00397E48" w:rsidP="009C5204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eastAsia="Calibri" w:cstheme="minorHAnsi"/>
          <w:b/>
          <w:bCs/>
          <w:i/>
          <w:iCs/>
          <w:lang w:eastAsia="en-US"/>
        </w:rPr>
      </w:pPr>
      <w:r w:rsidRPr="009C5204">
        <w:rPr>
          <w:rFonts w:eastAsia="Calibri" w:cstheme="minorHAnsi"/>
          <w:b/>
          <w:bCs/>
          <w:i/>
          <w:iCs/>
          <w:lang w:eastAsia="en-US"/>
        </w:rPr>
        <w:t xml:space="preserve">Zip any files </w:t>
      </w:r>
      <w:r w:rsidR="007D64AE">
        <w:rPr>
          <w:rFonts w:eastAsia="Calibri" w:cstheme="minorHAnsi"/>
          <w:b/>
          <w:bCs/>
          <w:i/>
          <w:iCs/>
          <w:lang w:eastAsia="en-US"/>
        </w:rPr>
        <w:t>that</w:t>
      </w:r>
      <w:r w:rsidRPr="009C5204">
        <w:rPr>
          <w:rFonts w:eastAsia="Calibri" w:cstheme="minorHAnsi"/>
          <w:b/>
          <w:bCs/>
          <w:i/>
          <w:iCs/>
          <w:lang w:eastAsia="en-US"/>
        </w:rPr>
        <w:t xml:space="preserve"> are</w:t>
      </w:r>
      <w:r w:rsidR="007D64AE">
        <w:rPr>
          <w:rFonts w:eastAsia="Calibri" w:cstheme="minorHAnsi"/>
          <w:b/>
          <w:bCs/>
          <w:i/>
          <w:iCs/>
          <w:lang w:eastAsia="en-US"/>
        </w:rPr>
        <w:t xml:space="preserve"> initially</w:t>
      </w:r>
      <w:r w:rsidRPr="009C5204">
        <w:rPr>
          <w:rFonts w:eastAsia="Calibri" w:cstheme="minorHAnsi"/>
          <w:b/>
          <w:bCs/>
          <w:i/>
          <w:iCs/>
          <w:lang w:eastAsia="en-US"/>
        </w:rPr>
        <w:t xml:space="preserve"> too large to upload</w:t>
      </w:r>
      <w:r w:rsidR="007D64AE">
        <w:rPr>
          <w:rFonts w:eastAsia="Calibri" w:cstheme="minorHAnsi"/>
          <w:b/>
          <w:bCs/>
          <w:i/>
          <w:iCs/>
          <w:lang w:eastAsia="en-US"/>
        </w:rPr>
        <w:t xml:space="preserve"> or if you need to </w:t>
      </w:r>
      <w:r w:rsidR="00B34E6D">
        <w:rPr>
          <w:rFonts w:eastAsia="Calibri" w:cstheme="minorHAnsi"/>
          <w:b/>
          <w:bCs/>
          <w:i/>
          <w:iCs/>
          <w:lang w:eastAsia="en-US"/>
        </w:rPr>
        <w:t>combine them in one upload area</w:t>
      </w:r>
      <w:r w:rsidRPr="009C5204">
        <w:rPr>
          <w:rFonts w:eastAsia="Calibri" w:cstheme="minorHAnsi"/>
          <w:b/>
          <w:bCs/>
          <w:i/>
          <w:iCs/>
          <w:lang w:eastAsia="en-US"/>
        </w:rPr>
        <w:t>.</w:t>
      </w:r>
    </w:p>
    <w:p w14:paraId="7F2B591B" w14:textId="77777777" w:rsidR="00E41A0D" w:rsidRPr="0014321B" w:rsidRDefault="00E41A0D" w:rsidP="0022172E">
      <w:pPr>
        <w:spacing w:after="0" w:line="259" w:lineRule="auto"/>
        <w:rPr>
          <w:rFonts w:eastAsia="Calibri" w:cstheme="minorHAnsi"/>
          <w:b/>
          <w:bCs/>
          <w:sz w:val="16"/>
          <w:szCs w:val="16"/>
          <w:lang w:eastAsia="en-US"/>
        </w:rPr>
      </w:pPr>
    </w:p>
    <w:p w14:paraId="545CB373" w14:textId="3882CEBE" w:rsidR="0022172E" w:rsidRPr="0014321B" w:rsidRDefault="0087395D" w:rsidP="0022172E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212529"/>
        </w:rPr>
      </w:pPr>
      <w:sdt>
        <w:sdtPr>
          <w:rPr>
            <w:rFonts w:eastAsia="Times New Roman" w:cstheme="minorHAnsi"/>
            <w:b/>
            <w:bCs/>
            <w:color w:val="212529"/>
          </w:rPr>
          <w:id w:val="20558867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2172E" w:rsidRPr="0014321B">
            <w:rPr>
              <w:rFonts w:ascii="Segoe UI Symbol" w:eastAsia="Times New Roman" w:hAnsi="Segoe UI Symbol" w:cs="Segoe UI Symbol"/>
              <w:b/>
              <w:bCs/>
              <w:color w:val="212529"/>
            </w:rPr>
            <w:t>☐</w:t>
          </w:r>
        </w:sdtContent>
      </w:sdt>
      <w:r w:rsidR="0022172E" w:rsidRPr="0014321B">
        <w:rPr>
          <w:rFonts w:eastAsia="Times New Roman" w:cstheme="minorHAnsi"/>
          <w:b/>
          <w:bCs/>
          <w:color w:val="212529"/>
        </w:rPr>
        <w:t xml:space="preserve"> 1. </w:t>
      </w:r>
      <w:r w:rsidR="0022172E" w:rsidRPr="0014321B">
        <w:rPr>
          <w:rFonts w:eastAsia="Calibri" w:cstheme="minorHAnsi"/>
          <w:b/>
          <w:bCs/>
          <w:lang w:eastAsia="en-US"/>
        </w:rPr>
        <w:t xml:space="preserve">QUESTIONNAIRE </w:t>
      </w:r>
      <w:r w:rsidR="00ED3757">
        <w:rPr>
          <w:rFonts w:eastAsia="Calibri" w:cstheme="minorHAnsi"/>
          <w:b/>
          <w:bCs/>
          <w:lang w:eastAsia="en-US"/>
        </w:rPr>
        <w:t>including</w:t>
      </w:r>
      <w:r w:rsidR="0022172E" w:rsidRPr="0014321B">
        <w:rPr>
          <w:rFonts w:eastAsia="Calibri" w:cstheme="minorHAnsi"/>
          <w:b/>
          <w:bCs/>
          <w:lang w:eastAsia="en-US"/>
        </w:rPr>
        <w:t xml:space="preserve"> STUDY TIME</w:t>
      </w:r>
      <w:r w:rsidR="00D7536E">
        <w:rPr>
          <w:rFonts w:eastAsia="Calibri" w:cstheme="minorHAnsi"/>
          <w:b/>
          <w:bCs/>
          <w:lang w:eastAsia="en-US"/>
        </w:rPr>
        <w:t>TABLE</w:t>
      </w:r>
      <w:r w:rsidR="0022172E" w:rsidRPr="0014321B">
        <w:rPr>
          <w:rFonts w:eastAsia="Calibri" w:cstheme="minorHAnsi"/>
          <w:b/>
          <w:bCs/>
          <w:lang w:eastAsia="en-US"/>
        </w:rPr>
        <w:t xml:space="preserve"> </w:t>
      </w:r>
      <w:r w:rsidR="0066270D" w:rsidRPr="0014321B">
        <w:rPr>
          <w:rFonts w:eastAsia="Times New Roman" w:cstheme="minorHAnsi"/>
          <w:b/>
          <w:bCs/>
          <w:color w:val="212529"/>
        </w:rPr>
        <w:t>(see below</w:t>
      </w:r>
      <w:r w:rsidR="00EE33F1">
        <w:rPr>
          <w:rFonts w:eastAsia="Times New Roman" w:cstheme="minorHAnsi"/>
          <w:b/>
          <w:bCs/>
          <w:color w:val="212529"/>
        </w:rPr>
        <w:t xml:space="preserve"> – all applicants</w:t>
      </w:r>
      <w:r w:rsidR="0066270D" w:rsidRPr="0014321B">
        <w:rPr>
          <w:rFonts w:eastAsia="Times New Roman" w:cstheme="minorHAnsi"/>
          <w:b/>
          <w:bCs/>
          <w:color w:val="212529"/>
        </w:rPr>
        <w:t>)</w:t>
      </w:r>
      <w:r w:rsidR="00F53DAD">
        <w:rPr>
          <w:rFonts w:eastAsia="Times New Roman" w:cstheme="minorHAnsi"/>
          <w:b/>
          <w:bCs/>
          <w:color w:val="212529"/>
        </w:rPr>
        <w:t xml:space="preserve">. </w:t>
      </w:r>
      <w:r w:rsidR="00F53DAD" w:rsidRPr="00F53DAD">
        <w:rPr>
          <w:rFonts w:eastAsia="Times New Roman" w:cstheme="minorHAnsi"/>
          <w:color w:val="212529"/>
        </w:rPr>
        <w:t>NB:</w:t>
      </w:r>
      <w:r w:rsidR="00F53DAD">
        <w:rPr>
          <w:rFonts w:eastAsia="Times New Roman" w:cstheme="minorHAnsi"/>
          <w:b/>
          <w:bCs/>
          <w:color w:val="212529"/>
        </w:rPr>
        <w:t xml:space="preserve"> </w:t>
      </w:r>
      <w:r w:rsidR="00F53DAD" w:rsidRPr="00F53DAD">
        <w:rPr>
          <w:rFonts w:eastAsia="Times New Roman" w:cstheme="minorHAnsi"/>
          <w:color w:val="212529"/>
        </w:rPr>
        <w:t>This does not need to be certified.</w:t>
      </w:r>
    </w:p>
    <w:p w14:paraId="1C2BFB3A" w14:textId="77777777" w:rsidR="0022172E" w:rsidRPr="0014321B" w:rsidRDefault="0022172E" w:rsidP="0022172E">
      <w:pPr>
        <w:shd w:val="clear" w:color="auto" w:fill="FFFFFF"/>
        <w:spacing w:after="0" w:line="240" w:lineRule="auto"/>
        <w:rPr>
          <w:rFonts w:eastAsia="Times New Roman" w:cstheme="minorHAnsi"/>
          <w:color w:val="212529"/>
          <w:sz w:val="16"/>
          <w:szCs w:val="16"/>
        </w:rPr>
      </w:pPr>
    </w:p>
    <w:p w14:paraId="5E51A66D" w14:textId="1AB22C55" w:rsidR="0022172E" w:rsidRPr="0014321B" w:rsidRDefault="0087395D" w:rsidP="0022172E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212529"/>
        </w:rPr>
      </w:pPr>
      <w:sdt>
        <w:sdtPr>
          <w:rPr>
            <w:rFonts w:eastAsia="Calibri" w:cstheme="minorHAnsi"/>
            <w:b/>
            <w:bCs/>
            <w:lang w:eastAsia="en-US"/>
          </w:rPr>
          <w:id w:val="-5105289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2172E" w:rsidRPr="0014321B">
            <w:rPr>
              <w:rFonts w:ascii="Segoe UI Symbol" w:eastAsia="Calibri" w:hAnsi="Segoe UI Symbol" w:cs="Segoe UI Symbol"/>
              <w:b/>
              <w:bCs/>
              <w:lang w:eastAsia="en-US"/>
            </w:rPr>
            <w:t>☐</w:t>
          </w:r>
        </w:sdtContent>
      </w:sdt>
      <w:r w:rsidR="0022172E" w:rsidRPr="0014321B">
        <w:rPr>
          <w:rFonts w:eastAsia="Calibri" w:cstheme="minorHAnsi"/>
          <w:b/>
          <w:bCs/>
          <w:lang w:eastAsia="en-US"/>
        </w:rPr>
        <w:t xml:space="preserve"> </w:t>
      </w:r>
      <w:r w:rsidR="009262AC" w:rsidRPr="0014321B">
        <w:rPr>
          <w:rFonts w:eastAsia="Calibri" w:cstheme="minorHAnsi"/>
          <w:b/>
          <w:bCs/>
          <w:lang w:eastAsia="en-US"/>
        </w:rPr>
        <w:t>2</w:t>
      </w:r>
      <w:r w:rsidR="0022172E" w:rsidRPr="0014321B">
        <w:rPr>
          <w:rFonts w:eastAsia="Calibri" w:cstheme="minorHAnsi"/>
          <w:b/>
          <w:bCs/>
          <w:lang w:eastAsia="en-US"/>
        </w:rPr>
        <w:t xml:space="preserve">. </w:t>
      </w:r>
      <w:r w:rsidR="00ED210C">
        <w:rPr>
          <w:rFonts w:eastAsia="Calibri" w:cstheme="minorHAnsi"/>
          <w:b/>
          <w:bCs/>
          <w:lang w:eastAsia="en-US"/>
        </w:rPr>
        <w:t xml:space="preserve">ID 1 - </w:t>
      </w:r>
      <w:r w:rsidR="0022172E" w:rsidRPr="0014321B">
        <w:rPr>
          <w:rFonts w:eastAsia="Times New Roman" w:cstheme="minorHAnsi"/>
          <w:b/>
          <w:bCs/>
          <w:color w:val="212529"/>
        </w:rPr>
        <w:t xml:space="preserve">CERTIFIED PROOF OF RESIDENCY </w:t>
      </w:r>
      <w:r w:rsidR="00EE33F1" w:rsidRPr="0014321B">
        <w:rPr>
          <w:rFonts w:eastAsia="Times New Roman" w:cstheme="minorHAnsi"/>
          <w:b/>
          <w:bCs/>
          <w:color w:val="212529"/>
        </w:rPr>
        <w:t>(</w:t>
      </w:r>
      <w:r w:rsidR="00EE33F1">
        <w:rPr>
          <w:rFonts w:eastAsia="Times New Roman" w:cstheme="minorHAnsi"/>
          <w:b/>
          <w:bCs/>
          <w:color w:val="212529"/>
        </w:rPr>
        <w:t>all applicants</w:t>
      </w:r>
      <w:r w:rsidR="00EE33F1" w:rsidRPr="0014321B">
        <w:rPr>
          <w:rFonts w:eastAsia="Times New Roman" w:cstheme="minorHAnsi"/>
          <w:b/>
          <w:bCs/>
          <w:color w:val="212529"/>
        </w:rPr>
        <w:t>)</w:t>
      </w:r>
    </w:p>
    <w:p w14:paraId="7D6A92F0" w14:textId="22C632FA" w:rsidR="0022172E" w:rsidRPr="0014321B" w:rsidRDefault="00002F7D" w:rsidP="0022172E">
      <w:pPr>
        <w:shd w:val="clear" w:color="auto" w:fill="FFFFFF"/>
        <w:spacing w:after="0" w:line="240" w:lineRule="auto"/>
        <w:rPr>
          <w:rFonts w:eastAsia="Times New Roman" w:cstheme="minorHAnsi"/>
          <w:color w:val="212529"/>
        </w:rPr>
      </w:pPr>
      <w:r>
        <w:rPr>
          <w:rFonts w:eastAsia="Times New Roman" w:cstheme="minorHAnsi"/>
          <w:color w:val="212529"/>
        </w:rPr>
        <w:t>Photocopy, scan</w:t>
      </w:r>
      <w:r w:rsidR="0095146F" w:rsidRPr="0014321B">
        <w:rPr>
          <w:rFonts w:eastAsia="Times New Roman" w:cstheme="minorHAnsi"/>
          <w:color w:val="212529"/>
        </w:rPr>
        <w:t xml:space="preserve"> </w:t>
      </w:r>
      <w:r w:rsidR="0022172E" w:rsidRPr="0014321B">
        <w:rPr>
          <w:rFonts w:eastAsia="Times New Roman" w:cstheme="minorHAnsi"/>
          <w:color w:val="212529"/>
        </w:rPr>
        <w:t xml:space="preserve">or take a photograph </w:t>
      </w:r>
      <w:r w:rsidR="001F0FB8">
        <w:rPr>
          <w:rFonts w:eastAsia="Times New Roman" w:cstheme="minorHAnsi"/>
          <w:color w:val="212529"/>
        </w:rPr>
        <w:t xml:space="preserve">of your </w:t>
      </w:r>
      <w:r w:rsidR="0022172E" w:rsidRPr="0014321B">
        <w:rPr>
          <w:rFonts w:eastAsia="Times New Roman" w:cstheme="minorHAnsi"/>
          <w:color w:val="212529"/>
        </w:rPr>
        <w:t xml:space="preserve">proof of residency - </w:t>
      </w:r>
      <w:proofErr w:type="gramStart"/>
      <w:r w:rsidR="0022172E" w:rsidRPr="0014321B">
        <w:rPr>
          <w:rFonts w:eastAsia="Times New Roman" w:cstheme="minorHAnsi"/>
          <w:color w:val="212529"/>
        </w:rPr>
        <w:t>e.g.</w:t>
      </w:r>
      <w:proofErr w:type="gramEnd"/>
      <w:r w:rsidR="0022172E" w:rsidRPr="0014321B">
        <w:rPr>
          <w:rFonts w:eastAsia="Times New Roman" w:cstheme="minorHAnsi"/>
          <w:color w:val="212529"/>
        </w:rPr>
        <w:t xml:space="preserve"> birth certificate or current passport showing </w:t>
      </w:r>
      <w:r w:rsidR="0022172E" w:rsidRPr="0014321B">
        <w:rPr>
          <w:rFonts w:eastAsia="Times New Roman" w:cstheme="minorHAnsi"/>
          <w:color w:val="212529"/>
          <w:u w:val="single"/>
        </w:rPr>
        <w:t>your current</w:t>
      </w:r>
      <w:r w:rsidR="00DC7866" w:rsidRPr="0014321B">
        <w:rPr>
          <w:rFonts w:eastAsia="Times New Roman" w:cstheme="minorHAnsi"/>
          <w:color w:val="212529"/>
          <w:u w:val="single"/>
        </w:rPr>
        <w:t xml:space="preserve"> legal</w:t>
      </w:r>
      <w:r w:rsidR="0022172E" w:rsidRPr="0014321B">
        <w:rPr>
          <w:rFonts w:eastAsia="Times New Roman" w:cstheme="minorHAnsi"/>
          <w:color w:val="212529"/>
          <w:u w:val="single"/>
        </w:rPr>
        <w:t xml:space="preserve"> name</w:t>
      </w:r>
      <w:r w:rsidR="0022172E" w:rsidRPr="0014321B">
        <w:rPr>
          <w:rFonts w:eastAsia="Times New Roman" w:cstheme="minorHAnsi"/>
          <w:color w:val="212529"/>
        </w:rPr>
        <w:t>. </w:t>
      </w:r>
      <w:r w:rsidR="001F0FB8">
        <w:rPr>
          <w:rFonts w:eastAsia="Times New Roman" w:cstheme="minorHAnsi"/>
          <w:color w:val="212529"/>
        </w:rPr>
        <w:t xml:space="preserve">Have the </w:t>
      </w:r>
      <w:r>
        <w:rPr>
          <w:rFonts w:eastAsia="Times New Roman" w:cstheme="minorHAnsi"/>
          <w:color w:val="212529"/>
        </w:rPr>
        <w:t>copy</w:t>
      </w:r>
      <w:r w:rsidR="001F0FB8">
        <w:rPr>
          <w:rFonts w:eastAsia="Times New Roman" w:cstheme="minorHAnsi"/>
          <w:color w:val="212529"/>
        </w:rPr>
        <w:t xml:space="preserve"> </w:t>
      </w:r>
      <w:r w:rsidR="001F0FB8" w:rsidRPr="0014321B">
        <w:rPr>
          <w:rFonts w:eastAsia="Times New Roman" w:cstheme="minorHAnsi"/>
          <w:color w:val="212529"/>
          <w:u w:val="single"/>
        </w:rPr>
        <w:t>certified</w:t>
      </w:r>
      <w:r>
        <w:rPr>
          <w:rFonts w:eastAsia="Times New Roman" w:cstheme="minorHAnsi"/>
          <w:color w:val="212529"/>
        </w:rPr>
        <w:t>* then save as above ready to upload.</w:t>
      </w:r>
    </w:p>
    <w:p w14:paraId="3CE36DAB" w14:textId="7BF2FE6D" w:rsidR="00DC7866" w:rsidRPr="0014321B" w:rsidRDefault="00DC7866" w:rsidP="0022172E">
      <w:pPr>
        <w:shd w:val="clear" w:color="auto" w:fill="FFFFFF"/>
        <w:spacing w:after="0" w:line="240" w:lineRule="auto"/>
        <w:rPr>
          <w:rFonts w:eastAsia="Times New Roman" w:cstheme="minorHAnsi"/>
          <w:color w:val="212529"/>
        </w:rPr>
      </w:pPr>
    </w:p>
    <w:p w14:paraId="48042C7A" w14:textId="20D1B4AD" w:rsidR="00DC7866" w:rsidRPr="0014321B" w:rsidRDefault="0087395D" w:rsidP="00DC7866">
      <w:pPr>
        <w:spacing w:after="0" w:line="256" w:lineRule="auto"/>
        <w:rPr>
          <w:rFonts w:eastAsia="Calibri" w:cstheme="minorHAnsi"/>
          <w:b/>
          <w:bCs/>
          <w:lang w:eastAsia="en-US"/>
        </w:rPr>
      </w:pPr>
      <w:sdt>
        <w:sdtPr>
          <w:rPr>
            <w:rFonts w:eastAsia="Calibri" w:cstheme="minorHAnsi"/>
            <w:b/>
            <w:bCs/>
            <w:lang w:eastAsia="en-US"/>
          </w:rPr>
          <w:id w:val="4659323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C7866" w:rsidRPr="0014321B">
            <w:rPr>
              <w:rFonts w:ascii="Segoe UI Symbol" w:eastAsia="MS Gothic" w:hAnsi="Segoe UI Symbol" w:cs="Segoe UI Symbol"/>
              <w:b/>
              <w:bCs/>
              <w:lang w:val="en-US" w:eastAsia="en-US"/>
            </w:rPr>
            <w:t>☐</w:t>
          </w:r>
        </w:sdtContent>
      </w:sdt>
      <w:r w:rsidR="00DC7866" w:rsidRPr="0014321B">
        <w:rPr>
          <w:rFonts w:eastAsia="Calibri" w:cstheme="minorHAnsi"/>
          <w:b/>
          <w:bCs/>
          <w:lang w:eastAsia="en-US"/>
        </w:rPr>
        <w:t xml:space="preserve"> 3. </w:t>
      </w:r>
      <w:r w:rsidR="00ED210C">
        <w:rPr>
          <w:rFonts w:eastAsia="Calibri" w:cstheme="minorHAnsi"/>
          <w:b/>
          <w:bCs/>
          <w:lang w:eastAsia="en-US"/>
        </w:rPr>
        <w:t xml:space="preserve">ID 2 - </w:t>
      </w:r>
      <w:r w:rsidR="00DC7866" w:rsidRPr="0014321B">
        <w:rPr>
          <w:rFonts w:eastAsia="Calibri" w:cstheme="minorHAnsi"/>
          <w:b/>
          <w:bCs/>
          <w:lang w:eastAsia="en-US"/>
        </w:rPr>
        <w:t xml:space="preserve">CERTIFIED PHOTO ID </w:t>
      </w:r>
      <w:r w:rsidR="00EE33F1" w:rsidRPr="0014321B">
        <w:rPr>
          <w:rFonts w:eastAsia="Times New Roman" w:cstheme="minorHAnsi"/>
          <w:b/>
          <w:bCs/>
          <w:color w:val="212529"/>
        </w:rPr>
        <w:t>(</w:t>
      </w:r>
      <w:r w:rsidR="00EE33F1">
        <w:rPr>
          <w:rFonts w:eastAsia="Times New Roman" w:cstheme="minorHAnsi"/>
          <w:b/>
          <w:bCs/>
          <w:color w:val="212529"/>
        </w:rPr>
        <w:t>all applicants</w:t>
      </w:r>
      <w:r w:rsidR="00EE33F1" w:rsidRPr="0014321B">
        <w:rPr>
          <w:rFonts w:eastAsia="Times New Roman" w:cstheme="minorHAnsi"/>
          <w:b/>
          <w:bCs/>
          <w:color w:val="212529"/>
        </w:rPr>
        <w:t>)</w:t>
      </w:r>
    </w:p>
    <w:p w14:paraId="34179C7A" w14:textId="6B2FD597" w:rsidR="00DC7866" w:rsidRPr="0014321B" w:rsidRDefault="00002F7D" w:rsidP="001F0FB8">
      <w:pPr>
        <w:shd w:val="clear" w:color="auto" w:fill="FFFFFF"/>
        <w:spacing w:after="0" w:line="240" w:lineRule="auto"/>
        <w:rPr>
          <w:rFonts w:eastAsia="Times New Roman" w:cstheme="minorHAnsi"/>
          <w:color w:val="212529"/>
        </w:rPr>
      </w:pPr>
      <w:r>
        <w:rPr>
          <w:rFonts w:eastAsia="Times New Roman" w:cstheme="minorHAnsi"/>
          <w:color w:val="212529"/>
        </w:rPr>
        <w:t>Photocopy, s</w:t>
      </w:r>
      <w:r w:rsidR="00DC7866" w:rsidRPr="0014321B">
        <w:rPr>
          <w:rFonts w:eastAsia="Times New Roman" w:cstheme="minorHAnsi"/>
          <w:color w:val="212529"/>
        </w:rPr>
        <w:t xml:space="preserve">can or take a photograph </w:t>
      </w:r>
      <w:r w:rsidR="001F0FB8">
        <w:rPr>
          <w:rFonts w:eastAsia="Times New Roman" w:cstheme="minorHAnsi"/>
          <w:color w:val="212529"/>
        </w:rPr>
        <w:t xml:space="preserve">of your </w:t>
      </w:r>
      <w:r w:rsidR="00DC7866" w:rsidRPr="0014321B">
        <w:rPr>
          <w:rFonts w:eastAsia="Times New Roman" w:cstheme="minorHAnsi"/>
          <w:color w:val="212529"/>
        </w:rPr>
        <w:t xml:space="preserve">photo ID - </w:t>
      </w:r>
      <w:proofErr w:type="gramStart"/>
      <w:r w:rsidR="00DC7866" w:rsidRPr="0014321B">
        <w:rPr>
          <w:rFonts w:eastAsia="Times New Roman" w:cstheme="minorHAnsi"/>
          <w:color w:val="212529"/>
        </w:rPr>
        <w:t>e.g.</w:t>
      </w:r>
      <w:proofErr w:type="gramEnd"/>
      <w:r w:rsidR="00DC7866" w:rsidRPr="0014321B">
        <w:rPr>
          <w:rFonts w:eastAsia="Times New Roman" w:cstheme="minorHAnsi"/>
          <w:color w:val="212529"/>
        </w:rPr>
        <w:t xml:space="preserve"> current passport or drivers licence showing </w:t>
      </w:r>
      <w:r w:rsidR="00DC7866" w:rsidRPr="0014321B">
        <w:rPr>
          <w:rFonts w:eastAsia="Times New Roman" w:cstheme="minorHAnsi"/>
          <w:color w:val="212529"/>
          <w:u w:val="single"/>
        </w:rPr>
        <w:t>your current legal name</w:t>
      </w:r>
      <w:r w:rsidR="00DC7866" w:rsidRPr="0014321B">
        <w:rPr>
          <w:rFonts w:eastAsia="Times New Roman" w:cstheme="minorHAnsi"/>
          <w:color w:val="212529"/>
        </w:rPr>
        <w:t>. This will need to be a different document to your proof of residency document.</w:t>
      </w:r>
      <w:r w:rsidR="001F0FB8">
        <w:rPr>
          <w:rFonts w:eastAsia="Times New Roman" w:cstheme="minorHAnsi"/>
          <w:color w:val="212529"/>
        </w:rPr>
        <w:t xml:space="preserve"> Have the </w:t>
      </w:r>
      <w:r>
        <w:rPr>
          <w:rFonts w:eastAsia="Times New Roman" w:cstheme="minorHAnsi"/>
          <w:color w:val="212529"/>
        </w:rPr>
        <w:t>copy</w:t>
      </w:r>
      <w:r w:rsidR="001F0FB8">
        <w:rPr>
          <w:rFonts w:eastAsia="Times New Roman" w:cstheme="minorHAnsi"/>
          <w:color w:val="212529"/>
        </w:rPr>
        <w:t xml:space="preserve"> </w:t>
      </w:r>
      <w:r w:rsidR="001F0FB8" w:rsidRPr="0014321B">
        <w:rPr>
          <w:rFonts w:eastAsia="Times New Roman" w:cstheme="minorHAnsi"/>
          <w:color w:val="212529"/>
          <w:u w:val="single"/>
        </w:rPr>
        <w:t>certified</w:t>
      </w:r>
      <w:r w:rsidR="001F0FB8" w:rsidRPr="0014321B">
        <w:rPr>
          <w:rFonts w:eastAsia="Times New Roman" w:cstheme="minorHAnsi"/>
          <w:color w:val="212529"/>
        </w:rPr>
        <w:t>*</w:t>
      </w:r>
      <w:r w:rsidRPr="00002F7D">
        <w:rPr>
          <w:rFonts w:eastAsia="Times New Roman" w:cstheme="minorHAnsi"/>
          <w:color w:val="212529"/>
        </w:rPr>
        <w:t xml:space="preserve"> </w:t>
      </w:r>
      <w:r>
        <w:rPr>
          <w:rFonts w:eastAsia="Times New Roman" w:cstheme="minorHAnsi"/>
          <w:color w:val="212529"/>
        </w:rPr>
        <w:t>then save as above ready to upload.</w:t>
      </w:r>
    </w:p>
    <w:p w14:paraId="1F5783CD" w14:textId="77777777" w:rsidR="0022172E" w:rsidRPr="00B92079" w:rsidRDefault="0022172E" w:rsidP="0022172E">
      <w:pPr>
        <w:spacing w:after="0" w:line="259" w:lineRule="auto"/>
        <w:rPr>
          <w:rFonts w:eastAsia="Calibri" w:cstheme="minorHAnsi"/>
          <w:b/>
          <w:bCs/>
          <w:lang w:eastAsia="en-US"/>
        </w:rPr>
      </w:pPr>
    </w:p>
    <w:p w14:paraId="7B6811EE" w14:textId="382C02BC" w:rsidR="0022172E" w:rsidRPr="0014321B" w:rsidRDefault="0087395D" w:rsidP="0022172E">
      <w:pPr>
        <w:spacing w:after="0" w:line="259" w:lineRule="auto"/>
        <w:rPr>
          <w:rFonts w:eastAsia="Calibri" w:cstheme="minorHAnsi"/>
          <w:b/>
          <w:bCs/>
          <w:lang w:eastAsia="en-US"/>
        </w:rPr>
      </w:pPr>
      <w:sdt>
        <w:sdtPr>
          <w:rPr>
            <w:rFonts w:eastAsia="Calibri" w:cstheme="minorHAnsi"/>
            <w:b/>
            <w:bCs/>
            <w:lang w:eastAsia="en-US"/>
          </w:rPr>
          <w:id w:val="-12406340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2172E" w:rsidRPr="0014321B">
            <w:rPr>
              <w:rFonts w:ascii="Segoe UI Symbol" w:eastAsia="Calibri" w:hAnsi="Segoe UI Symbol" w:cs="Segoe UI Symbol"/>
              <w:b/>
              <w:bCs/>
              <w:lang w:eastAsia="en-US"/>
            </w:rPr>
            <w:t>☐</w:t>
          </w:r>
        </w:sdtContent>
      </w:sdt>
      <w:r w:rsidR="0022172E" w:rsidRPr="0014321B">
        <w:rPr>
          <w:rFonts w:eastAsia="Calibri" w:cstheme="minorHAnsi"/>
          <w:b/>
          <w:bCs/>
          <w:lang w:eastAsia="en-US"/>
        </w:rPr>
        <w:t xml:space="preserve"> </w:t>
      </w:r>
      <w:r w:rsidR="00DC7866" w:rsidRPr="0014321B">
        <w:rPr>
          <w:rFonts w:eastAsia="Calibri" w:cstheme="minorHAnsi"/>
          <w:b/>
          <w:bCs/>
          <w:lang w:eastAsia="en-US"/>
        </w:rPr>
        <w:t>4</w:t>
      </w:r>
      <w:r w:rsidR="0022172E" w:rsidRPr="0014321B">
        <w:rPr>
          <w:rFonts w:eastAsia="Calibri" w:cstheme="minorHAnsi"/>
          <w:b/>
          <w:bCs/>
          <w:lang w:eastAsia="en-US"/>
        </w:rPr>
        <w:t>. PROOF OF ENGLISH LANGUAGE PROFICIENCY (</w:t>
      </w:r>
      <w:r w:rsidR="00855A63">
        <w:rPr>
          <w:rFonts w:eastAsia="Calibri" w:cstheme="minorHAnsi"/>
          <w:b/>
          <w:bCs/>
          <w:lang w:eastAsia="en-US"/>
        </w:rPr>
        <w:t xml:space="preserve">if required – </w:t>
      </w:r>
      <w:r w:rsidR="00EE33F1">
        <w:rPr>
          <w:rFonts w:eastAsia="Calibri" w:cstheme="minorHAnsi"/>
          <w:b/>
          <w:bCs/>
          <w:lang w:eastAsia="en-US"/>
        </w:rPr>
        <w:t>Bachelor of Natural Medicine</w:t>
      </w:r>
      <w:r w:rsidR="009E3B73" w:rsidRPr="0014321B">
        <w:rPr>
          <w:rFonts w:eastAsia="Calibri" w:cstheme="minorHAnsi"/>
          <w:b/>
          <w:bCs/>
          <w:lang w:eastAsia="en-US"/>
        </w:rPr>
        <w:t xml:space="preserve"> applicants</w:t>
      </w:r>
      <w:r w:rsidR="004B466B">
        <w:rPr>
          <w:rFonts w:eastAsia="Calibri" w:cstheme="minorHAnsi"/>
          <w:b/>
          <w:bCs/>
          <w:lang w:eastAsia="en-US"/>
        </w:rPr>
        <w:t xml:space="preserve"> only</w:t>
      </w:r>
      <w:r w:rsidR="0022172E" w:rsidRPr="0014321B">
        <w:rPr>
          <w:rFonts w:eastAsia="Calibri" w:cstheme="minorHAnsi"/>
          <w:b/>
          <w:bCs/>
          <w:lang w:eastAsia="en-US"/>
        </w:rPr>
        <w:t>)</w:t>
      </w:r>
    </w:p>
    <w:p w14:paraId="54BCDFEB" w14:textId="029DF8A5" w:rsidR="009E3B73" w:rsidRPr="0014321B" w:rsidRDefault="0095146F" w:rsidP="0022172E">
      <w:pPr>
        <w:shd w:val="clear" w:color="auto" w:fill="FFFFFF"/>
        <w:spacing w:after="0" w:line="240" w:lineRule="auto"/>
        <w:rPr>
          <w:rFonts w:eastAsia="Times New Roman" w:cstheme="minorHAnsi"/>
          <w:color w:val="212529"/>
        </w:rPr>
      </w:pPr>
      <w:r w:rsidRPr="0014321B">
        <w:rPr>
          <w:rFonts w:eastAsia="Times New Roman" w:cstheme="minorHAnsi"/>
          <w:color w:val="212529"/>
        </w:rPr>
        <w:t>Complete the English Language Requirements section below (in the questionnaire)</w:t>
      </w:r>
      <w:r w:rsidR="00194C84">
        <w:rPr>
          <w:rFonts w:eastAsia="Times New Roman" w:cstheme="minorHAnsi"/>
          <w:color w:val="212529"/>
        </w:rPr>
        <w:t xml:space="preserve">. </w:t>
      </w:r>
      <w:r w:rsidR="00002F7D">
        <w:rPr>
          <w:rFonts w:eastAsia="Times New Roman" w:cstheme="minorHAnsi"/>
          <w:color w:val="212529"/>
        </w:rPr>
        <w:t>Then</w:t>
      </w:r>
      <w:r w:rsidRPr="0014321B">
        <w:rPr>
          <w:rFonts w:eastAsia="Times New Roman" w:cstheme="minorHAnsi"/>
          <w:color w:val="212529"/>
        </w:rPr>
        <w:t xml:space="preserve"> save any documents required</w:t>
      </w:r>
      <w:r w:rsidR="00002F7D">
        <w:rPr>
          <w:rFonts w:eastAsia="Times New Roman" w:cstheme="minorHAnsi"/>
          <w:color w:val="212529"/>
        </w:rPr>
        <w:t xml:space="preserve"> as above ready to upload</w:t>
      </w:r>
      <w:r w:rsidRPr="0014321B">
        <w:rPr>
          <w:rFonts w:eastAsia="Times New Roman" w:cstheme="minorHAnsi"/>
          <w:color w:val="212529"/>
        </w:rPr>
        <w:t>.</w:t>
      </w:r>
      <w:r w:rsidR="00855A63">
        <w:rPr>
          <w:rFonts w:eastAsia="Times New Roman" w:cstheme="minorHAnsi"/>
          <w:color w:val="212529"/>
        </w:rPr>
        <w:t xml:space="preserve"> </w:t>
      </w:r>
      <w:r w:rsidR="009E3B73" w:rsidRPr="0014321B">
        <w:rPr>
          <w:rFonts w:eastAsia="Times New Roman" w:cstheme="minorHAnsi"/>
          <w:color w:val="212529"/>
        </w:rPr>
        <w:t>Under NZQA requirements all applicants must demonstrate English proficiency through (1) evidence of schooling or (2) English language proficiency tests e.g., IELTS</w:t>
      </w:r>
      <w:r w:rsidR="00E063BF" w:rsidRPr="0014321B">
        <w:rPr>
          <w:rFonts w:eastAsia="Times New Roman" w:cstheme="minorHAnsi"/>
          <w:color w:val="212529"/>
        </w:rPr>
        <w:t>.</w:t>
      </w:r>
    </w:p>
    <w:p w14:paraId="7804ED07" w14:textId="77777777" w:rsidR="009E3B73" w:rsidRPr="0014321B" w:rsidRDefault="009E3B73" w:rsidP="0022172E">
      <w:pPr>
        <w:shd w:val="clear" w:color="auto" w:fill="FFFFFF"/>
        <w:spacing w:after="0" w:line="240" w:lineRule="auto"/>
        <w:rPr>
          <w:rFonts w:eastAsia="Times New Roman" w:cstheme="minorHAnsi"/>
          <w:color w:val="212529"/>
        </w:rPr>
      </w:pPr>
    </w:p>
    <w:p w14:paraId="638391AA" w14:textId="26712FDB" w:rsidR="0022172E" w:rsidRPr="0014321B" w:rsidRDefault="0087395D" w:rsidP="0022172E">
      <w:pPr>
        <w:spacing w:after="0" w:line="259" w:lineRule="auto"/>
        <w:rPr>
          <w:rFonts w:eastAsia="Calibri" w:cstheme="minorHAnsi"/>
          <w:b/>
          <w:bCs/>
          <w:lang w:eastAsia="en-US"/>
        </w:rPr>
      </w:pPr>
      <w:sdt>
        <w:sdtPr>
          <w:rPr>
            <w:rFonts w:eastAsia="Calibri" w:cstheme="minorHAnsi"/>
            <w:b/>
            <w:bCs/>
            <w:lang w:eastAsia="en-US"/>
          </w:rPr>
          <w:id w:val="-18419990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2172E" w:rsidRPr="0014321B">
            <w:rPr>
              <w:rFonts w:ascii="Segoe UI Symbol" w:eastAsia="Calibri" w:hAnsi="Segoe UI Symbol" w:cs="Segoe UI Symbol"/>
              <w:b/>
              <w:bCs/>
              <w:lang w:eastAsia="en-US"/>
            </w:rPr>
            <w:t>☐</w:t>
          </w:r>
        </w:sdtContent>
      </w:sdt>
      <w:r w:rsidR="0022172E" w:rsidRPr="0014321B">
        <w:rPr>
          <w:rFonts w:eastAsia="Calibri" w:cstheme="minorHAnsi"/>
          <w:b/>
          <w:bCs/>
          <w:lang w:eastAsia="en-US"/>
        </w:rPr>
        <w:t xml:space="preserve"> </w:t>
      </w:r>
      <w:r w:rsidR="00B07FA8" w:rsidRPr="0014321B">
        <w:rPr>
          <w:rFonts w:eastAsia="Calibri" w:cstheme="minorHAnsi"/>
          <w:b/>
          <w:bCs/>
          <w:lang w:eastAsia="en-US"/>
        </w:rPr>
        <w:t>5</w:t>
      </w:r>
      <w:r w:rsidR="0022172E" w:rsidRPr="0014321B">
        <w:rPr>
          <w:rFonts w:eastAsia="Calibri" w:cstheme="minorHAnsi"/>
          <w:b/>
          <w:bCs/>
          <w:lang w:eastAsia="en-US"/>
        </w:rPr>
        <w:t>. PROOF OF PREVIOUS STUDY (if required</w:t>
      </w:r>
      <w:r w:rsidR="00EE33F1">
        <w:rPr>
          <w:rFonts w:eastAsia="Calibri" w:cstheme="minorHAnsi"/>
          <w:b/>
          <w:bCs/>
          <w:lang w:eastAsia="en-US"/>
        </w:rPr>
        <w:t xml:space="preserve"> – Bachelor of Natural Medicine applicants only</w:t>
      </w:r>
      <w:r w:rsidR="0022172E" w:rsidRPr="0014321B">
        <w:rPr>
          <w:rFonts w:eastAsia="Calibri" w:cstheme="minorHAnsi"/>
          <w:b/>
          <w:bCs/>
          <w:lang w:eastAsia="en-US"/>
        </w:rPr>
        <w:t>)</w:t>
      </w:r>
    </w:p>
    <w:p w14:paraId="497809AA" w14:textId="470D1636" w:rsidR="0022172E" w:rsidRPr="00CF5154" w:rsidRDefault="0022172E" w:rsidP="00CF5154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212529"/>
        </w:rPr>
      </w:pPr>
      <w:r w:rsidRPr="0014321B">
        <w:rPr>
          <w:rFonts w:eastAsia="Calibri" w:cstheme="minorHAnsi"/>
          <w:lang w:eastAsia="en-US"/>
        </w:rPr>
        <w:t xml:space="preserve">If you have noted previous formal study in your enrolment application form, please </w:t>
      </w:r>
      <w:r w:rsidR="00BC523C">
        <w:rPr>
          <w:rFonts w:eastAsia="Calibri" w:cstheme="minorHAnsi"/>
          <w:lang w:eastAsia="en-US"/>
        </w:rPr>
        <w:t>save and upload</w:t>
      </w:r>
      <w:r w:rsidRPr="0014321B">
        <w:rPr>
          <w:rFonts w:eastAsia="Calibri" w:cstheme="minorHAnsi"/>
          <w:lang w:eastAsia="en-US"/>
        </w:rPr>
        <w:t xml:space="preserve"> proof of this </w:t>
      </w:r>
      <w:r w:rsidR="00BC523C">
        <w:rPr>
          <w:rFonts w:eastAsia="Calibri" w:cstheme="minorHAnsi"/>
          <w:lang w:eastAsia="en-US"/>
        </w:rPr>
        <w:t xml:space="preserve">as above, </w:t>
      </w:r>
      <w:proofErr w:type="gramStart"/>
      <w:r w:rsidRPr="0014321B">
        <w:rPr>
          <w:rFonts w:eastAsia="Calibri" w:cstheme="minorHAnsi"/>
          <w:lang w:eastAsia="en-US"/>
        </w:rPr>
        <w:t>e.g.</w:t>
      </w:r>
      <w:proofErr w:type="gramEnd"/>
      <w:r w:rsidRPr="0014321B">
        <w:rPr>
          <w:rFonts w:eastAsia="Calibri" w:cstheme="minorHAnsi"/>
          <w:lang w:eastAsia="en-US"/>
        </w:rPr>
        <w:t xml:space="preserve"> </w:t>
      </w:r>
      <w:r w:rsidR="00CF5154" w:rsidRPr="00F53DAD">
        <w:rPr>
          <w:rFonts w:eastAsia="Times New Roman" w:cstheme="minorHAnsi"/>
          <w:color w:val="212529"/>
        </w:rPr>
        <w:t>NB:</w:t>
      </w:r>
      <w:r w:rsidR="00CF5154">
        <w:rPr>
          <w:rFonts w:eastAsia="Times New Roman" w:cstheme="minorHAnsi"/>
          <w:b/>
          <w:bCs/>
          <w:color w:val="212529"/>
        </w:rPr>
        <w:t xml:space="preserve"> </w:t>
      </w:r>
      <w:r w:rsidR="00CF5154">
        <w:rPr>
          <w:rFonts w:eastAsia="Times New Roman" w:cstheme="minorHAnsi"/>
          <w:color w:val="212529"/>
        </w:rPr>
        <w:t>An academic transcript</w:t>
      </w:r>
      <w:r w:rsidR="00CF5154" w:rsidRPr="00F53DAD">
        <w:rPr>
          <w:rFonts w:eastAsia="Times New Roman" w:cstheme="minorHAnsi"/>
          <w:color w:val="212529"/>
        </w:rPr>
        <w:t xml:space="preserve"> does not need to be certified.</w:t>
      </w:r>
    </w:p>
    <w:p w14:paraId="021A9942" w14:textId="77777777" w:rsidR="00142989" w:rsidRPr="00CF5154" w:rsidRDefault="00142989" w:rsidP="0022172E">
      <w:pPr>
        <w:spacing w:after="0" w:line="259" w:lineRule="auto"/>
        <w:rPr>
          <w:rFonts w:eastAsia="Calibri" w:cstheme="minorHAnsi"/>
          <w:lang w:eastAsia="en-US"/>
        </w:rPr>
      </w:pPr>
    </w:p>
    <w:tbl>
      <w:tblPr>
        <w:tblStyle w:val="TableGrid1"/>
        <w:tblW w:w="9209" w:type="dxa"/>
        <w:tblInd w:w="77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209"/>
      </w:tblGrid>
      <w:tr w:rsidR="0022172E" w:rsidRPr="0014321B" w14:paraId="30E02CCE" w14:textId="77777777" w:rsidTr="005B517F">
        <w:tc>
          <w:tcPr>
            <w:tcW w:w="9209" w:type="dxa"/>
          </w:tcPr>
          <w:p w14:paraId="2BED06C6" w14:textId="147D7ECD" w:rsidR="0022172E" w:rsidRPr="0014321B" w:rsidRDefault="0022172E" w:rsidP="0022172E">
            <w:pPr>
              <w:rPr>
                <w:rFonts w:cstheme="minorHAnsi"/>
              </w:rPr>
            </w:pPr>
            <w:r w:rsidRPr="0014321B">
              <w:rPr>
                <w:rFonts w:cstheme="minorHAnsi"/>
              </w:rPr>
              <w:t>* A </w:t>
            </w:r>
            <w:r w:rsidRPr="0014321B">
              <w:rPr>
                <w:rFonts w:cstheme="minorHAnsi"/>
                <w:b/>
                <w:bCs/>
                <w:i/>
                <w:iCs/>
              </w:rPr>
              <w:t>certified </w:t>
            </w:r>
            <w:r w:rsidRPr="0014321B">
              <w:rPr>
                <w:rFonts w:cstheme="minorHAnsi"/>
              </w:rPr>
              <w:t xml:space="preserve">document – a scanned </w:t>
            </w:r>
            <w:r w:rsidR="00E317FF" w:rsidRPr="0014321B">
              <w:rPr>
                <w:rFonts w:cstheme="minorHAnsi"/>
              </w:rPr>
              <w:t xml:space="preserve">or photographed </w:t>
            </w:r>
            <w:r w:rsidRPr="0014321B">
              <w:rPr>
                <w:rFonts w:cstheme="minorHAnsi"/>
              </w:rPr>
              <w:t>copy of a document, passport or card (</w:t>
            </w:r>
            <w:proofErr w:type="gramStart"/>
            <w:r w:rsidRPr="0014321B">
              <w:rPr>
                <w:rFonts w:cstheme="minorHAnsi"/>
              </w:rPr>
              <w:t>e.g.</w:t>
            </w:r>
            <w:proofErr w:type="gramEnd"/>
            <w:r w:rsidRPr="0014321B">
              <w:rPr>
                <w:rFonts w:cstheme="minorHAnsi"/>
              </w:rPr>
              <w:t xml:space="preserve"> drivers licence) </w:t>
            </w:r>
            <w:r w:rsidRPr="0014321B">
              <w:rPr>
                <w:rFonts w:cstheme="minorHAnsi"/>
                <w:b/>
                <w:bCs/>
              </w:rPr>
              <w:t>must:</w:t>
            </w:r>
          </w:p>
          <w:p w14:paraId="3F29AF20" w14:textId="77777777" w:rsidR="0022172E" w:rsidRPr="0014321B" w:rsidRDefault="0022172E" w:rsidP="0022172E">
            <w:pPr>
              <w:numPr>
                <w:ilvl w:val="0"/>
                <w:numId w:val="18"/>
              </w:numPr>
              <w:contextualSpacing/>
              <w:rPr>
                <w:rFonts w:cstheme="minorHAnsi"/>
                <w:b/>
                <w:bCs/>
              </w:rPr>
            </w:pPr>
            <w:r w:rsidRPr="0014321B">
              <w:rPr>
                <w:rFonts w:cstheme="minorHAnsi"/>
              </w:rPr>
              <w:t xml:space="preserve">show the </w:t>
            </w:r>
            <w:r w:rsidRPr="0014321B">
              <w:rPr>
                <w:rFonts w:cstheme="minorHAnsi"/>
                <w:u w:val="single"/>
              </w:rPr>
              <w:t>entire image</w:t>
            </w:r>
            <w:r w:rsidRPr="0014321B">
              <w:rPr>
                <w:rFonts w:cstheme="minorHAnsi"/>
              </w:rPr>
              <w:t xml:space="preserve"> of the relevant document/card on the scan or photograph.</w:t>
            </w:r>
          </w:p>
          <w:p w14:paraId="3D302642" w14:textId="5EFBD873" w:rsidR="0022172E" w:rsidRPr="0014321B" w:rsidRDefault="0022172E" w:rsidP="0022172E">
            <w:pPr>
              <w:numPr>
                <w:ilvl w:val="0"/>
                <w:numId w:val="18"/>
              </w:numPr>
              <w:contextualSpacing/>
              <w:rPr>
                <w:rFonts w:cstheme="minorHAnsi"/>
                <w:b/>
                <w:bCs/>
              </w:rPr>
            </w:pPr>
            <w:r w:rsidRPr="0014321B">
              <w:rPr>
                <w:rFonts w:cstheme="minorHAnsi"/>
              </w:rPr>
              <w:t xml:space="preserve">be certified by someone authorised to do so. Examples of officials authorised to verify a document: </w:t>
            </w:r>
            <w:r w:rsidR="0087395D">
              <w:rPr>
                <w:rFonts w:cstheme="minorHAnsi"/>
              </w:rPr>
              <w:t>Karen Wesseling</w:t>
            </w:r>
            <w:r w:rsidR="00002F7D">
              <w:rPr>
                <w:rFonts w:cstheme="minorHAnsi"/>
              </w:rPr>
              <w:t xml:space="preserve"> or Catherine Wilson SPCNM, </w:t>
            </w:r>
            <w:r w:rsidRPr="0014321B">
              <w:rPr>
                <w:rFonts w:cstheme="minorHAnsi"/>
              </w:rPr>
              <w:t xml:space="preserve">Justice of the Peace, lawyer, registered </w:t>
            </w:r>
            <w:proofErr w:type="gramStart"/>
            <w:r w:rsidRPr="0014321B">
              <w:rPr>
                <w:rFonts w:cstheme="minorHAnsi"/>
              </w:rPr>
              <w:t>teacher</w:t>
            </w:r>
            <w:proofErr w:type="gramEnd"/>
            <w:r w:rsidRPr="0014321B">
              <w:rPr>
                <w:rFonts w:cstheme="minorHAnsi"/>
              </w:rPr>
              <w:t xml:space="preserve"> or medical doctor, an official of the issuing authority, or a court official (Court Registrar or Deputy Registrar). The verifier must not be a member of your family.</w:t>
            </w:r>
          </w:p>
          <w:p w14:paraId="415339E0" w14:textId="1264A680" w:rsidR="0022172E" w:rsidRPr="0014321B" w:rsidRDefault="0022172E" w:rsidP="00363BF8">
            <w:pPr>
              <w:numPr>
                <w:ilvl w:val="0"/>
                <w:numId w:val="18"/>
              </w:numPr>
              <w:contextualSpacing/>
              <w:rPr>
                <w:rFonts w:cstheme="minorHAnsi"/>
              </w:rPr>
            </w:pPr>
            <w:r w:rsidRPr="0014321B">
              <w:rPr>
                <w:rFonts w:cstheme="minorHAnsi"/>
              </w:rPr>
              <w:t>have the date, the official's signature, with the name and occupation of the official shown clearly below their signature.</w:t>
            </w:r>
          </w:p>
        </w:tc>
      </w:tr>
    </w:tbl>
    <w:p w14:paraId="7E597CB7" w14:textId="77777777" w:rsidR="00083867" w:rsidRPr="0014321B" w:rsidRDefault="0022172E" w:rsidP="00083867">
      <w:p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201F1E"/>
        </w:rPr>
      </w:pPr>
      <w:r w:rsidRPr="0014321B">
        <w:rPr>
          <w:rStyle w:val="text111"/>
          <w:rFonts w:asciiTheme="minorHAnsi" w:hAnsiTheme="minorHAnsi" w:cstheme="minorHAnsi"/>
          <w:b/>
          <w:color w:val="auto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br w:type="column"/>
      </w:r>
    </w:p>
    <w:p w14:paraId="4A127071" w14:textId="77777777" w:rsidR="00083867" w:rsidRPr="0014321B" w:rsidRDefault="00083867" w:rsidP="00083867">
      <w:p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</w:rPr>
      </w:pPr>
    </w:p>
    <w:p w14:paraId="61B84AAD" w14:textId="74CC7BA4" w:rsidR="00083867" w:rsidRPr="0014321B" w:rsidRDefault="00083867" w:rsidP="00D93991">
      <w:pPr>
        <w:pStyle w:val="NoSpacing"/>
        <w:jc w:val="center"/>
        <w:rPr>
          <w:rStyle w:val="text111"/>
          <w:rFonts w:asciiTheme="minorHAnsi" w:hAnsiTheme="minorHAnsi" w:cstheme="minorHAnsi"/>
          <w:b/>
          <w:color w:val="auto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14321B">
        <w:rPr>
          <w:rStyle w:val="text111"/>
          <w:rFonts w:asciiTheme="minorHAnsi" w:hAnsiTheme="minorHAnsi" w:cstheme="minorHAnsi"/>
          <w:b/>
          <w:color w:val="auto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QUESTIONNAIRE - PLEASE TELL US ABOUT YOURSELF</w:t>
      </w:r>
    </w:p>
    <w:p w14:paraId="398A8760" w14:textId="121E7FCE" w:rsidR="00083867" w:rsidRPr="00FE6289" w:rsidRDefault="00083867" w:rsidP="00FE6289">
      <w:pPr>
        <w:pStyle w:val="NoSpacing"/>
        <w:jc w:val="both"/>
        <w:rPr>
          <w:rStyle w:val="text111"/>
          <w:rFonts w:ascii="Calibri" w:hAnsi="Calibri" w:cs="Calibri"/>
          <w:b/>
          <w:i/>
          <w:color w:val="auto"/>
          <w:sz w:val="22"/>
          <w:szCs w:val="22"/>
        </w:rPr>
      </w:pPr>
      <w:r w:rsidRPr="00FE6289">
        <w:rPr>
          <w:rStyle w:val="text111"/>
          <w:rFonts w:ascii="Calibri" w:hAnsi="Calibri" w:cs="Calibri"/>
          <w:b/>
          <w:i/>
          <w:color w:val="auto"/>
          <w:sz w:val="22"/>
          <w:szCs w:val="22"/>
        </w:rPr>
        <w:t>Help us to gain an understanding of who you are, and of your personal circumstances</w:t>
      </w:r>
      <w:r w:rsidR="001D7CC3" w:rsidRPr="00FE6289">
        <w:rPr>
          <w:rStyle w:val="text111"/>
          <w:rFonts w:ascii="Calibri" w:hAnsi="Calibri" w:cs="Calibri"/>
          <w:b/>
          <w:i/>
          <w:color w:val="auto"/>
          <w:sz w:val="22"/>
          <w:szCs w:val="22"/>
        </w:rPr>
        <w:t xml:space="preserve">. </w:t>
      </w:r>
      <w:r w:rsidRPr="00FE6289">
        <w:rPr>
          <w:rStyle w:val="text111"/>
          <w:rFonts w:ascii="Calibri" w:hAnsi="Calibri" w:cs="Calibri"/>
          <w:b/>
          <w:i/>
          <w:color w:val="auto"/>
          <w:sz w:val="22"/>
          <w:szCs w:val="22"/>
        </w:rPr>
        <w:t>Please save this form</w:t>
      </w:r>
      <w:r w:rsidR="00CD55E8">
        <w:rPr>
          <w:rStyle w:val="text111"/>
          <w:rFonts w:ascii="Calibri" w:hAnsi="Calibri" w:cs="Calibri"/>
          <w:b/>
          <w:i/>
          <w:color w:val="auto"/>
          <w:sz w:val="22"/>
          <w:szCs w:val="22"/>
        </w:rPr>
        <w:t xml:space="preserve">, </w:t>
      </w:r>
      <w:r w:rsidR="001D7CC3" w:rsidRPr="00FE6289">
        <w:rPr>
          <w:rStyle w:val="text111"/>
          <w:rFonts w:ascii="Calibri" w:hAnsi="Calibri" w:cs="Calibri"/>
          <w:b/>
          <w:i/>
          <w:color w:val="auto"/>
          <w:sz w:val="22"/>
          <w:szCs w:val="22"/>
        </w:rPr>
        <w:t>naming the file as above. C</w:t>
      </w:r>
      <w:r w:rsidRPr="00FE6289">
        <w:rPr>
          <w:rStyle w:val="text111"/>
          <w:rFonts w:ascii="Calibri" w:hAnsi="Calibri" w:cs="Calibri"/>
          <w:b/>
          <w:i/>
          <w:color w:val="auto"/>
          <w:sz w:val="22"/>
          <w:szCs w:val="22"/>
        </w:rPr>
        <w:t xml:space="preserve">omplete </w:t>
      </w:r>
      <w:r w:rsidR="00AB51B0" w:rsidRPr="00FE6289">
        <w:rPr>
          <w:rStyle w:val="text111"/>
          <w:rFonts w:ascii="Calibri" w:hAnsi="Calibri" w:cs="Calibri"/>
          <w:b/>
          <w:i/>
          <w:color w:val="auto"/>
          <w:sz w:val="22"/>
          <w:szCs w:val="22"/>
        </w:rPr>
        <w:t xml:space="preserve">the </w:t>
      </w:r>
      <w:proofErr w:type="spellStart"/>
      <w:r w:rsidR="00AB51B0" w:rsidRPr="00FE6289">
        <w:rPr>
          <w:rStyle w:val="text111"/>
          <w:rFonts w:ascii="Calibri" w:hAnsi="Calibri" w:cs="Calibri"/>
          <w:b/>
          <w:i/>
          <w:color w:val="auto"/>
          <w:sz w:val="22"/>
          <w:szCs w:val="22"/>
        </w:rPr>
        <w:t>questionnare</w:t>
      </w:r>
      <w:proofErr w:type="spellEnd"/>
      <w:r w:rsidR="00363BF8" w:rsidRPr="00FE6289">
        <w:rPr>
          <w:rStyle w:val="text111"/>
          <w:rFonts w:ascii="Calibri" w:hAnsi="Calibri" w:cs="Calibri"/>
          <w:b/>
          <w:i/>
          <w:color w:val="auto"/>
          <w:sz w:val="22"/>
          <w:szCs w:val="22"/>
        </w:rPr>
        <w:t xml:space="preserve"> </w:t>
      </w:r>
      <w:r w:rsidRPr="00FE6289">
        <w:rPr>
          <w:rStyle w:val="text111"/>
          <w:rFonts w:ascii="Calibri" w:hAnsi="Calibri" w:cs="Calibri"/>
          <w:b/>
          <w:i/>
          <w:color w:val="auto"/>
          <w:sz w:val="22"/>
          <w:szCs w:val="22"/>
        </w:rPr>
        <w:t xml:space="preserve">and </w:t>
      </w:r>
      <w:r w:rsidR="00363BF8" w:rsidRPr="00FE6289">
        <w:rPr>
          <w:rStyle w:val="text111"/>
          <w:rFonts w:ascii="Calibri" w:hAnsi="Calibri" w:cs="Calibri"/>
          <w:b/>
          <w:i/>
          <w:color w:val="auto"/>
          <w:sz w:val="22"/>
          <w:szCs w:val="22"/>
        </w:rPr>
        <w:t>upload with</w:t>
      </w:r>
      <w:r w:rsidRPr="00FE6289">
        <w:rPr>
          <w:rStyle w:val="text111"/>
          <w:rFonts w:ascii="Calibri" w:hAnsi="Calibri" w:cs="Calibri"/>
          <w:b/>
          <w:i/>
          <w:color w:val="auto"/>
          <w:sz w:val="22"/>
          <w:szCs w:val="22"/>
        </w:rPr>
        <w:t xml:space="preserve"> your online </w:t>
      </w:r>
      <w:r w:rsidR="00363BF8" w:rsidRPr="00FE6289">
        <w:rPr>
          <w:rStyle w:val="text111"/>
          <w:rFonts w:ascii="Calibri" w:hAnsi="Calibri" w:cs="Calibri"/>
          <w:b/>
          <w:i/>
          <w:color w:val="auto"/>
          <w:sz w:val="22"/>
          <w:szCs w:val="22"/>
        </w:rPr>
        <w:t xml:space="preserve">enrolment </w:t>
      </w:r>
      <w:r w:rsidRPr="00FE6289">
        <w:rPr>
          <w:rStyle w:val="text111"/>
          <w:rFonts w:ascii="Calibri" w:hAnsi="Calibri" w:cs="Calibri"/>
          <w:b/>
          <w:i/>
          <w:color w:val="auto"/>
          <w:sz w:val="22"/>
          <w:szCs w:val="22"/>
        </w:rPr>
        <w:t>application</w:t>
      </w:r>
      <w:r w:rsidR="0062247A" w:rsidRPr="00FE6289">
        <w:rPr>
          <w:rStyle w:val="text111"/>
          <w:rFonts w:ascii="Calibri" w:hAnsi="Calibri" w:cs="Calibri"/>
          <w:b/>
          <w:i/>
          <w:color w:val="auto"/>
          <w:sz w:val="22"/>
          <w:szCs w:val="22"/>
        </w:rPr>
        <w:t>.</w:t>
      </w:r>
    </w:p>
    <w:p w14:paraId="3AB487C8" w14:textId="77777777" w:rsidR="00AB51B0" w:rsidRPr="00D93991" w:rsidRDefault="00AB51B0" w:rsidP="00AB51B0">
      <w:pPr>
        <w:pStyle w:val="NoSpacing"/>
        <w:rPr>
          <w:rStyle w:val="text111"/>
          <w:rFonts w:ascii="Calibri" w:hAnsi="Calibri" w:cs="Calibri"/>
          <w:b/>
          <w:i/>
          <w:color w:val="auto"/>
          <w:sz w:val="12"/>
          <w:szCs w:val="12"/>
        </w:rPr>
      </w:pP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98"/>
        <w:gridCol w:w="1276"/>
        <w:gridCol w:w="4416"/>
      </w:tblGrid>
      <w:tr w:rsidR="00417F45" w:rsidRPr="00FE6289" w14:paraId="017E2E96" w14:textId="77777777" w:rsidTr="003611DF">
        <w:trPr>
          <w:trHeight w:val="482"/>
        </w:trPr>
        <w:tc>
          <w:tcPr>
            <w:tcW w:w="5098" w:type="dxa"/>
          </w:tcPr>
          <w:p w14:paraId="127841B9" w14:textId="77777777" w:rsidR="00417F45" w:rsidRPr="00FE6289" w:rsidRDefault="00417F45" w:rsidP="00312847">
            <w:pPr>
              <w:rPr>
                <w:rFonts w:ascii="Calibri" w:hAnsi="Calibri" w:cs="Calibri"/>
              </w:rPr>
            </w:pPr>
            <w:r w:rsidRPr="00FE6289">
              <w:rPr>
                <w:rFonts w:ascii="Calibri" w:hAnsi="Calibri" w:cs="Calibri"/>
              </w:rPr>
              <w:t>Applicant Name:</w:t>
            </w:r>
          </w:p>
        </w:tc>
        <w:tc>
          <w:tcPr>
            <w:tcW w:w="1276" w:type="dxa"/>
          </w:tcPr>
          <w:p w14:paraId="2A7E1380" w14:textId="442AF4B2" w:rsidR="00417F45" w:rsidRPr="00FE6289" w:rsidRDefault="00417F45" w:rsidP="00312847">
            <w:pPr>
              <w:rPr>
                <w:rFonts w:ascii="Calibri" w:hAnsi="Calibri" w:cs="Calibri"/>
                <w:iCs/>
              </w:rPr>
            </w:pPr>
            <w:r w:rsidRPr="00FE6289">
              <w:rPr>
                <w:rFonts w:ascii="Calibri" w:hAnsi="Calibri" w:cs="Calibri"/>
                <w:iCs/>
              </w:rPr>
              <w:t xml:space="preserve">Age: </w:t>
            </w:r>
          </w:p>
          <w:p w14:paraId="408662F2" w14:textId="77777777" w:rsidR="00417F45" w:rsidRPr="00FE6289" w:rsidRDefault="00417F45" w:rsidP="00312847">
            <w:pPr>
              <w:rPr>
                <w:rFonts w:ascii="Calibri" w:hAnsi="Calibri" w:cs="Calibri"/>
                <w:iCs/>
              </w:rPr>
            </w:pPr>
          </w:p>
        </w:tc>
        <w:tc>
          <w:tcPr>
            <w:tcW w:w="4416" w:type="dxa"/>
          </w:tcPr>
          <w:p w14:paraId="7D7AC017" w14:textId="69FF86B2" w:rsidR="00417F45" w:rsidRDefault="00417F45" w:rsidP="00417F45">
            <w:pPr>
              <w:rPr>
                <w:rFonts w:ascii="Calibri" w:hAnsi="Calibri" w:cs="Calibri"/>
                <w:iCs/>
              </w:rPr>
            </w:pPr>
            <w:r w:rsidRPr="00FE6289">
              <w:rPr>
                <w:rFonts w:ascii="Calibri" w:hAnsi="Calibri" w:cs="Calibri"/>
                <w:iCs/>
              </w:rPr>
              <w:t xml:space="preserve">Programme applying for: </w:t>
            </w:r>
            <w:r w:rsidR="00984BE7">
              <w:rPr>
                <w:rFonts w:ascii="Calibri" w:hAnsi="Calibri" w:cs="Calibri"/>
                <w:iCs/>
              </w:rPr>
              <w:t>BNM / NZC / PI</w:t>
            </w:r>
          </w:p>
          <w:p w14:paraId="528989F4" w14:textId="7EAE321F" w:rsidR="00417F45" w:rsidRPr="00AC706F" w:rsidRDefault="00AC706F" w:rsidP="00984BE7">
            <w:pPr>
              <w:rPr>
                <w:rFonts w:ascii="Calibri" w:hAnsi="Calibri" w:cs="Calibri"/>
                <w:iCs/>
              </w:rPr>
            </w:pPr>
            <w:r>
              <w:rPr>
                <w:rFonts w:ascii="Calibri" w:hAnsi="Calibri" w:cs="Calibri"/>
                <w:iCs/>
              </w:rPr>
              <w:t>(</w:t>
            </w:r>
            <w:r w:rsidR="00984BE7" w:rsidRPr="00984BE7">
              <w:rPr>
                <w:rFonts w:ascii="Calibri" w:hAnsi="Calibri" w:cs="Calibri"/>
                <w:i/>
              </w:rPr>
              <w:t>Please highlight the correct option</w:t>
            </w:r>
            <w:r>
              <w:rPr>
                <w:rFonts w:ascii="Calibri" w:hAnsi="Calibri" w:cs="Calibri"/>
                <w:iCs/>
              </w:rPr>
              <w:t>)</w:t>
            </w:r>
          </w:p>
        </w:tc>
      </w:tr>
      <w:tr w:rsidR="00083867" w:rsidRPr="00FE6289" w14:paraId="3A43886E" w14:textId="77777777" w:rsidTr="00312847">
        <w:tc>
          <w:tcPr>
            <w:tcW w:w="10790" w:type="dxa"/>
            <w:gridSpan w:val="3"/>
          </w:tcPr>
          <w:p w14:paraId="60CDD4E8" w14:textId="62BB6E59" w:rsidR="00083867" w:rsidRPr="00FE6289" w:rsidRDefault="00083867" w:rsidP="00312847">
            <w:pPr>
              <w:pStyle w:val="NoSpacing"/>
              <w:rPr>
                <w:rStyle w:val="text111"/>
                <w:rFonts w:ascii="Calibri" w:hAnsi="Calibri" w:cs="Calibri"/>
                <w:sz w:val="22"/>
                <w:szCs w:val="22"/>
              </w:rPr>
            </w:pP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Tell us your reason for applying</w:t>
            </w:r>
            <w:r w:rsidR="00B07FA8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:</w:t>
            </w:r>
            <w:r w:rsidR="001718EB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B07FA8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ab/>
            </w:r>
            <w:r w:rsidR="00B07FA8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ab/>
              <w:t>(</w:t>
            </w:r>
            <w:r w:rsidR="00B07FA8" w:rsidRPr="00FE6289">
              <w:rPr>
                <w:rStyle w:val="text111"/>
                <w:rFonts w:ascii="Calibri" w:hAnsi="Calibri" w:cs="Calibri"/>
                <w:i/>
                <w:iCs/>
                <w:sz w:val="22"/>
                <w:szCs w:val="22"/>
              </w:rPr>
              <w:t>100 – 400 words</w:t>
            </w:r>
            <w:r w:rsidR="00B07FA8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)</w:t>
            </w:r>
          </w:p>
          <w:p w14:paraId="536DACC3" w14:textId="77777777" w:rsidR="00083867" w:rsidRPr="00FE6289" w:rsidRDefault="00083867" w:rsidP="00312847">
            <w:pPr>
              <w:pStyle w:val="NoSpacing"/>
              <w:rPr>
                <w:rStyle w:val="text111"/>
                <w:rFonts w:ascii="Calibri" w:hAnsi="Calibri" w:cs="Calibri"/>
                <w:sz w:val="22"/>
                <w:szCs w:val="22"/>
              </w:rPr>
            </w:pPr>
          </w:p>
          <w:p w14:paraId="31898A09" w14:textId="77777777" w:rsidR="00083867" w:rsidRPr="00FE6289" w:rsidRDefault="00083867" w:rsidP="00312847">
            <w:pPr>
              <w:pStyle w:val="NoSpacing"/>
              <w:rPr>
                <w:rStyle w:val="text111"/>
                <w:rFonts w:ascii="Calibri" w:hAnsi="Calibri" w:cs="Calibri"/>
                <w:sz w:val="22"/>
                <w:szCs w:val="22"/>
              </w:rPr>
            </w:pPr>
          </w:p>
          <w:p w14:paraId="048142E8" w14:textId="77777777" w:rsidR="00083867" w:rsidRPr="00FE6289" w:rsidRDefault="00083867" w:rsidP="00312847">
            <w:pPr>
              <w:pStyle w:val="NoSpacing"/>
              <w:rPr>
                <w:rStyle w:val="text111"/>
                <w:rFonts w:ascii="Calibri" w:hAnsi="Calibri" w:cs="Calibri"/>
                <w:sz w:val="22"/>
                <w:szCs w:val="22"/>
              </w:rPr>
            </w:pPr>
          </w:p>
          <w:p w14:paraId="6DF06444" w14:textId="77777777" w:rsidR="00083867" w:rsidRPr="00FE6289" w:rsidRDefault="00083867" w:rsidP="00312847">
            <w:pPr>
              <w:pStyle w:val="NoSpacing"/>
              <w:rPr>
                <w:rStyle w:val="text111"/>
                <w:rFonts w:ascii="Calibri" w:hAnsi="Calibri" w:cs="Calibri"/>
                <w:sz w:val="22"/>
                <w:szCs w:val="22"/>
              </w:rPr>
            </w:pPr>
          </w:p>
        </w:tc>
      </w:tr>
      <w:tr w:rsidR="00083867" w:rsidRPr="00FE6289" w14:paraId="4E8B500C" w14:textId="77777777" w:rsidTr="00312847">
        <w:tc>
          <w:tcPr>
            <w:tcW w:w="10790" w:type="dxa"/>
            <w:gridSpan w:val="3"/>
          </w:tcPr>
          <w:p w14:paraId="4BD5A406" w14:textId="6587DBE9" w:rsidR="00083867" w:rsidRPr="00FE6289" w:rsidRDefault="00083867" w:rsidP="00312847">
            <w:pPr>
              <w:rPr>
                <w:rFonts w:ascii="Calibri" w:hAnsi="Calibri" w:cs="Calibri"/>
              </w:rPr>
            </w:pPr>
            <w:r w:rsidRPr="00FE6289">
              <w:rPr>
                <w:rFonts w:ascii="Calibri" w:hAnsi="Calibri" w:cs="Calibri"/>
              </w:rPr>
              <w:t>What is your intended career pathway?</w:t>
            </w:r>
            <w:r w:rsidR="00CF24C0" w:rsidRPr="00FE6289">
              <w:rPr>
                <w:rFonts w:ascii="Calibri" w:hAnsi="Calibri" w:cs="Calibri"/>
              </w:rPr>
              <w:t xml:space="preserve"> (</w:t>
            </w:r>
            <w:r w:rsidR="00CF24C0" w:rsidRPr="00FE6289">
              <w:rPr>
                <w:rFonts w:ascii="Calibri" w:hAnsi="Calibri" w:cs="Calibri"/>
                <w:i/>
                <w:iCs/>
              </w:rPr>
              <w:t>Bachelor of Natural Medicine applicants only</w:t>
            </w:r>
            <w:r w:rsidR="00CF24C0" w:rsidRPr="00FE6289">
              <w:rPr>
                <w:rFonts w:ascii="Calibri" w:hAnsi="Calibri" w:cs="Calibri"/>
              </w:rPr>
              <w:t>)</w:t>
            </w:r>
          </w:p>
          <w:p w14:paraId="5E025FA2" w14:textId="77777777" w:rsidR="00083867" w:rsidRPr="00FE6289" w:rsidRDefault="00083867" w:rsidP="00312847">
            <w:pPr>
              <w:pStyle w:val="NoSpacing"/>
              <w:rPr>
                <w:rStyle w:val="text111"/>
                <w:rFonts w:ascii="Calibri" w:hAnsi="Calibri" w:cs="Calibri"/>
                <w:sz w:val="22"/>
                <w:szCs w:val="22"/>
              </w:rPr>
            </w:pPr>
          </w:p>
          <w:p w14:paraId="1C1BA172" w14:textId="77777777" w:rsidR="00083867" w:rsidRPr="00FE6289" w:rsidRDefault="00083867" w:rsidP="00312847">
            <w:pPr>
              <w:pStyle w:val="NoSpacing"/>
              <w:rPr>
                <w:rStyle w:val="text111"/>
                <w:rFonts w:ascii="Calibri" w:hAnsi="Calibri" w:cs="Calibri"/>
                <w:sz w:val="22"/>
                <w:szCs w:val="22"/>
              </w:rPr>
            </w:pPr>
          </w:p>
          <w:p w14:paraId="6B0D52DA" w14:textId="77777777" w:rsidR="00083867" w:rsidRPr="00FE6289" w:rsidRDefault="00083867" w:rsidP="00312847">
            <w:pPr>
              <w:pStyle w:val="NoSpacing"/>
              <w:rPr>
                <w:rStyle w:val="text111"/>
                <w:rFonts w:ascii="Calibri" w:hAnsi="Calibri" w:cs="Calibri"/>
                <w:sz w:val="22"/>
                <w:szCs w:val="22"/>
              </w:rPr>
            </w:pPr>
          </w:p>
          <w:p w14:paraId="79305720" w14:textId="77777777" w:rsidR="00083867" w:rsidRPr="00FE6289" w:rsidRDefault="00083867" w:rsidP="00312847">
            <w:pPr>
              <w:pStyle w:val="NoSpacing"/>
              <w:rPr>
                <w:rStyle w:val="text111"/>
                <w:rFonts w:ascii="Calibri" w:hAnsi="Calibri" w:cs="Calibri"/>
                <w:sz w:val="22"/>
                <w:szCs w:val="22"/>
              </w:rPr>
            </w:pPr>
          </w:p>
        </w:tc>
      </w:tr>
      <w:tr w:rsidR="00083867" w:rsidRPr="00FE6289" w14:paraId="16E266E7" w14:textId="77777777" w:rsidTr="00312847">
        <w:tc>
          <w:tcPr>
            <w:tcW w:w="10790" w:type="dxa"/>
            <w:gridSpan w:val="3"/>
          </w:tcPr>
          <w:p w14:paraId="0E21F579" w14:textId="5AEC6261" w:rsidR="00B07FA8" w:rsidRPr="00FE6289" w:rsidRDefault="00083867" w:rsidP="00B07FA8">
            <w:pPr>
              <w:pStyle w:val="NoSpacing"/>
              <w:rPr>
                <w:rStyle w:val="text111"/>
                <w:rFonts w:ascii="Calibri" w:hAnsi="Calibri" w:cs="Calibri"/>
                <w:sz w:val="22"/>
                <w:szCs w:val="22"/>
              </w:rPr>
            </w:pPr>
            <w:r w:rsidRPr="00FE6289">
              <w:rPr>
                <w:rFonts w:ascii="Calibri" w:hAnsi="Calibri" w:cs="Calibri"/>
              </w:rPr>
              <w:t>Why do you think you should be accepted into this programme?</w:t>
            </w:r>
            <w:r w:rsidRPr="00FE6289">
              <w:rPr>
                <w:rFonts w:ascii="Calibri" w:hAnsi="Calibri" w:cs="Calibri"/>
                <w:bCs/>
              </w:rPr>
              <w:t xml:space="preserve"> </w:t>
            </w:r>
            <w:r w:rsidR="0014321B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ab/>
            </w:r>
            <w:r w:rsidR="0014321B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ab/>
              <w:t xml:space="preserve"> </w:t>
            </w:r>
            <w:r w:rsidR="00B07FA8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(</w:t>
            </w:r>
            <w:r w:rsidR="00B07FA8" w:rsidRPr="00FE6289">
              <w:rPr>
                <w:rStyle w:val="text111"/>
                <w:rFonts w:ascii="Calibri" w:hAnsi="Calibri" w:cs="Calibri"/>
                <w:i/>
                <w:iCs/>
                <w:sz w:val="22"/>
                <w:szCs w:val="22"/>
              </w:rPr>
              <w:t>100 – 400 words</w:t>
            </w:r>
            <w:r w:rsidR="00B07FA8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)</w:t>
            </w:r>
          </w:p>
          <w:p w14:paraId="518ACC14" w14:textId="47D2CAAB" w:rsidR="00083867" w:rsidRPr="00FE6289" w:rsidRDefault="00083867" w:rsidP="00312847">
            <w:pPr>
              <w:rPr>
                <w:rFonts w:ascii="Calibri" w:hAnsi="Calibri" w:cs="Calibri"/>
                <w:bCs/>
              </w:rPr>
            </w:pPr>
          </w:p>
          <w:p w14:paraId="54C3EE6F" w14:textId="77777777" w:rsidR="00083867" w:rsidRPr="00FE6289" w:rsidRDefault="00083867" w:rsidP="00312847">
            <w:pPr>
              <w:rPr>
                <w:rFonts w:ascii="Calibri" w:hAnsi="Calibri" w:cs="Calibri"/>
              </w:rPr>
            </w:pPr>
          </w:p>
          <w:p w14:paraId="7B9F09FD" w14:textId="77777777" w:rsidR="00083867" w:rsidRPr="00FE6289" w:rsidRDefault="00083867" w:rsidP="00312847">
            <w:pPr>
              <w:rPr>
                <w:rFonts w:ascii="Calibri" w:hAnsi="Calibri" w:cs="Calibri"/>
              </w:rPr>
            </w:pPr>
          </w:p>
          <w:p w14:paraId="39373B15" w14:textId="77777777" w:rsidR="00083867" w:rsidRPr="00FE6289" w:rsidRDefault="00083867" w:rsidP="00312847">
            <w:pPr>
              <w:pStyle w:val="NoSpacing"/>
              <w:rPr>
                <w:rStyle w:val="text111"/>
                <w:rFonts w:ascii="Calibri" w:hAnsi="Calibri" w:cs="Calibri"/>
                <w:sz w:val="22"/>
                <w:szCs w:val="22"/>
              </w:rPr>
            </w:pPr>
          </w:p>
        </w:tc>
      </w:tr>
    </w:tbl>
    <w:p w14:paraId="06927055" w14:textId="77777777" w:rsidR="00083867" w:rsidRPr="00D93991" w:rsidRDefault="00083867" w:rsidP="00083867">
      <w:pPr>
        <w:spacing w:after="0" w:line="240" w:lineRule="auto"/>
        <w:rPr>
          <w:rStyle w:val="text111"/>
          <w:rFonts w:ascii="Calibri" w:hAnsi="Calibri" w:cs="Calibri"/>
          <w:b/>
          <w:sz w:val="12"/>
          <w:szCs w:val="12"/>
        </w:rPr>
      </w:pPr>
    </w:p>
    <w:p w14:paraId="3AEC1A23" w14:textId="77777777" w:rsidR="00083867" w:rsidRPr="00FE6289" w:rsidRDefault="00083867" w:rsidP="00083867">
      <w:pPr>
        <w:spacing w:after="0"/>
        <w:rPr>
          <w:rStyle w:val="text111"/>
          <w:rFonts w:ascii="Calibri" w:hAnsi="Calibri" w:cs="Calibri"/>
          <w:sz w:val="22"/>
          <w:szCs w:val="22"/>
        </w:rPr>
      </w:pPr>
      <w:r w:rsidRPr="00FE6289">
        <w:rPr>
          <w:rStyle w:val="text111"/>
          <w:rFonts w:ascii="Calibri" w:hAnsi="Calibri" w:cs="Calibri"/>
          <w:b/>
          <w:sz w:val="22"/>
          <w:szCs w:val="22"/>
        </w:rPr>
        <w:t>STUDY, RESPONSIBILITIES &amp; TIME MANAGEMENT</w:t>
      </w:r>
      <w:r w:rsidRPr="00FE6289">
        <w:rPr>
          <w:rStyle w:val="text111"/>
          <w:rFonts w:ascii="Calibri" w:hAnsi="Calibri" w:cs="Calibri"/>
          <w:sz w:val="22"/>
          <w:szCs w:val="22"/>
        </w:rPr>
        <w:t xml:space="preserve"> </w:t>
      </w: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68"/>
      </w:tblGrid>
      <w:tr w:rsidR="00083867" w:rsidRPr="00FE6289" w14:paraId="5353F48C" w14:textId="77777777" w:rsidTr="00312847">
        <w:tc>
          <w:tcPr>
            <w:tcW w:w="10768" w:type="dxa"/>
          </w:tcPr>
          <w:p w14:paraId="0EB37F78" w14:textId="77777777" w:rsidR="00083867" w:rsidRPr="00FE6289" w:rsidRDefault="00083867" w:rsidP="00312847">
            <w:pPr>
              <w:rPr>
                <w:rStyle w:val="text111"/>
                <w:rFonts w:ascii="Calibri" w:hAnsi="Calibri" w:cs="Calibri"/>
                <w:sz w:val="22"/>
                <w:szCs w:val="22"/>
              </w:rPr>
            </w:pP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What is your current occupation?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ab/>
            </w:r>
          </w:p>
          <w:p w14:paraId="172DCE67" w14:textId="77777777" w:rsidR="00083867" w:rsidRPr="00FE6289" w:rsidRDefault="00083867" w:rsidP="00312847">
            <w:pPr>
              <w:rPr>
                <w:rStyle w:val="text111"/>
                <w:rFonts w:ascii="Calibri" w:hAnsi="Calibri" w:cs="Calibri"/>
                <w:sz w:val="22"/>
                <w:szCs w:val="22"/>
              </w:rPr>
            </w:pPr>
          </w:p>
        </w:tc>
      </w:tr>
      <w:tr w:rsidR="00083867" w:rsidRPr="00FE6289" w14:paraId="32B8D450" w14:textId="77777777" w:rsidTr="00312847">
        <w:tc>
          <w:tcPr>
            <w:tcW w:w="10768" w:type="dxa"/>
          </w:tcPr>
          <w:p w14:paraId="56D9825D" w14:textId="132DE654" w:rsidR="00083867" w:rsidRPr="00FE6289" w:rsidRDefault="00083867" w:rsidP="00312847">
            <w:pPr>
              <w:rPr>
                <w:rStyle w:val="text111"/>
                <w:rFonts w:ascii="Calibri" w:hAnsi="Calibri" w:cs="Calibri"/>
                <w:sz w:val="22"/>
                <w:szCs w:val="22"/>
              </w:rPr>
            </w:pP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Do you intend to work while you study?</w:t>
            </w:r>
            <w:r w:rsidR="00E7487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250822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Pr="00FE6289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E7487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Yes</w:t>
            </w:r>
            <w:r w:rsidR="00E7487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452534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Pr="00FE6289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E7487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No  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ab/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ab/>
            </w:r>
          </w:p>
          <w:p w14:paraId="716B0C03" w14:textId="77777777" w:rsidR="00083867" w:rsidRPr="00FE6289" w:rsidRDefault="00083867" w:rsidP="00312847">
            <w:pPr>
              <w:rPr>
                <w:rFonts w:ascii="Calibri" w:hAnsi="Calibri" w:cs="Calibri"/>
                <w:color w:val="000000"/>
              </w:rPr>
            </w:pP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If yes, how many hours per week? </w:t>
            </w:r>
          </w:p>
        </w:tc>
      </w:tr>
      <w:tr w:rsidR="00083867" w:rsidRPr="00FE6289" w14:paraId="1662242E" w14:textId="77777777" w:rsidTr="00B07FA8">
        <w:tc>
          <w:tcPr>
            <w:tcW w:w="10768" w:type="dxa"/>
            <w:shd w:val="clear" w:color="auto" w:fill="auto"/>
          </w:tcPr>
          <w:p w14:paraId="77B5D966" w14:textId="37085203" w:rsidR="00083867" w:rsidRPr="00FE6289" w:rsidRDefault="00083867" w:rsidP="00312847">
            <w:pPr>
              <w:rPr>
                <w:rStyle w:val="text111"/>
                <w:rFonts w:ascii="Calibri" w:hAnsi="Calibri" w:cs="Calibri"/>
                <w:sz w:val="22"/>
                <w:szCs w:val="22"/>
              </w:rPr>
            </w:pP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Are you applying to study</w:t>
            </w:r>
            <w:r w:rsidR="00E7487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4501680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E7487D" w:rsidRPr="00FE6289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6D0F7F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E7487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full-time (four courses per semester)? OR</w:t>
            </w:r>
            <w:r w:rsidR="00E7487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2096665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6D0F7F" w:rsidRPr="00FE6289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6D0F7F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E7487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part-time (two courses per semester) </w:t>
            </w:r>
          </w:p>
        </w:tc>
      </w:tr>
      <w:tr w:rsidR="00083867" w:rsidRPr="00FE6289" w14:paraId="3E3375CC" w14:textId="77777777" w:rsidTr="00B07FA8">
        <w:tc>
          <w:tcPr>
            <w:tcW w:w="10768" w:type="dxa"/>
            <w:shd w:val="clear" w:color="auto" w:fill="auto"/>
          </w:tcPr>
          <w:p w14:paraId="4E12B195" w14:textId="5A1375F1" w:rsidR="00083867" w:rsidRPr="00FE6289" w:rsidRDefault="00083867" w:rsidP="00312847">
            <w:pPr>
              <w:rPr>
                <w:rStyle w:val="text111"/>
                <w:rFonts w:ascii="Calibri" w:hAnsi="Calibri" w:cs="Calibri"/>
                <w:sz w:val="22"/>
                <w:szCs w:val="22"/>
              </w:rPr>
            </w:pP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Would you prefer to stud</w:t>
            </w:r>
            <w:r w:rsidR="00E7487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y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2002929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6D0F7F" w:rsidRPr="00FE6289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6D0F7F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E7487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on-campus OR</w:t>
            </w:r>
            <w:r w:rsidR="00E7487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16529009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6D0F7F" w:rsidRPr="00FE6289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6D0F7F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E7487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on-line </w:t>
            </w:r>
          </w:p>
        </w:tc>
      </w:tr>
      <w:tr w:rsidR="00083867" w:rsidRPr="00FE6289" w14:paraId="0C16A724" w14:textId="77777777" w:rsidTr="00B07FA8">
        <w:tc>
          <w:tcPr>
            <w:tcW w:w="10768" w:type="dxa"/>
            <w:shd w:val="clear" w:color="auto" w:fill="auto"/>
          </w:tcPr>
          <w:p w14:paraId="573AF6B0" w14:textId="3F066046" w:rsidR="00083867" w:rsidRPr="00FE6289" w:rsidRDefault="00083867" w:rsidP="00312847">
            <w:pPr>
              <w:rPr>
                <w:rStyle w:val="text111"/>
                <w:rFonts w:ascii="Calibri" w:hAnsi="Calibri" w:cs="Calibri"/>
                <w:sz w:val="22"/>
                <w:szCs w:val="22"/>
              </w:rPr>
            </w:pP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Will you be studying</w:t>
            </w:r>
            <w:r w:rsidR="00E7487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</w:t>
            </w:r>
            <w:r w:rsidR="006D0F7F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806554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6D0F7F" w:rsidRPr="00FE6289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E7487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in New Zealand</w:t>
            </w:r>
            <w:r w:rsidR="006D0F7F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OR</w:t>
            </w:r>
            <w:r w:rsidR="00E7487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642238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6D0F7F" w:rsidRPr="00FE6289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6D0F7F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E7487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Overseas?</w:t>
            </w:r>
          </w:p>
        </w:tc>
      </w:tr>
      <w:tr w:rsidR="00083867" w:rsidRPr="00FE6289" w14:paraId="6903BFE1" w14:textId="77777777" w:rsidTr="00312847">
        <w:tc>
          <w:tcPr>
            <w:tcW w:w="10768" w:type="dxa"/>
          </w:tcPr>
          <w:p w14:paraId="5C16C474" w14:textId="7A3452DC" w:rsidR="00083867" w:rsidRPr="00FE6289" w:rsidRDefault="00083867" w:rsidP="00312847">
            <w:pPr>
              <w:rPr>
                <w:rStyle w:val="text111"/>
                <w:rFonts w:ascii="Calibri" w:hAnsi="Calibri" w:cs="Calibri"/>
                <w:sz w:val="22"/>
                <w:szCs w:val="22"/>
              </w:rPr>
            </w:pP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Describe your other responsibilities (apart from work and study) </w:t>
            </w:r>
            <w:proofErr w:type="gramStart"/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e.g.</w:t>
            </w:r>
            <w:proofErr w:type="gramEnd"/>
            <w:r w:rsidR="006D5E87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caring for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children/parents, whānau, friends who need support, community, iwi? </w:t>
            </w:r>
          </w:p>
          <w:p w14:paraId="707B6EB4" w14:textId="77777777" w:rsidR="00083867" w:rsidRPr="00FE6289" w:rsidRDefault="00083867" w:rsidP="00312847">
            <w:pPr>
              <w:rPr>
                <w:rStyle w:val="text111"/>
                <w:rFonts w:ascii="Calibri" w:hAnsi="Calibri" w:cs="Calibri"/>
                <w:sz w:val="22"/>
                <w:szCs w:val="22"/>
              </w:rPr>
            </w:pPr>
          </w:p>
          <w:p w14:paraId="4A52E40E" w14:textId="77777777" w:rsidR="00083867" w:rsidRPr="00FE6289" w:rsidRDefault="00083867" w:rsidP="00312847">
            <w:pPr>
              <w:rPr>
                <w:rStyle w:val="text111"/>
                <w:rFonts w:ascii="Calibri" w:hAnsi="Calibri" w:cs="Calibri"/>
                <w:sz w:val="22"/>
                <w:szCs w:val="22"/>
              </w:rPr>
            </w:pPr>
          </w:p>
        </w:tc>
      </w:tr>
      <w:tr w:rsidR="00083867" w:rsidRPr="00FE6289" w14:paraId="31FAD32C" w14:textId="77777777" w:rsidTr="00312847">
        <w:trPr>
          <w:trHeight w:val="943"/>
        </w:trPr>
        <w:tc>
          <w:tcPr>
            <w:tcW w:w="10768" w:type="dxa"/>
          </w:tcPr>
          <w:p w14:paraId="4FE50FED" w14:textId="77777777" w:rsidR="00083867" w:rsidRPr="00FE6289" w:rsidRDefault="00083867" w:rsidP="00312847">
            <w:pPr>
              <w:rPr>
                <w:rStyle w:val="faded11text1"/>
                <w:rFonts w:ascii="Calibri" w:hAnsi="Calibri" w:cs="Calibri"/>
                <w:color w:val="000000"/>
                <w:sz w:val="22"/>
                <w:szCs w:val="22"/>
              </w:rPr>
            </w:pP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Who is available to support you with your other responsibilities, while you study?</w:t>
            </w:r>
          </w:p>
          <w:p w14:paraId="21A0D43C" w14:textId="77777777" w:rsidR="00083867" w:rsidRPr="00FE6289" w:rsidRDefault="00083867" w:rsidP="00312847">
            <w:pPr>
              <w:rPr>
                <w:rStyle w:val="faded11text1"/>
                <w:rFonts w:ascii="Calibri" w:hAnsi="Calibri" w:cs="Calibri"/>
                <w:color w:val="000000" w:themeColor="text1"/>
                <w:sz w:val="22"/>
                <w:szCs w:val="22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083867" w:rsidRPr="00FE6289" w14:paraId="7D612312" w14:textId="77777777" w:rsidTr="00312847">
        <w:tc>
          <w:tcPr>
            <w:tcW w:w="10768" w:type="dxa"/>
          </w:tcPr>
          <w:p w14:paraId="7E83FC7F" w14:textId="77777777" w:rsidR="00083867" w:rsidRPr="00FE6289" w:rsidRDefault="00083867" w:rsidP="00312847">
            <w:pPr>
              <w:rPr>
                <w:rStyle w:val="text111"/>
                <w:rFonts w:ascii="Calibri" w:hAnsi="Calibri" w:cs="Calibri"/>
                <w:sz w:val="22"/>
                <w:szCs w:val="22"/>
              </w:rPr>
            </w:pP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Think about how you spend your time now. How will you manage approximately 8 hours study </w:t>
            </w:r>
            <w:r w:rsidRPr="00FE6289">
              <w:rPr>
                <w:rStyle w:val="text111"/>
                <w:rFonts w:ascii="Calibri" w:hAnsi="Calibri" w:cs="Calibri"/>
                <w:i/>
                <w:iCs/>
                <w:sz w:val="22"/>
                <w:szCs w:val="22"/>
                <w:u w:val="single"/>
              </w:rPr>
              <w:t>per course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per week, (4 hours attendance/access and 4 hours self-directed study, possibly more at times of assessment)? </w:t>
            </w:r>
            <w:r w:rsidRPr="00FE6289">
              <w:rPr>
                <w:rStyle w:val="text111"/>
                <w:rFonts w:ascii="Calibri" w:hAnsi="Calibri" w:cs="Calibri"/>
                <w:i/>
                <w:iCs/>
                <w:sz w:val="22"/>
                <w:szCs w:val="22"/>
              </w:rPr>
              <w:t>NB: Please ensure that you also complete the Study Timetable on the last page of this document.</w:t>
            </w:r>
          </w:p>
          <w:p w14:paraId="287A9936" w14:textId="77777777" w:rsidR="00083867" w:rsidRPr="00FE6289" w:rsidRDefault="00083867" w:rsidP="00312847">
            <w:pPr>
              <w:rPr>
                <w:rStyle w:val="text111"/>
                <w:rFonts w:ascii="Calibri" w:hAnsi="Calibri" w:cs="Calibri"/>
                <w:sz w:val="22"/>
                <w:szCs w:val="22"/>
              </w:rPr>
            </w:pPr>
          </w:p>
          <w:p w14:paraId="025476E0" w14:textId="77777777" w:rsidR="00083867" w:rsidRPr="00FE6289" w:rsidRDefault="00083867" w:rsidP="00312847">
            <w:pPr>
              <w:rPr>
                <w:rStyle w:val="text111"/>
                <w:rFonts w:ascii="Calibri" w:hAnsi="Calibri" w:cs="Calibri"/>
                <w:sz w:val="22"/>
                <w:szCs w:val="22"/>
              </w:rPr>
            </w:pPr>
          </w:p>
        </w:tc>
      </w:tr>
    </w:tbl>
    <w:p w14:paraId="26037D38" w14:textId="77777777" w:rsidR="00D93991" w:rsidRPr="00D93991" w:rsidRDefault="00D93991" w:rsidP="00D93991">
      <w:pPr>
        <w:spacing w:after="0" w:line="240" w:lineRule="auto"/>
        <w:rPr>
          <w:rStyle w:val="text111"/>
          <w:rFonts w:ascii="Calibri" w:hAnsi="Calibri" w:cs="Calibri"/>
          <w:b/>
          <w:sz w:val="12"/>
          <w:szCs w:val="12"/>
        </w:rPr>
      </w:pPr>
    </w:p>
    <w:p w14:paraId="2B52A2C4" w14:textId="77777777" w:rsidR="00083867" w:rsidRPr="00FE6289" w:rsidRDefault="00083867" w:rsidP="00083867">
      <w:pPr>
        <w:pStyle w:val="NoSpacing"/>
        <w:rPr>
          <w:rStyle w:val="text111"/>
          <w:rFonts w:ascii="Calibri" w:hAnsi="Calibri" w:cs="Calibri"/>
          <w:b/>
          <w:sz w:val="22"/>
          <w:szCs w:val="22"/>
        </w:rPr>
      </w:pPr>
      <w:r w:rsidRPr="00FE6289">
        <w:rPr>
          <w:rStyle w:val="text111"/>
          <w:rFonts w:ascii="Calibri" w:hAnsi="Calibri" w:cs="Calibri"/>
          <w:b/>
          <w:sz w:val="22"/>
          <w:szCs w:val="22"/>
        </w:rPr>
        <w:t xml:space="preserve">COMPUTER SKILL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083867" w:rsidRPr="00FE6289" w14:paraId="1DC447CC" w14:textId="77777777" w:rsidTr="00312847">
        <w:tc>
          <w:tcPr>
            <w:tcW w:w="10790" w:type="dxa"/>
          </w:tcPr>
          <w:p w14:paraId="1C3AFB38" w14:textId="65078153" w:rsidR="00083867" w:rsidRPr="00FE6289" w:rsidRDefault="00083867" w:rsidP="00312847">
            <w:pPr>
              <w:pStyle w:val="NoSpacing"/>
              <w:rPr>
                <w:rStyle w:val="text111"/>
                <w:rFonts w:ascii="Calibri" w:hAnsi="Calibri" w:cs="Calibri"/>
                <w:b/>
                <w:sz w:val="22"/>
                <w:szCs w:val="22"/>
              </w:rPr>
            </w:pP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How do you rate your computer skills from 1-10 (1 lowest to 10 highest)? </w:t>
            </w:r>
            <w:r w:rsidRPr="00FE6289">
              <w:rPr>
                <w:rStyle w:val="text111"/>
                <w:rFonts w:ascii="Calibri" w:hAnsi="Calibri" w:cs="Calibri"/>
                <w:i/>
                <w:iCs/>
                <w:sz w:val="22"/>
                <w:szCs w:val="22"/>
              </w:rPr>
              <w:t>Enter here:</w:t>
            </w:r>
            <w:r w:rsidR="00E0330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1782102795"/>
                <w:placeholder>
                  <w:docPart w:val="DefaultPlaceholder_-1854013440"/>
                </w:placeholder>
                <w:showingPlcHdr/>
              </w:sdtPr>
              <w:sdtEndPr>
                <w:rPr>
                  <w:rStyle w:val="text111"/>
                </w:rPr>
              </w:sdtEndPr>
              <w:sdtContent>
                <w:r w:rsidR="00E0330D" w:rsidRPr="00FE6289">
                  <w:rPr>
                    <w:rStyle w:val="PlaceholderText"/>
                    <w:rFonts w:ascii="Calibri" w:hAnsi="Calibri" w:cs="Calibri"/>
                  </w:rPr>
                  <w:t>Click or tap here to enter text.</w:t>
                </w:r>
              </w:sdtContent>
            </w:sdt>
          </w:p>
        </w:tc>
      </w:tr>
      <w:tr w:rsidR="00083867" w:rsidRPr="00FE6289" w14:paraId="244CC057" w14:textId="77777777" w:rsidTr="00312847">
        <w:tc>
          <w:tcPr>
            <w:tcW w:w="10790" w:type="dxa"/>
          </w:tcPr>
          <w:p w14:paraId="0E031648" w14:textId="0D23C730" w:rsidR="00083867" w:rsidRPr="00FE6289" w:rsidRDefault="00083867" w:rsidP="00312847">
            <w:pPr>
              <w:pStyle w:val="NoSpacing"/>
              <w:rPr>
                <w:rStyle w:val="text111"/>
                <w:rFonts w:ascii="Calibri" w:hAnsi="Calibri" w:cs="Calibri"/>
                <w:sz w:val="22"/>
                <w:szCs w:val="22"/>
              </w:rPr>
            </w:pP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Do you have a computer at home that you can use to study?</w:t>
            </w:r>
            <w:r w:rsidR="00E7487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899328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Pr="00FE6289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0535AA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Yes</w:t>
            </w:r>
            <w:r w:rsidR="00E7487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1123997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Pr="00FE6289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0535AA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No</w:t>
            </w:r>
          </w:p>
          <w:p w14:paraId="277A9256" w14:textId="77777777" w:rsidR="00083867" w:rsidRPr="00FE6289" w:rsidRDefault="00083867" w:rsidP="00312847">
            <w:pPr>
              <w:pStyle w:val="NoSpacing"/>
              <w:rPr>
                <w:rStyle w:val="text111"/>
                <w:rFonts w:ascii="Calibri" w:hAnsi="Calibri" w:cs="Calibri"/>
                <w:sz w:val="22"/>
                <w:szCs w:val="22"/>
              </w:rPr>
            </w:pP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Your computer must meet our minimum requirements – </w:t>
            </w:r>
            <w:r w:rsidRPr="00FE6289">
              <w:rPr>
                <w:rFonts w:ascii="Calibri" w:hAnsi="Calibri" w:cs="Calibri"/>
                <w:color w:val="242424"/>
                <w:shd w:val="clear" w:color="auto" w:fill="FFFFFF"/>
              </w:rPr>
              <w:t>Windows 10 and macOS High Sierra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; an up-to-date internet browser; latest Adobe Acrobat &amp; Flash players; and a comprehensive, full desktop version of Microsoft Office).</w:t>
            </w:r>
          </w:p>
        </w:tc>
      </w:tr>
      <w:tr w:rsidR="00083867" w:rsidRPr="00FE6289" w14:paraId="32012334" w14:textId="77777777" w:rsidTr="00312847">
        <w:tc>
          <w:tcPr>
            <w:tcW w:w="10790" w:type="dxa"/>
          </w:tcPr>
          <w:p w14:paraId="2F7B8DF1" w14:textId="64362FDC" w:rsidR="00083867" w:rsidRPr="00FE6289" w:rsidRDefault="00083867" w:rsidP="00312847">
            <w:pPr>
              <w:pStyle w:val="NoSpacing"/>
              <w:rPr>
                <w:rStyle w:val="text111"/>
                <w:rFonts w:ascii="Calibri" w:hAnsi="Calibri" w:cs="Calibri"/>
                <w:b/>
                <w:sz w:val="22"/>
                <w:szCs w:val="22"/>
              </w:rPr>
            </w:pP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Do you have reliable WIFI at home?</w:t>
            </w:r>
            <w:r w:rsidR="006C708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18477881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Pr="00FE6289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6C708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Yes</w:t>
            </w:r>
            <w:r w:rsidR="006C708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3345317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5F1CE8" w:rsidRPr="00FE6289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6C708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No   If not, where will you study?</w:t>
            </w:r>
          </w:p>
        </w:tc>
      </w:tr>
      <w:tr w:rsidR="00083867" w:rsidRPr="00FE6289" w14:paraId="3E3E371B" w14:textId="77777777" w:rsidTr="00312847">
        <w:tc>
          <w:tcPr>
            <w:tcW w:w="10790" w:type="dxa"/>
          </w:tcPr>
          <w:p w14:paraId="70B054C2" w14:textId="77777777" w:rsidR="00083867" w:rsidRPr="00FE6289" w:rsidRDefault="00083867" w:rsidP="00312847">
            <w:pPr>
              <w:pStyle w:val="NoSpacing"/>
              <w:rPr>
                <w:rStyle w:val="text111"/>
                <w:rFonts w:ascii="Calibri" w:hAnsi="Calibri" w:cs="Calibri"/>
                <w:sz w:val="22"/>
                <w:szCs w:val="22"/>
              </w:rPr>
            </w:pP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Are you confident in:                                                                                                   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softHyphen/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softHyphen/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softHyphen/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softHyphen/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softHyphen/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softHyphen/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softHyphen/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softHyphen/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softHyphen/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softHyphen/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softHyphen/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softHyphen/>
            </w:r>
          </w:p>
          <w:p w14:paraId="37B092A2" w14:textId="0C0513FB" w:rsidR="00083867" w:rsidRPr="00FE6289" w:rsidRDefault="00083867" w:rsidP="00312847">
            <w:pPr>
              <w:pStyle w:val="NoSpacing"/>
              <w:numPr>
                <w:ilvl w:val="0"/>
                <w:numId w:val="17"/>
              </w:numPr>
              <w:rPr>
                <w:rStyle w:val="text111"/>
                <w:rFonts w:ascii="Calibri" w:hAnsi="Calibri" w:cs="Calibri"/>
                <w:sz w:val="22"/>
                <w:szCs w:val="22"/>
              </w:rPr>
            </w:pPr>
            <w:bookmarkStart w:id="0" w:name="_Hlk84329347"/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lastRenderedPageBreak/>
              <w:t>Using Microsoft Word or similar?</w:t>
            </w:r>
            <w:r w:rsidR="006C708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788558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Pr="00FE6289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6C708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Yes</w:t>
            </w:r>
            <w:r w:rsidR="006C708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1046979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Pr="00FE6289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6C708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No   </w:t>
            </w:r>
          </w:p>
          <w:p w14:paraId="0BF629F2" w14:textId="276FCD21" w:rsidR="00083867" w:rsidRPr="00FE6289" w:rsidRDefault="00083867" w:rsidP="00312847">
            <w:pPr>
              <w:pStyle w:val="NoSpacing"/>
              <w:numPr>
                <w:ilvl w:val="0"/>
                <w:numId w:val="17"/>
              </w:numPr>
              <w:rPr>
                <w:rStyle w:val="text111"/>
                <w:rFonts w:ascii="Calibri" w:hAnsi="Calibri" w:cs="Calibri"/>
                <w:sz w:val="22"/>
                <w:szCs w:val="22"/>
              </w:rPr>
            </w:pP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Converting a Word document to a pdf?</w:t>
            </w:r>
            <w:r w:rsidR="006C708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785891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Pr="00FE6289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6C708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Yes</w:t>
            </w:r>
            <w:r w:rsidR="006C708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86660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Pr="00FE6289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6C708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No   </w:t>
            </w:r>
          </w:p>
          <w:p w14:paraId="7DB3DB43" w14:textId="1FCD23AF" w:rsidR="00083867" w:rsidRPr="00FE6289" w:rsidRDefault="00083867" w:rsidP="00312847">
            <w:pPr>
              <w:pStyle w:val="NoSpacing"/>
              <w:numPr>
                <w:ilvl w:val="0"/>
                <w:numId w:val="17"/>
              </w:numPr>
              <w:rPr>
                <w:rStyle w:val="text111"/>
                <w:rFonts w:ascii="Calibri" w:hAnsi="Calibri" w:cs="Calibri"/>
                <w:sz w:val="22"/>
                <w:szCs w:val="22"/>
              </w:rPr>
            </w:pP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Accessing study materials and researching or working online?</w:t>
            </w:r>
            <w:r w:rsidR="006C708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1018703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Pr="00FE6289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6C708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Yes</w:t>
            </w:r>
            <w:r w:rsidR="006C708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707686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Pr="00FE6289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6C708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No   </w:t>
            </w:r>
          </w:p>
          <w:p w14:paraId="77EF9BF0" w14:textId="62BB1A61" w:rsidR="00083867" w:rsidRPr="00FE6289" w:rsidRDefault="00083867" w:rsidP="00312847">
            <w:pPr>
              <w:pStyle w:val="NoSpacing"/>
              <w:numPr>
                <w:ilvl w:val="0"/>
                <w:numId w:val="17"/>
              </w:numPr>
              <w:rPr>
                <w:rStyle w:val="text111"/>
                <w:rFonts w:ascii="Calibri" w:hAnsi="Calibri" w:cs="Calibri"/>
                <w:sz w:val="22"/>
                <w:szCs w:val="22"/>
              </w:rPr>
            </w:pP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Saving documents in various formats?  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1899665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Pr="00FE6289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6C708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Yes</w:t>
            </w:r>
            <w:r w:rsidR="006C708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410380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Pr="00FE6289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="006C708D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No </w:t>
            </w:r>
            <w:bookmarkEnd w:id="0"/>
          </w:p>
        </w:tc>
      </w:tr>
    </w:tbl>
    <w:p w14:paraId="6EE78829" w14:textId="77777777" w:rsidR="00D93991" w:rsidRPr="00D93991" w:rsidRDefault="00D93991" w:rsidP="00D93991">
      <w:pPr>
        <w:spacing w:after="0" w:line="240" w:lineRule="auto"/>
        <w:rPr>
          <w:rStyle w:val="text111"/>
          <w:rFonts w:ascii="Calibri" w:hAnsi="Calibri" w:cs="Calibri"/>
          <w:b/>
          <w:sz w:val="12"/>
          <w:szCs w:val="12"/>
        </w:rPr>
      </w:pPr>
    </w:p>
    <w:p w14:paraId="47342391" w14:textId="77777777" w:rsidR="00083867" w:rsidRPr="00FE6289" w:rsidRDefault="00083867" w:rsidP="00083867">
      <w:pPr>
        <w:pStyle w:val="NoSpacing"/>
        <w:rPr>
          <w:rStyle w:val="text111"/>
          <w:rFonts w:ascii="Calibri" w:hAnsi="Calibri" w:cs="Calibri"/>
          <w:b/>
          <w:sz w:val="22"/>
          <w:szCs w:val="22"/>
        </w:rPr>
      </w:pPr>
      <w:r w:rsidRPr="00FE6289">
        <w:rPr>
          <w:rStyle w:val="text111"/>
          <w:rFonts w:ascii="Calibri" w:hAnsi="Calibri" w:cs="Calibri"/>
          <w:b/>
          <w:sz w:val="22"/>
          <w:szCs w:val="22"/>
        </w:rPr>
        <w:t>SCIENCE BACKGROUND</w:t>
      </w: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68"/>
      </w:tblGrid>
      <w:tr w:rsidR="00083867" w:rsidRPr="00FE6289" w14:paraId="1CFD88A1" w14:textId="77777777" w:rsidTr="00312847">
        <w:tc>
          <w:tcPr>
            <w:tcW w:w="10768" w:type="dxa"/>
          </w:tcPr>
          <w:p w14:paraId="36453C3B" w14:textId="77777777" w:rsidR="00083867" w:rsidRPr="00FE6289" w:rsidRDefault="00083867" w:rsidP="00312847">
            <w:pPr>
              <w:rPr>
                <w:rFonts w:ascii="Calibri" w:hAnsi="Calibri" w:cs="Calibri"/>
              </w:rPr>
            </w:pPr>
            <w:r w:rsidRPr="00FE6289">
              <w:rPr>
                <w:rFonts w:ascii="Calibri" w:hAnsi="Calibri" w:cs="Calibri"/>
              </w:rPr>
              <w:t xml:space="preserve">What is the </w:t>
            </w:r>
            <w:proofErr w:type="gramStart"/>
            <w:r w:rsidRPr="00FE6289">
              <w:rPr>
                <w:rFonts w:ascii="Calibri" w:hAnsi="Calibri" w:cs="Calibri"/>
              </w:rPr>
              <w:t>highest level</w:t>
            </w:r>
            <w:proofErr w:type="gramEnd"/>
            <w:r w:rsidRPr="00FE6289">
              <w:rPr>
                <w:rFonts w:ascii="Calibri" w:hAnsi="Calibri" w:cs="Calibri"/>
              </w:rPr>
              <w:t xml:space="preserve"> study of Chemistry you have completed?</w:t>
            </w:r>
          </w:p>
          <w:p w14:paraId="19247303" w14:textId="549208CA" w:rsidR="00083867" w:rsidRPr="00FE6289" w:rsidRDefault="00083867" w:rsidP="00312847">
            <w:pPr>
              <w:pStyle w:val="ListParagraph"/>
              <w:numPr>
                <w:ilvl w:val="0"/>
                <w:numId w:val="15"/>
              </w:numPr>
              <w:contextualSpacing w:val="0"/>
              <w:rPr>
                <w:rFonts w:ascii="Calibri" w:hAnsi="Calibri" w:cs="Calibri"/>
              </w:rPr>
            </w:pPr>
            <w:r w:rsidRPr="00FE6289">
              <w:rPr>
                <w:rFonts w:ascii="Calibri" w:hAnsi="Calibri" w:cs="Calibri"/>
              </w:rPr>
              <w:t xml:space="preserve">I have never studied chemistry  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1705744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Pr="00FE6289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  <w:p w14:paraId="265CE9D2" w14:textId="77777777" w:rsidR="00083867" w:rsidRPr="00FE6289" w:rsidRDefault="00083867" w:rsidP="00312847">
            <w:pPr>
              <w:pStyle w:val="ListParagraph"/>
              <w:numPr>
                <w:ilvl w:val="0"/>
                <w:numId w:val="15"/>
              </w:numPr>
              <w:contextualSpacing w:val="0"/>
              <w:rPr>
                <w:rFonts w:ascii="Calibri" w:hAnsi="Calibri" w:cs="Calibri"/>
              </w:rPr>
            </w:pPr>
            <w:r w:rsidRPr="00FE6289">
              <w:rPr>
                <w:rFonts w:ascii="Calibri" w:hAnsi="Calibri" w:cs="Calibri"/>
              </w:rPr>
              <w:t xml:space="preserve">NCEA Level 3  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1421557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Pr="00FE6289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  <w:p w14:paraId="5582EBD0" w14:textId="695AED09" w:rsidR="00083867" w:rsidRPr="00FE6289" w:rsidRDefault="00083867" w:rsidP="00312847">
            <w:pPr>
              <w:pStyle w:val="ListParagraph"/>
              <w:numPr>
                <w:ilvl w:val="0"/>
                <w:numId w:val="15"/>
              </w:numPr>
              <w:contextualSpacing w:val="0"/>
              <w:rPr>
                <w:rFonts w:ascii="Calibri" w:hAnsi="Calibri" w:cs="Calibri"/>
              </w:rPr>
            </w:pPr>
            <w:r w:rsidRPr="00FE6289">
              <w:rPr>
                <w:rFonts w:ascii="Calibri" w:hAnsi="Calibri" w:cs="Calibri"/>
              </w:rPr>
              <w:t xml:space="preserve">Equivalent to NCEA Level 3 or higher  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840692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Pr="00FE6289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Name of course/qualification </w:t>
            </w:r>
            <w:r w:rsidRPr="00FE6289">
              <w:rPr>
                <w:rFonts w:ascii="Calibri" w:hAnsi="Calibri" w:cs="Calibri"/>
              </w:rPr>
              <w:t xml:space="preserve">completed </w:t>
            </w:r>
            <w:r w:rsidR="00122DA7" w:rsidRPr="00FE6289">
              <w:rPr>
                <w:rFonts w:ascii="Calibri" w:hAnsi="Calibri" w:cs="Calibri"/>
              </w:rPr>
              <w:t>(</w:t>
            </w:r>
            <w:r w:rsidRPr="00FE6289">
              <w:rPr>
                <w:rFonts w:ascii="Calibri" w:hAnsi="Calibri" w:cs="Calibri"/>
                <w:i/>
                <w:iCs/>
              </w:rPr>
              <w:t>Enter here</w:t>
            </w:r>
            <w:r w:rsidR="00122DA7" w:rsidRPr="00FE6289">
              <w:rPr>
                <w:rFonts w:ascii="Calibri" w:hAnsi="Calibri" w:cs="Calibri"/>
              </w:rPr>
              <w:t>)</w:t>
            </w:r>
            <w:r w:rsidRPr="00FE6289">
              <w:rPr>
                <w:rFonts w:ascii="Calibri" w:hAnsi="Calibri" w:cs="Calibri"/>
              </w:rPr>
              <w:t>:</w:t>
            </w:r>
            <w:r w:rsidR="00A33A65" w:rsidRPr="00FE6289">
              <w:rPr>
                <w:rFonts w:ascii="Calibri" w:hAnsi="Calibri" w:cs="Calibri"/>
              </w:rPr>
              <w:t xml:space="preserve"> </w:t>
            </w:r>
            <w:sdt>
              <w:sdtPr>
                <w:rPr>
                  <w:rFonts w:ascii="Calibri" w:hAnsi="Calibri" w:cs="Calibri"/>
                </w:rPr>
                <w:id w:val="-1627151700"/>
                <w:placeholder>
                  <w:docPart w:val="DefaultPlaceholder_-1854013440"/>
                </w:placeholder>
                <w:showingPlcHdr/>
                <w:text/>
              </w:sdtPr>
              <w:sdtEndPr/>
              <w:sdtContent>
                <w:r w:rsidR="00A33A65" w:rsidRPr="00FE6289">
                  <w:rPr>
                    <w:rStyle w:val="PlaceholderText"/>
                    <w:rFonts w:ascii="Calibri" w:hAnsi="Calibri" w:cs="Calibri"/>
                  </w:rPr>
                  <w:t>Click or tap here to enter text.</w:t>
                </w:r>
              </w:sdtContent>
            </w:sdt>
          </w:p>
          <w:p w14:paraId="25327D4C" w14:textId="30E01BF5" w:rsidR="00083867" w:rsidRPr="00FE6289" w:rsidRDefault="00083867" w:rsidP="00312847">
            <w:pPr>
              <w:shd w:val="clear" w:color="auto" w:fill="FFFFFF"/>
              <w:textAlignment w:val="baseline"/>
              <w:rPr>
                <w:rStyle w:val="text111"/>
                <w:rFonts w:ascii="Calibri" w:eastAsia="Times New Roman" w:hAnsi="Calibri" w:cs="Calibri"/>
                <w:color w:val="4B5685"/>
                <w:sz w:val="22"/>
                <w:szCs w:val="22"/>
              </w:rPr>
            </w:pPr>
            <w:r w:rsidRPr="00FE6289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t xml:space="preserve">Note that our Admission </w:t>
            </w:r>
            <w:proofErr w:type="spellStart"/>
            <w:r w:rsidRPr="00FE6289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t>Critieria</w:t>
            </w:r>
            <w:proofErr w:type="spellEnd"/>
            <w:r w:rsidRPr="00FE6289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t xml:space="preserve"> </w:t>
            </w:r>
            <w:r w:rsidR="00655AFC" w:rsidRPr="00FE6289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t>f</w:t>
            </w:r>
            <w:r w:rsidR="00655AFC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or the Bachelor of Natural Medicine </w:t>
            </w:r>
            <w:r w:rsidRPr="00FE6289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t>states that “</w:t>
            </w:r>
            <w:r w:rsidRPr="00FE6289">
              <w:rPr>
                <w:rFonts w:ascii="Calibri" w:eastAsia="Times New Roman" w:hAnsi="Calibri" w:cs="Calibri"/>
              </w:rPr>
              <w:t>If the applicant has no background in Science or Chemistry, then they will be required to undertake and pass an </w:t>
            </w:r>
            <w:r w:rsidRPr="00FE6289">
              <w:rPr>
                <w:rFonts w:ascii="Calibri" w:eastAsia="Times New Roman" w:hAnsi="Calibri" w:cs="Calibri"/>
                <w:i/>
                <w:iCs/>
                <w:bdr w:val="none" w:sz="0" w:space="0" w:color="auto" w:frame="1"/>
              </w:rPr>
              <w:t>Introduction to Biological Chemistry course</w:t>
            </w:r>
            <w:r w:rsidRPr="00FE6289">
              <w:rPr>
                <w:rFonts w:ascii="Calibri" w:eastAsia="Times New Roman" w:hAnsi="Calibri" w:cs="Calibri"/>
              </w:rPr>
              <w:t> (offered on-line) before the offer of a place and acceptance onto the programme can be confirmed.”</w:t>
            </w:r>
          </w:p>
        </w:tc>
      </w:tr>
    </w:tbl>
    <w:p w14:paraId="435F7D49" w14:textId="77777777" w:rsidR="00D93991" w:rsidRPr="00D93991" w:rsidRDefault="00D93991" w:rsidP="00D93991">
      <w:pPr>
        <w:spacing w:after="0" w:line="240" w:lineRule="auto"/>
        <w:rPr>
          <w:rStyle w:val="text111"/>
          <w:rFonts w:ascii="Calibri" w:hAnsi="Calibri" w:cs="Calibri"/>
          <w:b/>
          <w:sz w:val="12"/>
          <w:szCs w:val="12"/>
        </w:rPr>
      </w:pPr>
    </w:p>
    <w:p w14:paraId="5A3383AE" w14:textId="77777777" w:rsidR="00083867" w:rsidRPr="00FE6289" w:rsidRDefault="00083867" w:rsidP="00083867">
      <w:pPr>
        <w:pStyle w:val="NoSpacing"/>
        <w:rPr>
          <w:rStyle w:val="text111"/>
          <w:rFonts w:ascii="Calibri" w:hAnsi="Calibri" w:cs="Calibri"/>
          <w:b/>
          <w:color w:val="auto"/>
          <w:sz w:val="22"/>
          <w:szCs w:val="22"/>
        </w:rPr>
      </w:pPr>
      <w:r w:rsidRPr="00FE6289">
        <w:rPr>
          <w:rStyle w:val="text111"/>
          <w:rFonts w:ascii="Calibri" w:hAnsi="Calibri" w:cs="Calibri"/>
          <w:b/>
          <w:sz w:val="22"/>
          <w:szCs w:val="22"/>
        </w:rPr>
        <w:t>RECOGNISED PRIOR LEARNING/CREDIT RECOGNITION TRANSFER</w:t>
      </w: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083867" w:rsidRPr="00FE6289" w14:paraId="5B51FC00" w14:textId="77777777" w:rsidTr="00312847">
        <w:tc>
          <w:tcPr>
            <w:tcW w:w="10790" w:type="dxa"/>
          </w:tcPr>
          <w:p w14:paraId="064D8A25" w14:textId="2C08A935" w:rsidR="00992C6E" w:rsidRPr="00FE6289" w:rsidRDefault="00083867" w:rsidP="00312847">
            <w:pPr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</w:pPr>
            <w:r w:rsidRPr="00FE6289">
              <w:rPr>
                <w:rFonts w:ascii="Calibri" w:hAnsi="Calibri" w:cs="Calibri"/>
              </w:rPr>
              <w:t>Are you intending to apply for RPL/CRT?</w:t>
            </w:r>
            <w:r w:rsidR="00B078FC" w:rsidRPr="00FE6289">
              <w:rPr>
                <w:rFonts w:ascii="Calibri" w:hAnsi="Calibri" w:cs="Calibri"/>
              </w:rPr>
              <w:t xml:space="preserve">  </w:t>
            </w:r>
            <w:r w:rsidRPr="00FE6289">
              <w:rPr>
                <w:rFonts w:ascii="Calibri" w:hAnsi="Calibri" w:cs="Calibri"/>
              </w:rPr>
              <w:t xml:space="preserve"> </w:t>
            </w:r>
            <w:sdt>
              <w:sdtPr>
                <w:rPr>
                  <w:rStyle w:val="text111"/>
                  <w:rFonts w:ascii="Calibri" w:hAnsi="Calibri" w:cs="Calibri"/>
                  <w:color w:val="auto"/>
                  <w:sz w:val="22"/>
                  <w:szCs w:val="22"/>
                </w:rPr>
                <w:id w:val="-443916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D71001" w:rsidRPr="00FE6289">
                  <w:rPr>
                    <w:rStyle w:val="text111"/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="00D71001" w:rsidRPr="00FE6289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t xml:space="preserve"> </w:t>
            </w:r>
            <w:r w:rsidR="00B078FC" w:rsidRPr="00FE6289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t xml:space="preserve"> </w:t>
            </w:r>
            <w:r w:rsidR="00D71001" w:rsidRPr="00FE6289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t xml:space="preserve">Yes   </w:t>
            </w:r>
            <w:sdt>
              <w:sdtPr>
                <w:rPr>
                  <w:rStyle w:val="text111"/>
                  <w:rFonts w:ascii="Calibri" w:hAnsi="Calibri" w:cs="Calibri"/>
                  <w:color w:val="auto"/>
                  <w:sz w:val="22"/>
                  <w:szCs w:val="22"/>
                </w:rPr>
                <w:id w:val="-1778016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D71001" w:rsidRPr="00FE6289">
                  <w:rPr>
                    <w:rStyle w:val="text111"/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="00D71001" w:rsidRPr="00FE6289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t xml:space="preserve">  No</w:t>
            </w:r>
          </w:p>
          <w:p w14:paraId="054FA326" w14:textId="512EAA71" w:rsidR="00083867" w:rsidRPr="00FE6289" w:rsidRDefault="00083867" w:rsidP="00312847">
            <w:pPr>
              <w:rPr>
                <w:rFonts w:ascii="Calibri" w:hAnsi="Calibri" w:cs="Calibri"/>
              </w:rPr>
            </w:pPr>
            <w:r w:rsidRPr="00FE6289">
              <w:rPr>
                <w:rFonts w:ascii="Calibri" w:hAnsi="Calibri" w:cs="Calibri"/>
              </w:rPr>
              <w:t xml:space="preserve">If </w:t>
            </w:r>
            <w:r w:rsidR="00D71001" w:rsidRPr="00FE6289">
              <w:rPr>
                <w:rFonts w:ascii="Calibri" w:hAnsi="Calibri" w:cs="Calibri"/>
              </w:rPr>
              <w:t>yes</w:t>
            </w:r>
            <w:r w:rsidRPr="00FE6289">
              <w:rPr>
                <w:rFonts w:ascii="Calibri" w:hAnsi="Calibri" w:cs="Calibri"/>
              </w:rPr>
              <w:t>, please list the courses that you are considering applying for:</w:t>
            </w:r>
          </w:p>
          <w:p w14:paraId="5F3D1424" w14:textId="3727EFEC" w:rsidR="00AF64FD" w:rsidRPr="00FE6289" w:rsidRDefault="00AF64FD" w:rsidP="00312847">
            <w:pPr>
              <w:rPr>
                <w:rFonts w:ascii="Calibri" w:hAnsi="Calibri" w:cs="Calibri"/>
              </w:rPr>
            </w:pPr>
          </w:p>
          <w:p w14:paraId="40997CB5" w14:textId="77777777" w:rsidR="00083867" w:rsidRPr="00FE6289" w:rsidRDefault="00083867" w:rsidP="00312847">
            <w:pPr>
              <w:pStyle w:val="NoSpacing"/>
              <w:rPr>
                <w:rStyle w:val="text111"/>
                <w:rFonts w:ascii="Calibri" w:hAnsi="Calibri" w:cs="Calibri"/>
                <w:sz w:val="22"/>
                <w:szCs w:val="22"/>
              </w:rPr>
            </w:pPr>
          </w:p>
        </w:tc>
      </w:tr>
    </w:tbl>
    <w:p w14:paraId="4156450B" w14:textId="77777777" w:rsidR="00D93991" w:rsidRPr="00D93991" w:rsidRDefault="00D93991" w:rsidP="00D93991">
      <w:pPr>
        <w:spacing w:after="0" w:line="240" w:lineRule="auto"/>
        <w:rPr>
          <w:rStyle w:val="text111"/>
          <w:rFonts w:ascii="Calibri" w:hAnsi="Calibri" w:cs="Calibri"/>
          <w:b/>
          <w:sz w:val="12"/>
          <w:szCs w:val="12"/>
        </w:rPr>
      </w:pPr>
    </w:p>
    <w:p w14:paraId="188F3737" w14:textId="041B6960" w:rsidR="00083867" w:rsidRPr="00FE6289" w:rsidRDefault="00083867" w:rsidP="00083867">
      <w:pPr>
        <w:pStyle w:val="NoSpacing"/>
        <w:rPr>
          <w:rStyle w:val="text111"/>
          <w:rFonts w:ascii="Calibri" w:hAnsi="Calibri" w:cs="Calibri"/>
          <w:b/>
          <w:color w:val="auto"/>
          <w:sz w:val="22"/>
          <w:szCs w:val="22"/>
        </w:rPr>
      </w:pPr>
      <w:r w:rsidRPr="00FE6289">
        <w:rPr>
          <w:rStyle w:val="text111"/>
          <w:rFonts w:ascii="Calibri" w:hAnsi="Calibri" w:cs="Calibri"/>
          <w:b/>
          <w:color w:val="auto"/>
          <w:sz w:val="22"/>
          <w:szCs w:val="22"/>
        </w:rPr>
        <w:t>ENGLISH LANGUAGE REQUIREMENTS</w:t>
      </w:r>
      <w:r w:rsidR="006D5E87" w:rsidRPr="00FE6289">
        <w:rPr>
          <w:rStyle w:val="text111"/>
          <w:rFonts w:ascii="Calibri" w:hAnsi="Calibri" w:cs="Calibri"/>
          <w:b/>
          <w:color w:val="auto"/>
          <w:sz w:val="22"/>
          <w:szCs w:val="22"/>
        </w:rPr>
        <w:t xml:space="preserve"> (</w:t>
      </w:r>
      <w:r w:rsidR="006D5E87" w:rsidRPr="00FE6289">
        <w:rPr>
          <w:rStyle w:val="text111"/>
          <w:rFonts w:ascii="Calibri" w:hAnsi="Calibri" w:cs="Calibri"/>
          <w:b/>
          <w:i/>
          <w:iCs/>
          <w:color w:val="auto"/>
          <w:sz w:val="22"/>
          <w:szCs w:val="22"/>
        </w:rPr>
        <w:t>all applicants to complete</w:t>
      </w:r>
      <w:r w:rsidR="006D5E87" w:rsidRPr="00FE6289">
        <w:rPr>
          <w:rStyle w:val="text111"/>
          <w:rFonts w:ascii="Calibri" w:hAnsi="Calibri" w:cs="Calibri"/>
          <w:b/>
          <w:color w:val="auto"/>
          <w:sz w:val="22"/>
          <w:szCs w:val="22"/>
        </w:rPr>
        <w:t>)</w:t>
      </w: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68"/>
      </w:tblGrid>
      <w:tr w:rsidR="005B57D9" w:rsidRPr="00FE6289" w14:paraId="4D33D332" w14:textId="77777777" w:rsidTr="00312847">
        <w:tc>
          <w:tcPr>
            <w:tcW w:w="10768" w:type="dxa"/>
          </w:tcPr>
          <w:p w14:paraId="7D5A9EE1" w14:textId="42270BF1" w:rsidR="00363BF8" w:rsidRPr="00FE6289" w:rsidRDefault="00363BF8" w:rsidP="00363BF8">
            <w:pPr>
              <w:pStyle w:val="NoSpacing"/>
              <w:spacing w:line="276" w:lineRule="auto"/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</w:pPr>
            <w:r w:rsidRPr="00FE6289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t xml:space="preserve">Did you complete secondary school or tertiary study in English?   </w:t>
            </w:r>
            <w:sdt>
              <w:sdtPr>
                <w:rPr>
                  <w:rStyle w:val="text111"/>
                  <w:rFonts w:ascii="Calibri" w:hAnsi="Calibri" w:cs="Calibri"/>
                  <w:color w:val="auto"/>
                  <w:sz w:val="22"/>
                  <w:szCs w:val="22"/>
                </w:rPr>
                <w:id w:val="528376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Pr="00FE6289">
                  <w:rPr>
                    <w:rStyle w:val="text111"/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Pr="00FE6289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t xml:space="preserve"> Yes   </w:t>
            </w:r>
            <w:sdt>
              <w:sdtPr>
                <w:rPr>
                  <w:rStyle w:val="text111"/>
                  <w:rFonts w:ascii="Calibri" w:hAnsi="Calibri" w:cs="Calibri"/>
                  <w:color w:val="auto"/>
                  <w:sz w:val="22"/>
                  <w:szCs w:val="22"/>
                </w:rPr>
                <w:id w:val="-1941376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Pr="00FE6289">
                  <w:rPr>
                    <w:rStyle w:val="text111"/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Pr="00FE6289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t xml:space="preserve">  No</w:t>
            </w:r>
            <w:r w:rsidR="00FE67E4" w:rsidRPr="00FE6289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t xml:space="preserve"> </w:t>
            </w:r>
            <w:r w:rsidR="00FE67E4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</w:t>
            </w:r>
            <w:r w:rsidR="00FE67E4" w:rsidRPr="00FE6289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t xml:space="preserve">If no, refer to * </w:t>
            </w:r>
            <w:proofErr w:type="gramStart"/>
            <w:r w:rsidR="00FE67E4" w:rsidRPr="00FE6289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t>below</w:t>
            </w:r>
            <w:proofErr w:type="gramEnd"/>
          </w:p>
          <w:p w14:paraId="188E2BA8" w14:textId="1C3673F1" w:rsidR="00363BF8" w:rsidRPr="00FE6289" w:rsidRDefault="00363BF8" w:rsidP="00363BF8">
            <w:pPr>
              <w:pStyle w:val="NoSpacing"/>
              <w:spacing w:line="276" w:lineRule="auto"/>
              <w:rPr>
                <w:rStyle w:val="text111"/>
                <w:rFonts w:ascii="Calibri" w:hAnsi="Calibri" w:cs="Calibri"/>
                <w:i/>
                <w:iCs/>
                <w:color w:val="auto"/>
                <w:sz w:val="22"/>
                <w:szCs w:val="22"/>
              </w:rPr>
            </w:pPr>
            <w:r w:rsidRPr="00FE6289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t xml:space="preserve">If yes, in which country? </w:t>
            </w:r>
            <w:r w:rsidRPr="00FE6289">
              <w:rPr>
                <w:rStyle w:val="text111"/>
                <w:rFonts w:ascii="Calibri" w:hAnsi="Calibri" w:cs="Calibri"/>
                <w:i/>
                <w:iCs/>
                <w:color w:val="auto"/>
                <w:sz w:val="22"/>
                <w:szCs w:val="22"/>
              </w:rPr>
              <w:t>Enter here:</w:t>
            </w:r>
            <w:r w:rsidR="00992C6E" w:rsidRPr="00FE6289">
              <w:rPr>
                <w:rStyle w:val="text111"/>
                <w:rFonts w:ascii="Calibri" w:hAnsi="Calibri" w:cs="Calibri"/>
                <w:i/>
                <w:iCs/>
                <w:color w:val="auto"/>
                <w:sz w:val="22"/>
                <w:szCs w:val="22"/>
              </w:rPr>
              <w:t xml:space="preserve"> </w:t>
            </w:r>
            <w:sdt>
              <w:sdtPr>
                <w:rPr>
                  <w:rStyle w:val="text111"/>
                  <w:rFonts w:ascii="Calibri" w:hAnsi="Calibri" w:cs="Calibri"/>
                  <w:i/>
                  <w:iCs/>
                  <w:color w:val="auto"/>
                  <w:sz w:val="22"/>
                  <w:szCs w:val="22"/>
                </w:rPr>
                <w:id w:val="-430586703"/>
                <w:placeholder>
                  <w:docPart w:val="DefaultPlaceholder_-1854013440"/>
                </w:placeholder>
                <w:showingPlcHdr/>
                <w:text/>
              </w:sdtPr>
              <w:sdtEndPr>
                <w:rPr>
                  <w:rStyle w:val="text111"/>
                </w:rPr>
              </w:sdtEndPr>
              <w:sdtContent>
                <w:r w:rsidR="00992C6E" w:rsidRPr="00FE6289">
                  <w:rPr>
                    <w:rStyle w:val="PlaceholderText"/>
                    <w:rFonts w:ascii="Calibri" w:hAnsi="Calibri" w:cs="Calibri"/>
                    <w:color w:val="auto"/>
                  </w:rPr>
                  <w:t>Click or tap here to enter text.</w:t>
                </w:r>
              </w:sdtContent>
            </w:sdt>
            <w:r w:rsidR="00992C6E" w:rsidRPr="00FE6289">
              <w:rPr>
                <w:rStyle w:val="text111"/>
                <w:rFonts w:ascii="Calibri" w:hAnsi="Calibri" w:cs="Calibri"/>
                <w:i/>
                <w:iCs/>
                <w:color w:val="auto"/>
                <w:sz w:val="22"/>
                <w:szCs w:val="22"/>
              </w:rPr>
              <w:t xml:space="preserve">             </w:t>
            </w:r>
          </w:p>
          <w:p w14:paraId="377E6621" w14:textId="75731EF7" w:rsidR="00363BF8" w:rsidRPr="00FE6289" w:rsidRDefault="00363BF8" w:rsidP="00363BF8">
            <w:pPr>
              <w:pStyle w:val="NoSpacing"/>
              <w:spacing w:line="276" w:lineRule="auto"/>
              <w:rPr>
                <w:rStyle w:val="text111"/>
                <w:rFonts w:ascii="Calibri" w:eastAsia="Times New Roman" w:hAnsi="Calibri" w:cs="Calibri"/>
                <w:color w:val="auto"/>
                <w:sz w:val="22"/>
                <w:szCs w:val="22"/>
              </w:rPr>
            </w:pPr>
            <w:r w:rsidRPr="00FE6289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t xml:space="preserve">Depending on where you completed this study, we may require you to </w:t>
            </w:r>
            <w:r w:rsidRPr="00FE6289">
              <w:rPr>
                <w:rFonts w:ascii="Calibri" w:eastAsia="Times New Roman" w:hAnsi="Calibri" w:cs="Calibri"/>
              </w:rPr>
              <w:t xml:space="preserve">provide further information </w:t>
            </w:r>
            <w:r w:rsidR="006610D5" w:rsidRPr="00FE6289">
              <w:rPr>
                <w:rFonts w:ascii="Calibri" w:eastAsia="Times New Roman" w:hAnsi="Calibri" w:cs="Calibri"/>
              </w:rPr>
              <w:t>about your</w:t>
            </w:r>
            <w:r w:rsidRPr="00FE6289">
              <w:rPr>
                <w:rFonts w:ascii="Calibri" w:eastAsia="Times New Roman" w:hAnsi="Calibri" w:cs="Calibri"/>
              </w:rPr>
              <w:t xml:space="preserve"> English language proficiency, under NZQA requirements </w:t>
            </w:r>
            <w:proofErr w:type="gramStart"/>
            <w:r w:rsidRPr="00FE6289">
              <w:rPr>
                <w:rFonts w:ascii="Calibri" w:eastAsia="Times New Roman" w:hAnsi="Calibri" w:cs="Calibri"/>
              </w:rPr>
              <w:t>e.g.</w:t>
            </w:r>
            <w:proofErr w:type="gramEnd"/>
            <w:r w:rsidRPr="00FE6289">
              <w:rPr>
                <w:rFonts w:ascii="Calibri" w:eastAsia="Times New Roman" w:hAnsi="Calibri" w:cs="Calibri"/>
              </w:rPr>
              <w:t xml:space="preserve"> Canadian residents need to prove their education was in English.</w:t>
            </w:r>
          </w:p>
          <w:p w14:paraId="1C976018" w14:textId="3C89B410" w:rsidR="00083867" w:rsidRPr="00FE6289" w:rsidRDefault="008844A7" w:rsidP="00FE67E4">
            <w:pPr>
              <w:pStyle w:val="NoSpacing"/>
              <w:rPr>
                <w:rFonts w:ascii="Calibri" w:hAnsi="Calibri" w:cs="Calibri"/>
                <w:bCs/>
                <w:shd w:val="clear" w:color="auto" w:fill="FFFFFF"/>
              </w:rPr>
            </w:pPr>
            <w:r w:rsidRPr="00FE6289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t>*</w:t>
            </w:r>
            <w:r w:rsidR="00D05A2D" w:rsidRPr="00FE6289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t xml:space="preserve">If English is not your first language or you have not completed study in English, we may require you to submit IELTS test results (not more than two years </w:t>
            </w:r>
            <w:proofErr w:type="gramStart"/>
            <w:r w:rsidR="00D05A2D" w:rsidRPr="00FE6289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t>old)  or</w:t>
            </w:r>
            <w:proofErr w:type="gramEnd"/>
            <w:r w:rsidR="00D05A2D" w:rsidRPr="00FE6289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t xml:space="preserve"> complete an IELTS test to show </w:t>
            </w:r>
            <w:r w:rsidR="00D05A2D" w:rsidRPr="00FE6289">
              <w:rPr>
                <w:rFonts w:ascii="Calibri" w:hAnsi="Calibri" w:cs="Calibri"/>
                <w:shd w:val="clear" w:color="auto" w:fill="FFFFFF"/>
              </w:rPr>
              <w:t xml:space="preserve">language proficiency at level 6.5 </w:t>
            </w:r>
            <w:r w:rsidR="00D05A2D" w:rsidRPr="00FE6289">
              <w:rPr>
                <w:rFonts w:ascii="Calibri" w:hAnsi="Calibri" w:cs="Calibri"/>
                <w:bCs/>
                <w:shd w:val="clear" w:color="auto" w:fill="FFFFFF"/>
              </w:rPr>
              <w:t>with no band score under 6.0.</w:t>
            </w:r>
          </w:p>
          <w:p w14:paraId="2D55FCA2" w14:textId="77777777" w:rsidR="00494E0E" w:rsidRPr="00FE6289" w:rsidRDefault="008844A7" w:rsidP="00494E0E">
            <w:pPr>
              <w:pStyle w:val="NoSpacing"/>
              <w:spacing w:line="276" w:lineRule="auto"/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</w:pPr>
            <w:r w:rsidRPr="00FE6289">
              <w:rPr>
                <w:rFonts w:ascii="Calibri" w:hAnsi="Calibri" w:cs="Calibri"/>
                <w:bCs/>
                <w:shd w:val="clear" w:color="auto" w:fill="FFFFFF"/>
              </w:rPr>
              <w:t xml:space="preserve">Have you completed </w:t>
            </w:r>
            <w:r w:rsidR="00D71001" w:rsidRPr="00FE6289">
              <w:rPr>
                <w:rFonts w:ascii="Calibri" w:hAnsi="Calibri" w:cs="Calibri"/>
                <w:bCs/>
                <w:shd w:val="clear" w:color="auto" w:fill="FFFFFF"/>
              </w:rPr>
              <w:t>IELTS</w:t>
            </w:r>
            <w:r w:rsidRPr="00FE6289">
              <w:rPr>
                <w:rFonts w:ascii="Calibri" w:hAnsi="Calibri" w:cs="Calibri"/>
                <w:bCs/>
                <w:shd w:val="clear" w:color="auto" w:fill="FFFFFF"/>
              </w:rPr>
              <w:t xml:space="preserve"> to the appropriate standard</w:t>
            </w:r>
            <w:r w:rsidR="00D71001" w:rsidRPr="00FE6289">
              <w:rPr>
                <w:rFonts w:ascii="Calibri" w:hAnsi="Calibri" w:cs="Calibri"/>
                <w:bCs/>
                <w:shd w:val="clear" w:color="auto" w:fill="FFFFFF"/>
              </w:rPr>
              <w:t>?</w:t>
            </w:r>
            <w:r w:rsidR="00F94D08" w:rsidRPr="00FE6289">
              <w:rPr>
                <w:rFonts w:ascii="Calibri" w:hAnsi="Calibri" w:cs="Calibri"/>
                <w:bCs/>
                <w:shd w:val="clear" w:color="auto" w:fill="FFFFFF"/>
              </w:rPr>
              <w:t xml:space="preserve"> </w:t>
            </w:r>
            <w:r w:rsidR="00D71001" w:rsidRPr="00FE6289">
              <w:rPr>
                <w:rFonts w:ascii="Calibri" w:hAnsi="Calibri" w:cs="Calibri"/>
                <w:bCs/>
                <w:shd w:val="clear" w:color="auto" w:fill="FFFFFF"/>
              </w:rPr>
              <w:t xml:space="preserve"> </w:t>
            </w:r>
            <w:r w:rsidRPr="00FE6289">
              <w:rPr>
                <w:rFonts w:ascii="Calibri" w:hAnsi="Calibri" w:cs="Calibri"/>
                <w:bCs/>
                <w:shd w:val="clear" w:color="auto" w:fill="FFFFFF"/>
              </w:rPr>
              <w:t xml:space="preserve"> </w:t>
            </w:r>
            <w:sdt>
              <w:sdtPr>
                <w:rPr>
                  <w:rStyle w:val="text111"/>
                  <w:rFonts w:ascii="Calibri" w:hAnsi="Calibri" w:cs="Calibri"/>
                  <w:color w:val="auto"/>
                  <w:sz w:val="22"/>
                  <w:szCs w:val="22"/>
                </w:rPr>
                <w:id w:val="591975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Pr="00FE6289">
                  <w:rPr>
                    <w:rStyle w:val="text111"/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Pr="00FE6289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t xml:space="preserve"> </w:t>
            </w:r>
            <w:r w:rsidR="00F94D08" w:rsidRPr="00FE6289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t xml:space="preserve"> </w:t>
            </w:r>
            <w:r w:rsidRPr="00FE6289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t>Yes</w:t>
            </w:r>
            <w:r w:rsidR="005B57D9" w:rsidRPr="00FE6289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t xml:space="preserve"> </w:t>
            </w:r>
            <w:r w:rsidRPr="00FE6289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t xml:space="preserve">  </w:t>
            </w:r>
            <w:sdt>
              <w:sdtPr>
                <w:rPr>
                  <w:rStyle w:val="text111"/>
                  <w:rFonts w:ascii="Calibri" w:hAnsi="Calibri" w:cs="Calibri"/>
                  <w:color w:val="auto"/>
                  <w:sz w:val="22"/>
                  <w:szCs w:val="22"/>
                </w:rPr>
                <w:id w:val="-1987392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Pr="00FE6289">
                  <w:rPr>
                    <w:rStyle w:val="text111"/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Pr="00FE6289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t xml:space="preserve">  No</w:t>
            </w:r>
            <w:r w:rsidR="00F94D08" w:rsidRPr="00FE6289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t xml:space="preserve"> </w:t>
            </w:r>
            <w:r w:rsidRPr="00FE6289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t xml:space="preserve">  </w:t>
            </w:r>
            <w:sdt>
              <w:sdtPr>
                <w:rPr>
                  <w:rStyle w:val="text111"/>
                  <w:rFonts w:ascii="Calibri" w:hAnsi="Calibri" w:cs="Calibri"/>
                  <w:color w:val="auto"/>
                  <w:sz w:val="22"/>
                  <w:szCs w:val="22"/>
                </w:rPr>
                <w:id w:val="-643663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D71001" w:rsidRPr="00FE6289">
                  <w:rPr>
                    <w:rStyle w:val="text111"/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="00D71001" w:rsidRPr="00FE6289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t xml:space="preserve">  N/A</w:t>
            </w:r>
            <w:r w:rsidR="00F94D08" w:rsidRPr="00FE6289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t xml:space="preserve"> </w:t>
            </w:r>
          </w:p>
          <w:p w14:paraId="30AD99E2" w14:textId="59961A80" w:rsidR="00E0330D" w:rsidRPr="00FE6289" w:rsidRDefault="0087395D" w:rsidP="00494E0E">
            <w:pPr>
              <w:pStyle w:val="NoSpacing"/>
              <w:spacing w:line="276" w:lineRule="auto"/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</w:pPr>
            <w:sdt>
              <w:sdtPr>
                <w:rPr>
                  <w:rStyle w:val="text111"/>
                  <w:rFonts w:ascii="Calibri" w:hAnsi="Calibri" w:cs="Calibri"/>
                  <w:color w:val="auto"/>
                  <w:sz w:val="22"/>
                  <w:szCs w:val="22"/>
                </w:rPr>
                <w:id w:val="-8395454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E0330D" w:rsidRPr="00FE6289">
                  <w:rPr>
                    <w:rStyle w:val="text111"/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="00714E67" w:rsidRPr="00FE6289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t xml:space="preserve">  </w:t>
            </w:r>
            <w:r w:rsidR="008844A7" w:rsidRPr="00FE6289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t>Other equiva</w:t>
            </w:r>
            <w:r w:rsidR="00D71001" w:rsidRPr="00FE6289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t>lent</w:t>
            </w:r>
            <w:r w:rsidR="00494E0E" w:rsidRPr="00FE6289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t xml:space="preserve"> English language testing</w:t>
            </w:r>
            <w:r w:rsidR="00122DA7" w:rsidRPr="00FE6289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t xml:space="preserve"> </w:t>
            </w:r>
            <w:r w:rsidR="00122DA7" w:rsidRPr="00FE6289">
              <w:rPr>
                <w:rFonts w:ascii="Calibri" w:hAnsi="Calibri" w:cs="Calibri"/>
              </w:rPr>
              <w:t>(</w:t>
            </w:r>
            <w:r w:rsidR="00122DA7" w:rsidRPr="00FE6289">
              <w:rPr>
                <w:rFonts w:ascii="Calibri" w:hAnsi="Calibri" w:cs="Calibri"/>
                <w:i/>
                <w:iCs/>
              </w:rPr>
              <w:t>Enter here</w:t>
            </w:r>
            <w:r w:rsidR="00122DA7" w:rsidRPr="00FE6289">
              <w:rPr>
                <w:rFonts w:ascii="Calibri" w:hAnsi="Calibri" w:cs="Calibri"/>
              </w:rPr>
              <w:t>)</w:t>
            </w:r>
            <w:r w:rsidR="00D71001" w:rsidRPr="00FE6289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t xml:space="preserve">: </w:t>
            </w:r>
            <w:sdt>
              <w:sdtPr>
                <w:rPr>
                  <w:rStyle w:val="text111"/>
                  <w:rFonts w:ascii="Calibri" w:hAnsi="Calibri" w:cs="Calibri"/>
                  <w:color w:val="auto"/>
                  <w:sz w:val="22"/>
                  <w:szCs w:val="22"/>
                </w:rPr>
                <w:id w:val="-468593920"/>
                <w:placeholder>
                  <w:docPart w:val="DefaultPlaceholder_-1854013440"/>
                </w:placeholder>
                <w:showingPlcHdr/>
                <w:text/>
              </w:sdtPr>
              <w:sdtEndPr>
                <w:rPr>
                  <w:rStyle w:val="text111"/>
                </w:rPr>
              </w:sdtEndPr>
              <w:sdtContent>
                <w:r w:rsidR="00122DA7" w:rsidRPr="00FE6289">
                  <w:rPr>
                    <w:rStyle w:val="PlaceholderText"/>
                    <w:rFonts w:ascii="Calibri" w:hAnsi="Calibri" w:cs="Calibri"/>
                  </w:rPr>
                  <w:t>Click or tap here to enter text.</w:t>
                </w:r>
              </w:sdtContent>
            </w:sdt>
            <w:r w:rsidR="00714E67" w:rsidRPr="00FE6289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t xml:space="preserve"> </w:t>
            </w:r>
          </w:p>
          <w:p w14:paraId="0523E5CE" w14:textId="50679435" w:rsidR="00D71001" w:rsidRPr="00FE6289" w:rsidRDefault="00D71001" w:rsidP="00363BF8">
            <w:pPr>
              <w:pStyle w:val="NoSpacing"/>
              <w:spacing w:line="276" w:lineRule="auto"/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</w:pPr>
            <w:r w:rsidRPr="00FE6289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t xml:space="preserve">Please upload supporting documents </w:t>
            </w:r>
            <w:r w:rsidR="00714E67" w:rsidRPr="00FE6289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t xml:space="preserve">with your online application form </w:t>
            </w:r>
            <w:r w:rsidRPr="00FE6289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t xml:space="preserve">if required. </w:t>
            </w:r>
          </w:p>
        </w:tc>
      </w:tr>
    </w:tbl>
    <w:p w14:paraId="25A38393" w14:textId="77777777" w:rsidR="00D93991" w:rsidRPr="00D93991" w:rsidRDefault="00D93991" w:rsidP="00D93991">
      <w:pPr>
        <w:spacing w:after="0" w:line="240" w:lineRule="auto"/>
        <w:rPr>
          <w:rStyle w:val="text111"/>
          <w:rFonts w:ascii="Calibri" w:hAnsi="Calibri" w:cs="Calibri"/>
          <w:b/>
          <w:sz w:val="12"/>
          <w:szCs w:val="12"/>
        </w:rPr>
      </w:pPr>
    </w:p>
    <w:p w14:paraId="45AAA782" w14:textId="77777777" w:rsidR="00083867" w:rsidRPr="00FE6289" w:rsidRDefault="00083867" w:rsidP="00083867">
      <w:pPr>
        <w:pStyle w:val="NoSpacing"/>
        <w:rPr>
          <w:rStyle w:val="text111"/>
          <w:rFonts w:ascii="Calibri" w:hAnsi="Calibri" w:cs="Calibri"/>
          <w:b/>
          <w:sz w:val="22"/>
          <w:szCs w:val="22"/>
        </w:rPr>
      </w:pPr>
      <w:r w:rsidRPr="00FE6289">
        <w:rPr>
          <w:rStyle w:val="text111"/>
          <w:rFonts w:ascii="Calibri" w:hAnsi="Calibri" w:cs="Calibri"/>
          <w:b/>
          <w:sz w:val="22"/>
          <w:szCs w:val="22"/>
        </w:rPr>
        <w:t>INTERNATIONAL STUDENTS – I understand that I mus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083867" w:rsidRPr="00FE6289" w14:paraId="47490C1A" w14:textId="77777777" w:rsidTr="00312847">
        <w:tc>
          <w:tcPr>
            <w:tcW w:w="10790" w:type="dxa"/>
          </w:tcPr>
          <w:p w14:paraId="1124D1A0" w14:textId="6E084407" w:rsidR="00D71001" w:rsidRPr="005411C3" w:rsidRDefault="00D71001" w:rsidP="00D71001">
            <w:pPr>
              <w:pStyle w:val="NoSpacing"/>
              <w:numPr>
                <w:ilvl w:val="0"/>
                <w:numId w:val="16"/>
              </w:numPr>
              <w:rPr>
                <w:rStyle w:val="text111"/>
                <w:rFonts w:ascii="Calibri" w:hAnsi="Calibri" w:cs="Calibri"/>
                <w:bCs/>
                <w:sz w:val="22"/>
                <w:szCs w:val="22"/>
              </w:rPr>
            </w:pPr>
            <w:r w:rsidRPr="005411C3">
              <w:rPr>
                <w:rStyle w:val="text111"/>
                <w:rFonts w:ascii="Calibri" w:hAnsi="Calibri" w:cs="Calibri"/>
                <w:bCs/>
                <w:sz w:val="22"/>
                <w:szCs w:val="22"/>
              </w:rPr>
              <w:t>meet English language requirements as above</w:t>
            </w:r>
            <w:r w:rsidR="00162EA2" w:rsidRPr="005411C3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18091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162EA2" w:rsidRPr="005411C3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62EA2" w:rsidRPr="005411C3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Yes  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669832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162EA2" w:rsidRPr="005411C3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62EA2" w:rsidRPr="005411C3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No   </w:t>
            </w:r>
          </w:p>
          <w:p w14:paraId="3EE8F726" w14:textId="25CF0115" w:rsidR="00083867" w:rsidRPr="005411C3" w:rsidRDefault="00083867" w:rsidP="00312847">
            <w:pPr>
              <w:pStyle w:val="NoSpacing"/>
              <w:numPr>
                <w:ilvl w:val="0"/>
                <w:numId w:val="16"/>
              </w:numPr>
              <w:rPr>
                <w:rStyle w:val="text111"/>
                <w:rFonts w:ascii="Calibri" w:hAnsi="Calibri" w:cs="Calibri"/>
                <w:b/>
                <w:sz w:val="22"/>
                <w:szCs w:val="22"/>
              </w:rPr>
            </w:pPr>
            <w:r w:rsidRPr="005411C3">
              <w:rPr>
                <w:rStyle w:val="text111"/>
                <w:rFonts w:ascii="Calibri" w:hAnsi="Calibri" w:cs="Calibri"/>
                <w:sz w:val="22"/>
                <w:szCs w:val="22"/>
              </w:rPr>
              <w:t>pay all course fees upfront each year</w:t>
            </w:r>
            <w:r w:rsidR="00162EA2" w:rsidRPr="005411C3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2139711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162EA2" w:rsidRPr="005411C3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62EA2" w:rsidRPr="005411C3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Yes  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391571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162EA2" w:rsidRPr="005411C3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62EA2" w:rsidRPr="005411C3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No   </w:t>
            </w:r>
          </w:p>
          <w:p w14:paraId="0A5E4D3E" w14:textId="7B6D3F12" w:rsidR="00083867" w:rsidRPr="005411C3" w:rsidRDefault="00083867" w:rsidP="00312847">
            <w:pPr>
              <w:pStyle w:val="NoSpacing"/>
              <w:numPr>
                <w:ilvl w:val="0"/>
                <w:numId w:val="16"/>
              </w:numPr>
              <w:rPr>
                <w:rStyle w:val="text111"/>
                <w:rFonts w:ascii="Calibri" w:hAnsi="Calibri" w:cs="Calibri"/>
                <w:b/>
                <w:sz w:val="22"/>
                <w:szCs w:val="22"/>
              </w:rPr>
            </w:pPr>
            <w:r w:rsidRPr="005411C3">
              <w:rPr>
                <w:rStyle w:val="text111"/>
                <w:rFonts w:ascii="Calibri" w:hAnsi="Calibri" w:cs="Calibri"/>
                <w:sz w:val="22"/>
                <w:szCs w:val="22"/>
              </w:rPr>
              <w:t>be currently residing in New Zealand</w:t>
            </w:r>
            <w:r w:rsidR="00162EA2" w:rsidRPr="005411C3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566151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162EA2" w:rsidRPr="005411C3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62EA2" w:rsidRPr="005411C3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Yes  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198697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162EA2" w:rsidRPr="005411C3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62EA2" w:rsidRPr="005411C3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No   </w:t>
            </w:r>
          </w:p>
          <w:p w14:paraId="5EC5EE3B" w14:textId="47C80D60" w:rsidR="00083867" w:rsidRPr="005411C3" w:rsidRDefault="00083867" w:rsidP="00312847">
            <w:pPr>
              <w:pStyle w:val="NoSpacing"/>
              <w:numPr>
                <w:ilvl w:val="0"/>
                <w:numId w:val="16"/>
              </w:numPr>
              <w:rPr>
                <w:rStyle w:val="text111"/>
                <w:rFonts w:ascii="Calibri" w:hAnsi="Calibri" w:cs="Calibri"/>
                <w:b/>
                <w:sz w:val="22"/>
                <w:szCs w:val="22"/>
              </w:rPr>
            </w:pPr>
            <w:r w:rsidRPr="005411C3">
              <w:rPr>
                <w:rStyle w:val="text111"/>
                <w:rFonts w:ascii="Calibri" w:hAnsi="Calibri" w:cs="Calibri"/>
                <w:sz w:val="22"/>
                <w:szCs w:val="22"/>
              </w:rPr>
              <w:t>be able to study full-time on-campus in Auckland</w:t>
            </w:r>
            <w:r w:rsidR="00162EA2" w:rsidRPr="005411C3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1535575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162EA2" w:rsidRPr="005411C3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62EA2" w:rsidRPr="005411C3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Yes  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91394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162EA2" w:rsidRPr="005411C3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62EA2" w:rsidRPr="005411C3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No   </w:t>
            </w:r>
          </w:p>
          <w:p w14:paraId="292FF07B" w14:textId="668839AC" w:rsidR="00681BFA" w:rsidRPr="005411C3" w:rsidRDefault="00083867" w:rsidP="00312847">
            <w:pPr>
              <w:pStyle w:val="NoSpacing"/>
              <w:numPr>
                <w:ilvl w:val="0"/>
                <w:numId w:val="16"/>
              </w:numPr>
              <w:rPr>
                <w:rStyle w:val="text111"/>
                <w:rFonts w:ascii="Calibri" w:hAnsi="Calibri" w:cs="Calibri"/>
                <w:b/>
                <w:sz w:val="22"/>
                <w:szCs w:val="22"/>
              </w:rPr>
            </w:pPr>
            <w:r w:rsidRPr="005411C3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hold a study Visa (or have applied for </w:t>
            </w:r>
            <w:proofErr w:type="gramStart"/>
            <w:r w:rsidRPr="005411C3">
              <w:rPr>
                <w:rStyle w:val="text111"/>
                <w:rFonts w:ascii="Calibri" w:hAnsi="Calibri" w:cs="Calibri"/>
                <w:sz w:val="22"/>
                <w:szCs w:val="22"/>
              </w:rPr>
              <w:t>one)</w:t>
            </w:r>
            <w:r w:rsidR="00162EA2" w:rsidRPr="005411C3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 </w:t>
            </w:r>
            <w:proofErr w:type="gramEnd"/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2073466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162EA2" w:rsidRPr="005411C3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62EA2" w:rsidRPr="005411C3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Yes  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1008756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162EA2" w:rsidRPr="005411C3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62EA2" w:rsidRPr="005411C3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No   </w:t>
            </w:r>
          </w:p>
          <w:p w14:paraId="497016AA" w14:textId="3DD2F516" w:rsidR="00083867" w:rsidRPr="005411C3" w:rsidRDefault="00083867" w:rsidP="00312847">
            <w:pPr>
              <w:pStyle w:val="NoSpacing"/>
              <w:numPr>
                <w:ilvl w:val="0"/>
                <w:numId w:val="16"/>
              </w:numPr>
              <w:rPr>
                <w:rStyle w:val="text111"/>
                <w:rFonts w:ascii="Calibri" w:hAnsi="Calibri" w:cs="Calibri"/>
                <w:b/>
                <w:sz w:val="22"/>
                <w:szCs w:val="22"/>
              </w:rPr>
            </w:pPr>
            <w:r w:rsidRPr="005411C3">
              <w:rPr>
                <w:rStyle w:val="text111"/>
                <w:rFonts w:ascii="Calibri" w:hAnsi="Calibri" w:cs="Calibri"/>
                <w:sz w:val="22"/>
                <w:szCs w:val="22"/>
              </w:rPr>
              <w:t>have current medical and travel insurance</w:t>
            </w:r>
            <w:r w:rsidR="00162EA2" w:rsidRPr="005411C3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1637174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162EA2" w:rsidRPr="005411C3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62EA2" w:rsidRPr="005411C3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Yes  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171206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162EA2" w:rsidRPr="005411C3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62EA2" w:rsidRPr="005411C3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No   </w:t>
            </w:r>
          </w:p>
          <w:p w14:paraId="2743824A" w14:textId="77777777" w:rsidR="00083867" w:rsidRPr="005411C3" w:rsidRDefault="00083867" w:rsidP="00312847">
            <w:pPr>
              <w:pStyle w:val="NoSpacing"/>
              <w:numPr>
                <w:ilvl w:val="0"/>
                <w:numId w:val="16"/>
              </w:numPr>
              <w:rPr>
                <w:rStyle w:val="text111"/>
                <w:rFonts w:ascii="Calibri" w:hAnsi="Calibri" w:cs="Calibri"/>
                <w:bCs/>
                <w:sz w:val="22"/>
                <w:szCs w:val="22"/>
              </w:rPr>
            </w:pPr>
            <w:r w:rsidRPr="005411C3">
              <w:rPr>
                <w:rStyle w:val="text111"/>
                <w:rFonts w:ascii="Calibri" w:hAnsi="Calibri" w:cs="Calibri"/>
                <w:bCs/>
                <w:sz w:val="22"/>
                <w:szCs w:val="22"/>
              </w:rPr>
              <w:t>have a background/qualification in Chemistry</w:t>
            </w:r>
            <w:r w:rsidR="00162EA2" w:rsidRPr="005411C3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775172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162EA2" w:rsidRPr="005411C3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62EA2" w:rsidRPr="005411C3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Yes  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1644118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Style w:val="text111"/>
                </w:rPr>
              </w:sdtEndPr>
              <w:sdtContent>
                <w:r w:rsidR="00162EA2" w:rsidRPr="005411C3">
                  <w:rPr>
                    <w:rStyle w:val="text111"/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162EA2" w:rsidRPr="005411C3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 No   </w:t>
            </w:r>
          </w:p>
          <w:p w14:paraId="7ED18786" w14:textId="3F3835F0" w:rsidR="000B197F" w:rsidRPr="00FE6289" w:rsidRDefault="000B197F" w:rsidP="000B197F">
            <w:pPr>
              <w:pStyle w:val="NoSpacing"/>
              <w:rPr>
                <w:rStyle w:val="text111"/>
                <w:rFonts w:ascii="Calibri" w:hAnsi="Calibri" w:cs="Calibri"/>
                <w:sz w:val="22"/>
                <w:szCs w:val="22"/>
              </w:rPr>
            </w:pP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If you answered </w:t>
            </w:r>
            <w:r w:rsidRPr="00FE6289">
              <w:rPr>
                <w:rStyle w:val="text111"/>
                <w:rFonts w:ascii="Calibri" w:hAnsi="Calibri" w:cs="Calibri"/>
                <w:b/>
                <w:bCs/>
                <w:sz w:val="22"/>
                <w:szCs w:val="22"/>
              </w:rPr>
              <w:t>No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for any of the above, please </w:t>
            </w:r>
            <w:r w:rsidR="006447C6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explain</w:t>
            </w:r>
            <w:r w:rsidR="004E3258"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 further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 xml:space="preserve">: </w:t>
            </w:r>
            <w:sdt>
              <w:sdtPr>
                <w:rPr>
                  <w:rStyle w:val="text111"/>
                  <w:rFonts w:ascii="Calibri" w:hAnsi="Calibri" w:cs="Calibri"/>
                  <w:sz w:val="22"/>
                  <w:szCs w:val="22"/>
                </w:rPr>
                <w:id w:val="-199322500"/>
                <w:placeholder>
                  <w:docPart w:val="DefaultPlaceholder_-1854013440"/>
                </w:placeholder>
                <w:showingPlcHdr/>
                <w:text/>
              </w:sdtPr>
              <w:sdtEndPr>
                <w:rPr>
                  <w:rStyle w:val="text111"/>
                </w:rPr>
              </w:sdtEndPr>
              <w:sdtContent>
                <w:r w:rsidR="00172B69" w:rsidRPr="00FE6289">
                  <w:rPr>
                    <w:rStyle w:val="PlaceholderText"/>
                    <w:rFonts w:ascii="Calibri" w:hAnsi="Calibri" w:cs="Calibri"/>
                  </w:rPr>
                  <w:t>Click or tap here to enter text.</w:t>
                </w:r>
              </w:sdtContent>
            </w:sdt>
          </w:p>
        </w:tc>
      </w:tr>
    </w:tbl>
    <w:p w14:paraId="0CFB6A4F" w14:textId="77777777" w:rsidR="00D93991" w:rsidRPr="00D93991" w:rsidRDefault="00D93991" w:rsidP="00D93991">
      <w:pPr>
        <w:spacing w:after="0" w:line="240" w:lineRule="auto"/>
        <w:rPr>
          <w:rStyle w:val="text111"/>
          <w:rFonts w:ascii="Calibri" w:hAnsi="Calibri" w:cs="Calibri"/>
          <w:b/>
          <w:sz w:val="12"/>
          <w:szCs w:val="12"/>
        </w:rPr>
      </w:pPr>
    </w:p>
    <w:p w14:paraId="45CC1C0E" w14:textId="77777777" w:rsidR="00083867" w:rsidRPr="00FE6289" w:rsidRDefault="00083867" w:rsidP="00083867">
      <w:pPr>
        <w:pStyle w:val="NoSpacing"/>
        <w:rPr>
          <w:rStyle w:val="text111"/>
          <w:rFonts w:ascii="Calibri" w:hAnsi="Calibri" w:cs="Calibri"/>
          <w:b/>
          <w:color w:val="auto"/>
          <w:sz w:val="22"/>
          <w:szCs w:val="22"/>
        </w:rPr>
      </w:pPr>
      <w:r w:rsidRPr="00FE6289">
        <w:rPr>
          <w:rStyle w:val="text111"/>
          <w:rFonts w:ascii="Calibri" w:hAnsi="Calibri" w:cs="Calibri"/>
          <w:b/>
          <w:sz w:val="22"/>
          <w:szCs w:val="22"/>
        </w:rPr>
        <w:t>ANYTHING ELSE?</w:t>
      </w: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083867" w:rsidRPr="00FE6289" w14:paraId="14C8F399" w14:textId="77777777" w:rsidTr="00312847">
        <w:tc>
          <w:tcPr>
            <w:tcW w:w="10790" w:type="dxa"/>
          </w:tcPr>
          <w:p w14:paraId="425D1F60" w14:textId="77777777" w:rsidR="00083867" w:rsidRPr="00FE6289" w:rsidRDefault="00083867" w:rsidP="00312847">
            <w:pPr>
              <w:rPr>
                <w:rFonts w:ascii="Calibri" w:hAnsi="Calibri" w:cs="Calibri"/>
              </w:rPr>
            </w:pPr>
            <w:r w:rsidRPr="00FE6289">
              <w:rPr>
                <w:rFonts w:ascii="Calibri" w:hAnsi="Calibri" w:cs="Calibri"/>
              </w:rPr>
              <w:t>Is there anything else that you would like us to know?</w:t>
            </w:r>
          </w:p>
          <w:p w14:paraId="09897AFF" w14:textId="0EF54AC5" w:rsidR="00083867" w:rsidRPr="00FE6289" w:rsidRDefault="00083867" w:rsidP="00312847">
            <w:pPr>
              <w:pStyle w:val="NoSpacing"/>
              <w:rPr>
                <w:rStyle w:val="text111"/>
                <w:rFonts w:ascii="Calibri" w:hAnsi="Calibri" w:cs="Calibri"/>
                <w:sz w:val="22"/>
                <w:szCs w:val="22"/>
              </w:rPr>
            </w:pPr>
          </w:p>
          <w:p w14:paraId="73422EF8" w14:textId="77777777" w:rsidR="00E0330D" w:rsidRPr="00FE6289" w:rsidRDefault="00E0330D" w:rsidP="00312847">
            <w:pPr>
              <w:pStyle w:val="NoSpacing"/>
              <w:rPr>
                <w:rStyle w:val="text111"/>
                <w:rFonts w:ascii="Calibri" w:hAnsi="Calibri" w:cs="Calibri"/>
                <w:sz w:val="22"/>
                <w:szCs w:val="22"/>
              </w:rPr>
            </w:pPr>
          </w:p>
          <w:p w14:paraId="79B0F58C" w14:textId="77777777" w:rsidR="00083867" w:rsidRPr="00FE6289" w:rsidRDefault="00083867" w:rsidP="00312847">
            <w:pPr>
              <w:pStyle w:val="NoSpacing"/>
              <w:rPr>
                <w:rStyle w:val="text111"/>
                <w:rFonts w:ascii="Calibri" w:hAnsi="Calibri" w:cs="Calibri"/>
                <w:sz w:val="22"/>
                <w:szCs w:val="22"/>
              </w:rPr>
            </w:pPr>
          </w:p>
        </w:tc>
      </w:tr>
    </w:tbl>
    <w:p w14:paraId="7C35F23F" w14:textId="77777777" w:rsidR="00083867" w:rsidRPr="00FE6289" w:rsidRDefault="00083867" w:rsidP="00083867">
      <w:pPr>
        <w:pStyle w:val="NoSpacing"/>
        <w:rPr>
          <w:rStyle w:val="text111"/>
          <w:rFonts w:ascii="Calibri" w:hAnsi="Calibri" w:cs="Calibri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3105"/>
      </w:tblGrid>
      <w:tr w:rsidR="00083867" w:rsidRPr="00FE6289" w14:paraId="0C1409EA" w14:textId="77777777" w:rsidTr="00312847">
        <w:tc>
          <w:tcPr>
            <w:tcW w:w="5395" w:type="dxa"/>
          </w:tcPr>
          <w:p w14:paraId="3C9B4789" w14:textId="77777777" w:rsidR="00083867" w:rsidRPr="00FE6289" w:rsidRDefault="00083867" w:rsidP="00312847">
            <w:pPr>
              <w:pStyle w:val="NoSpacing"/>
              <w:rPr>
                <w:rFonts w:ascii="Calibri" w:hAnsi="Calibri" w:cs="Calibri"/>
              </w:rPr>
            </w:pPr>
            <w:r w:rsidRPr="00FE6289">
              <w:rPr>
                <w:rFonts w:ascii="Calibri" w:hAnsi="Calibri" w:cs="Calibri"/>
              </w:rPr>
              <w:t xml:space="preserve">Applicant Signature:    </w:t>
            </w:r>
          </w:p>
          <w:p w14:paraId="2C1414EF" w14:textId="0C8AA437" w:rsidR="00083867" w:rsidRPr="00FE6289" w:rsidRDefault="0014321B" w:rsidP="00312847">
            <w:pPr>
              <w:pStyle w:val="NoSpacing"/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</w:pPr>
            <w:r w:rsidRPr="00FE6289">
              <w:rPr>
                <w:rStyle w:val="text111"/>
                <w:rFonts w:ascii="Calibri" w:hAnsi="Calibri" w:cs="Calibri"/>
                <w:color w:val="auto"/>
                <w:sz w:val="22"/>
                <w:szCs w:val="22"/>
              </w:rPr>
              <w:t>(</w:t>
            </w:r>
            <w:r w:rsidR="00083867" w:rsidRPr="00FE6289">
              <w:rPr>
                <w:rStyle w:val="text111"/>
                <w:rFonts w:ascii="Calibri" w:hAnsi="Calibri" w:cs="Calibri"/>
                <w:i/>
                <w:iCs/>
                <w:color w:val="auto"/>
                <w:sz w:val="22"/>
                <w:szCs w:val="22"/>
              </w:rPr>
              <w:t>T</w:t>
            </w:r>
            <w:r w:rsidR="00083867" w:rsidRPr="00FE6289">
              <w:rPr>
                <w:rStyle w:val="text111"/>
                <w:rFonts w:ascii="Calibri" w:hAnsi="Calibri" w:cs="Calibri"/>
                <w:i/>
                <w:iCs/>
                <w:sz w:val="22"/>
                <w:szCs w:val="22"/>
              </w:rPr>
              <w:t>ype your name here</w:t>
            </w: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3105" w:type="dxa"/>
          </w:tcPr>
          <w:p w14:paraId="1973D737" w14:textId="77777777" w:rsidR="00083867" w:rsidRPr="00FE6289" w:rsidRDefault="00083867" w:rsidP="00312847">
            <w:pPr>
              <w:pStyle w:val="NoSpacing"/>
              <w:rPr>
                <w:rStyle w:val="text111"/>
                <w:rFonts w:ascii="Calibri" w:hAnsi="Calibri" w:cs="Calibri"/>
                <w:sz w:val="22"/>
                <w:szCs w:val="22"/>
              </w:rPr>
            </w:pPr>
            <w:r w:rsidRPr="00FE6289">
              <w:rPr>
                <w:rStyle w:val="text111"/>
                <w:rFonts w:ascii="Calibri" w:hAnsi="Calibri" w:cs="Calibri"/>
                <w:sz w:val="22"/>
                <w:szCs w:val="22"/>
              </w:rPr>
              <w:t>Date:</w:t>
            </w:r>
          </w:p>
        </w:tc>
      </w:tr>
    </w:tbl>
    <w:p w14:paraId="3958C668" w14:textId="77777777" w:rsidR="00A93129" w:rsidRPr="00FE6289" w:rsidRDefault="00A93129" w:rsidP="000B74EF">
      <w:pPr>
        <w:rPr>
          <w:rFonts w:ascii="Calibri" w:hAnsi="Calibri" w:cs="Calibri"/>
        </w:rPr>
        <w:sectPr w:rsidR="00A93129" w:rsidRPr="00FE6289" w:rsidSect="0022172E">
          <w:footerReference w:type="default" r:id="rId9"/>
          <w:pgSz w:w="12240" w:h="15840"/>
          <w:pgMar w:top="426" w:right="720" w:bottom="720" w:left="720" w:header="142" w:footer="142" w:gutter="0"/>
          <w:cols w:space="708"/>
          <w:docGrid w:linePitch="360"/>
        </w:sectPr>
      </w:pPr>
    </w:p>
    <w:p w14:paraId="1DC05C0D" w14:textId="554B8377" w:rsidR="00FC7A5E" w:rsidRPr="0014321B" w:rsidRDefault="00FC7A5E" w:rsidP="00434156">
      <w:pPr>
        <w:spacing w:after="0"/>
        <w:jc w:val="center"/>
        <w:rPr>
          <w:rFonts w:cstheme="minorHAnsi"/>
          <w:b/>
          <w:bCs/>
          <w:iCs/>
          <w:sz w:val="28"/>
          <w:szCs w:val="28"/>
        </w:rPr>
      </w:pPr>
      <w:r w:rsidRPr="0014321B">
        <w:rPr>
          <w:rStyle w:val="text111"/>
          <w:rFonts w:asciiTheme="minorHAnsi" w:hAnsiTheme="minorHAnsi" w:cstheme="minorHAnsi"/>
          <w:b/>
          <w:bCs/>
          <w:sz w:val="28"/>
          <w:szCs w:val="28"/>
        </w:rPr>
        <w:lastRenderedPageBreak/>
        <w:t>STUDY TIME</w:t>
      </w:r>
      <w:r w:rsidR="000166C6">
        <w:rPr>
          <w:rStyle w:val="text111"/>
          <w:rFonts w:asciiTheme="minorHAnsi" w:hAnsiTheme="minorHAnsi" w:cstheme="minorHAnsi"/>
          <w:b/>
          <w:bCs/>
          <w:sz w:val="28"/>
          <w:szCs w:val="28"/>
        </w:rPr>
        <w:t>TABLE</w:t>
      </w:r>
    </w:p>
    <w:p w14:paraId="77981125" w14:textId="77777777" w:rsidR="00A93129" w:rsidRPr="0014321B" w:rsidRDefault="00A93129" w:rsidP="00434156">
      <w:pPr>
        <w:spacing w:after="0"/>
        <w:jc w:val="center"/>
        <w:rPr>
          <w:rFonts w:cstheme="minorHAnsi"/>
          <w:b/>
          <w:bCs/>
          <w:i/>
        </w:rPr>
      </w:pPr>
      <w:r w:rsidRPr="0014321B">
        <w:rPr>
          <w:rFonts w:cstheme="minorHAnsi"/>
          <w:b/>
          <w:bCs/>
          <w:i/>
        </w:rPr>
        <w:t>Please complete the following timetable to demonstrate how you are likely to include your planned study with your commitments</w:t>
      </w:r>
      <w:r w:rsidR="004F1DB8" w:rsidRPr="0014321B">
        <w:rPr>
          <w:rFonts w:cstheme="minorHAnsi"/>
          <w:b/>
          <w:bCs/>
          <w:i/>
        </w:rPr>
        <w:t xml:space="preserve"> &amp; </w:t>
      </w:r>
      <w:proofErr w:type="gramStart"/>
      <w:r w:rsidR="004F1DB8" w:rsidRPr="0014321B">
        <w:rPr>
          <w:rFonts w:cstheme="minorHAnsi"/>
          <w:b/>
          <w:bCs/>
          <w:i/>
        </w:rPr>
        <w:t>responsibilities</w:t>
      </w:r>
      <w:proofErr w:type="gramEnd"/>
    </w:p>
    <w:p w14:paraId="1FD6C203" w14:textId="565883BC" w:rsidR="00237B3B" w:rsidRPr="0014321B" w:rsidRDefault="00FC7A5E" w:rsidP="00434156">
      <w:pPr>
        <w:spacing w:after="0"/>
        <w:jc w:val="center"/>
        <w:rPr>
          <w:rFonts w:cstheme="minorHAnsi"/>
          <w:b/>
          <w:bCs/>
        </w:rPr>
      </w:pPr>
      <w:r w:rsidRPr="0014321B">
        <w:rPr>
          <w:rFonts w:cstheme="minorHAnsi"/>
          <w:b/>
          <w:bCs/>
        </w:rPr>
        <w:t>Include</w:t>
      </w:r>
      <w:r w:rsidR="00237B3B" w:rsidRPr="0014321B">
        <w:rPr>
          <w:rFonts w:cstheme="minorHAnsi"/>
          <w:b/>
          <w:bCs/>
        </w:rPr>
        <w:t xml:space="preserve"> </w:t>
      </w:r>
      <w:r w:rsidR="00BF2CDF" w:rsidRPr="0014321B">
        <w:rPr>
          <w:rFonts w:cstheme="minorHAnsi"/>
          <w:b/>
          <w:bCs/>
        </w:rPr>
        <w:t>four</w:t>
      </w:r>
      <w:r w:rsidR="00237B3B" w:rsidRPr="0014321B">
        <w:rPr>
          <w:rFonts w:cstheme="minorHAnsi"/>
          <w:b/>
          <w:bCs/>
        </w:rPr>
        <w:t xml:space="preserve"> hours of </w:t>
      </w:r>
      <w:r w:rsidRPr="0014321B">
        <w:rPr>
          <w:rFonts w:cstheme="minorHAnsi"/>
          <w:b/>
          <w:bCs/>
        </w:rPr>
        <w:t xml:space="preserve">attendance or online access and </w:t>
      </w:r>
      <w:r w:rsidR="00BF2CDF" w:rsidRPr="0014321B">
        <w:rPr>
          <w:rFonts w:cstheme="minorHAnsi"/>
          <w:b/>
          <w:bCs/>
        </w:rPr>
        <w:t>four</w:t>
      </w:r>
      <w:r w:rsidR="00237B3B" w:rsidRPr="0014321B">
        <w:rPr>
          <w:rFonts w:cstheme="minorHAnsi"/>
          <w:b/>
          <w:bCs/>
        </w:rPr>
        <w:t xml:space="preserve"> hours of self-directed learning</w:t>
      </w:r>
      <w:r w:rsidRPr="0014321B">
        <w:rPr>
          <w:rFonts w:cstheme="minorHAnsi"/>
          <w:b/>
          <w:bCs/>
        </w:rPr>
        <w:t xml:space="preserve"> per</w:t>
      </w:r>
      <w:r w:rsidR="00237B3B" w:rsidRPr="0014321B">
        <w:rPr>
          <w:rFonts w:cstheme="minorHAnsi"/>
          <w:b/>
          <w:bCs/>
        </w:rPr>
        <w:t xml:space="preserve"> </w:t>
      </w:r>
      <w:r w:rsidRPr="0014321B">
        <w:rPr>
          <w:rFonts w:cstheme="minorHAnsi"/>
          <w:b/>
          <w:bCs/>
        </w:rPr>
        <w:t>course</w:t>
      </w:r>
      <w:r w:rsidR="002E5A3C">
        <w:rPr>
          <w:rFonts w:cstheme="minorHAnsi"/>
          <w:b/>
          <w:bCs/>
        </w:rPr>
        <w:t xml:space="preserve"> per </w:t>
      </w:r>
      <w:proofErr w:type="gramStart"/>
      <w:r w:rsidR="002E5A3C">
        <w:rPr>
          <w:rFonts w:cstheme="minorHAnsi"/>
          <w:b/>
          <w:bCs/>
        </w:rPr>
        <w:t>week</w:t>
      </w:r>
      <w:proofErr w:type="gramEnd"/>
    </w:p>
    <w:p w14:paraId="0CDDB373" w14:textId="77777777" w:rsidR="006B2372" w:rsidRPr="0014321B" w:rsidRDefault="006B2372" w:rsidP="00434156">
      <w:pPr>
        <w:spacing w:after="0"/>
        <w:jc w:val="center"/>
        <w:rPr>
          <w:rStyle w:val="text111"/>
          <w:rFonts w:asciiTheme="minorHAnsi" w:hAnsiTheme="minorHAnsi" w:cstheme="minorHAnsi"/>
          <w:sz w:val="16"/>
          <w:szCs w:val="16"/>
        </w:rPr>
      </w:pP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995"/>
        <w:gridCol w:w="1812"/>
        <w:gridCol w:w="1812"/>
        <w:gridCol w:w="1814"/>
        <w:gridCol w:w="1813"/>
        <w:gridCol w:w="1813"/>
        <w:gridCol w:w="1813"/>
        <w:gridCol w:w="1814"/>
      </w:tblGrid>
      <w:tr w:rsidR="00237B3B" w:rsidRPr="0014321B" w14:paraId="76041B47" w14:textId="77777777" w:rsidTr="00FC7A5E">
        <w:tc>
          <w:tcPr>
            <w:tcW w:w="995" w:type="dxa"/>
          </w:tcPr>
          <w:p w14:paraId="303A0BC2" w14:textId="77777777" w:rsidR="00237B3B" w:rsidRPr="0014321B" w:rsidRDefault="00434156" w:rsidP="00A93129">
            <w:pPr>
              <w:jc w:val="center"/>
              <w:rPr>
                <w:rFonts w:cstheme="minorHAnsi"/>
              </w:rPr>
            </w:pPr>
            <w:r w:rsidRPr="0014321B">
              <w:rPr>
                <w:rFonts w:cstheme="minorHAnsi"/>
              </w:rPr>
              <w:t>Times:</w:t>
            </w:r>
          </w:p>
        </w:tc>
        <w:tc>
          <w:tcPr>
            <w:tcW w:w="1812" w:type="dxa"/>
          </w:tcPr>
          <w:p w14:paraId="3DE1E82B" w14:textId="77777777" w:rsidR="00237B3B" w:rsidRPr="0014321B" w:rsidRDefault="00237B3B" w:rsidP="00434156">
            <w:pPr>
              <w:jc w:val="center"/>
              <w:rPr>
                <w:rFonts w:cstheme="minorHAnsi"/>
              </w:rPr>
            </w:pPr>
            <w:r w:rsidRPr="0014321B">
              <w:rPr>
                <w:rFonts w:cstheme="minorHAnsi"/>
              </w:rPr>
              <w:t>Monday</w:t>
            </w:r>
          </w:p>
        </w:tc>
        <w:tc>
          <w:tcPr>
            <w:tcW w:w="1812" w:type="dxa"/>
          </w:tcPr>
          <w:p w14:paraId="1E949988" w14:textId="77777777" w:rsidR="00237B3B" w:rsidRPr="0014321B" w:rsidRDefault="00434156" w:rsidP="00434156">
            <w:pPr>
              <w:jc w:val="center"/>
              <w:rPr>
                <w:rFonts w:cstheme="minorHAnsi"/>
              </w:rPr>
            </w:pPr>
            <w:r w:rsidRPr="0014321B">
              <w:rPr>
                <w:rFonts w:cstheme="minorHAnsi"/>
              </w:rPr>
              <w:t>Tuesday</w:t>
            </w:r>
          </w:p>
        </w:tc>
        <w:tc>
          <w:tcPr>
            <w:tcW w:w="1814" w:type="dxa"/>
          </w:tcPr>
          <w:p w14:paraId="45D2BD10" w14:textId="77777777" w:rsidR="00237B3B" w:rsidRPr="0014321B" w:rsidRDefault="00434156" w:rsidP="00434156">
            <w:pPr>
              <w:jc w:val="center"/>
              <w:rPr>
                <w:rFonts w:cstheme="minorHAnsi"/>
              </w:rPr>
            </w:pPr>
            <w:r w:rsidRPr="0014321B">
              <w:rPr>
                <w:rFonts w:cstheme="minorHAnsi"/>
              </w:rPr>
              <w:t>Wednesday</w:t>
            </w:r>
          </w:p>
        </w:tc>
        <w:tc>
          <w:tcPr>
            <w:tcW w:w="1813" w:type="dxa"/>
          </w:tcPr>
          <w:p w14:paraId="40ABF3AB" w14:textId="77777777" w:rsidR="00237B3B" w:rsidRPr="0014321B" w:rsidRDefault="00434156" w:rsidP="00434156">
            <w:pPr>
              <w:jc w:val="center"/>
              <w:rPr>
                <w:rFonts w:cstheme="minorHAnsi"/>
              </w:rPr>
            </w:pPr>
            <w:r w:rsidRPr="0014321B">
              <w:rPr>
                <w:rFonts w:cstheme="minorHAnsi"/>
              </w:rPr>
              <w:t>Thursday</w:t>
            </w:r>
          </w:p>
        </w:tc>
        <w:tc>
          <w:tcPr>
            <w:tcW w:w="1813" w:type="dxa"/>
          </w:tcPr>
          <w:p w14:paraId="1FAFAD55" w14:textId="77777777" w:rsidR="00237B3B" w:rsidRPr="0014321B" w:rsidRDefault="00434156" w:rsidP="00434156">
            <w:pPr>
              <w:jc w:val="center"/>
              <w:rPr>
                <w:rFonts w:cstheme="minorHAnsi"/>
              </w:rPr>
            </w:pPr>
            <w:r w:rsidRPr="0014321B">
              <w:rPr>
                <w:rFonts w:cstheme="minorHAnsi"/>
              </w:rPr>
              <w:t>Friday</w:t>
            </w:r>
          </w:p>
        </w:tc>
        <w:tc>
          <w:tcPr>
            <w:tcW w:w="1813" w:type="dxa"/>
          </w:tcPr>
          <w:p w14:paraId="319950EC" w14:textId="77777777" w:rsidR="00237B3B" w:rsidRPr="0014321B" w:rsidRDefault="00434156" w:rsidP="00434156">
            <w:pPr>
              <w:jc w:val="center"/>
              <w:rPr>
                <w:rFonts w:cstheme="minorHAnsi"/>
              </w:rPr>
            </w:pPr>
            <w:r w:rsidRPr="0014321B">
              <w:rPr>
                <w:rFonts w:cstheme="minorHAnsi"/>
              </w:rPr>
              <w:t>Saturday</w:t>
            </w:r>
          </w:p>
        </w:tc>
        <w:tc>
          <w:tcPr>
            <w:tcW w:w="1814" w:type="dxa"/>
          </w:tcPr>
          <w:p w14:paraId="61C24CAB" w14:textId="77777777" w:rsidR="00237B3B" w:rsidRPr="0014321B" w:rsidRDefault="00434156" w:rsidP="00434156">
            <w:pPr>
              <w:jc w:val="center"/>
              <w:rPr>
                <w:rFonts w:cstheme="minorHAnsi"/>
              </w:rPr>
            </w:pPr>
            <w:r w:rsidRPr="0014321B">
              <w:rPr>
                <w:rFonts w:cstheme="minorHAnsi"/>
              </w:rPr>
              <w:t>Sunday</w:t>
            </w:r>
          </w:p>
        </w:tc>
      </w:tr>
      <w:tr w:rsidR="00237B3B" w:rsidRPr="0014321B" w14:paraId="48AEFBE8" w14:textId="77777777" w:rsidTr="00FC7A5E">
        <w:tc>
          <w:tcPr>
            <w:tcW w:w="995" w:type="dxa"/>
          </w:tcPr>
          <w:p w14:paraId="169766DC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2" w:type="dxa"/>
          </w:tcPr>
          <w:p w14:paraId="4951C756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  <w:p w14:paraId="6158F7AC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  <w:p w14:paraId="2D225BA0" w14:textId="77777777" w:rsidR="00237B3B" w:rsidRPr="0014321B" w:rsidRDefault="00237B3B" w:rsidP="00434156">
            <w:pPr>
              <w:rPr>
                <w:rFonts w:cstheme="minorHAnsi"/>
              </w:rPr>
            </w:pPr>
          </w:p>
        </w:tc>
        <w:tc>
          <w:tcPr>
            <w:tcW w:w="1812" w:type="dxa"/>
          </w:tcPr>
          <w:p w14:paraId="1A21D04F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4" w:type="dxa"/>
          </w:tcPr>
          <w:p w14:paraId="1E412F9B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3" w:type="dxa"/>
          </w:tcPr>
          <w:p w14:paraId="45CC1D08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3" w:type="dxa"/>
          </w:tcPr>
          <w:p w14:paraId="42829FF0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3" w:type="dxa"/>
          </w:tcPr>
          <w:p w14:paraId="283E8079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4" w:type="dxa"/>
          </w:tcPr>
          <w:p w14:paraId="00D363F9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</w:tc>
      </w:tr>
      <w:tr w:rsidR="00237B3B" w:rsidRPr="0014321B" w14:paraId="032AB0D6" w14:textId="77777777" w:rsidTr="00FC7A5E">
        <w:tc>
          <w:tcPr>
            <w:tcW w:w="995" w:type="dxa"/>
          </w:tcPr>
          <w:p w14:paraId="7C02D2D0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2" w:type="dxa"/>
          </w:tcPr>
          <w:p w14:paraId="135E7192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  <w:p w14:paraId="2937B932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  <w:p w14:paraId="59C86DC2" w14:textId="77777777" w:rsidR="00434156" w:rsidRPr="0014321B" w:rsidRDefault="00434156" w:rsidP="00434156">
            <w:pPr>
              <w:rPr>
                <w:rFonts w:cstheme="minorHAnsi"/>
              </w:rPr>
            </w:pPr>
          </w:p>
        </w:tc>
        <w:tc>
          <w:tcPr>
            <w:tcW w:w="1812" w:type="dxa"/>
          </w:tcPr>
          <w:p w14:paraId="792786F6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4" w:type="dxa"/>
          </w:tcPr>
          <w:p w14:paraId="7C718340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3" w:type="dxa"/>
          </w:tcPr>
          <w:p w14:paraId="29C52011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3" w:type="dxa"/>
          </w:tcPr>
          <w:p w14:paraId="0A6C02B9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3" w:type="dxa"/>
          </w:tcPr>
          <w:p w14:paraId="6CB11ED0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4" w:type="dxa"/>
          </w:tcPr>
          <w:p w14:paraId="61F806D3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</w:tc>
      </w:tr>
      <w:tr w:rsidR="00237B3B" w:rsidRPr="0014321B" w14:paraId="7E1BF433" w14:textId="77777777" w:rsidTr="00FC7A5E">
        <w:tc>
          <w:tcPr>
            <w:tcW w:w="995" w:type="dxa"/>
          </w:tcPr>
          <w:p w14:paraId="17CEAF9A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2" w:type="dxa"/>
          </w:tcPr>
          <w:p w14:paraId="6F3360B7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  <w:p w14:paraId="21123F0C" w14:textId="77777777" w:rsidR="00237B3B" w:rsidRPr="0014321B" w:rsidRDefault="00237B3B" w:rsidP="00434156">
            <w:pPr>
              <w:rPr>
                <w:rFonts w:cstheme="minorHAnsi"/>
              </w:rPr>
            </w:pPr>
          </w:p>
          <w:p w14:paraId="54097EDB" w14:textId="77777777" w:rsidR="00434156" w:rsidRPr="0014321B" w:rsidRDefault="00434156" w:rsidP="00434156">
            <w:pPr>
              <w:rPr>
                <w:rFonts w:cstheme="minorHAnsi"/>
              </w:rPr>
            </w:pPr>
          </w:p>
        </w:tc>
        <w:tc>
          <w:tcPr>
            <w:tcW w:w="1812" w:type="dxa"/>
          </w:tcPr>
          <w:p w14:paraId="0B548D0D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4" w:type="dxa"/>
          </w:tcPr>
          <w:p w14:paraId="45B3D801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3" w:type="dxa"/>
          </w:tcPr>
          <w:p w14:paraId="1F72859E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3" w:type="dxa"/>
          </w:tcPr>
          <w:p w14:paraId="077CBD6B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3" w:type="dxa"/>
          </w:tcPr>
          <w:p w14:paraId="577B5C21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4" w:type="dxa"/>
          </w:tcPr>
          <w:p w14:paraId="328A48E9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</w:tc>
      </w:tr>
      <w:tr w:rsidR="00237B3B" w:rsidRPr="0014321B" w14:paraId="6B2390CB" w14:textId="77777777" w:rsidTr="00FC7A5E">
        <w:tc>
          <w:tcPr>
            <w:tcW w:w="995" w:type="dxa"/>
          </w:tcPr>
          <w:p w14:paraId="11743567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2" w:type="dxa"/>
          </w:tcPr>
          <w:p w14:paraId="3231610C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  <w:p w14:paraId="2B64DEC7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  <w:p w14:paraId="57C354D4" w14:textId="77777777" w:rsidR="00237B3B" w:rsidRPr="0014321B" w:rsidRDefault="00237B3B" w:rsidP="00434156">
            <w:pPr>
              <w:rPr>
                <w:rFonts w:cstheme="minorHAnsi"/>
              </w:rPr>
            </w:pPr>
          </w:p>
        </w:tc>
        <w:tc>
          <w:tcPr>
            <w:tcW w:w="1812" w:type="dxa"/>
          </w:tcPr>
          <w:p w14:paraId="7B9A2F5D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4" w:type="dxa"/>
          </w:tcPr>
          <w:p w14:paraId="651807A2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3" w:type="dxa"/>
          </w:tcPr>
          <w:p w14:paraId="65E9ADA3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3" w:type="dxa"/>
          </w:tcPr>
          <w:p w14:paraId="50B7339C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3" w:type="dxa"/>
          </w:tcPr>
          <w:p w14:paraId="1F43C902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4" w:type="dxa"/>
          </w:tcPr>
          <w:p w14:paraId="06830355" w14:textId="77777777" w:rsidR="00237B3B" w:rsidRPr="0014321B" w:rsidRDefault="00237B3B" w:rsidP="00A93129">
            <w:pPr>
              <w:jc w:val="center"/>
              <w:rPr>
                <w:rFonts w:cstheme="minorHAnsi"/>
              </w:rPr>
            </w:pPr>
          </w:p>
        </w:tc>
      </w:tr>
      <w:tr w:rsidR="00434156" w:rsidRPr="0014321B" w14:paraId="7A86FA7A" w14:textId="77777777" w:rsidTr="00FC7A5E">
        <w:tc>
          <w:tcPr>
            <w:tcW w:w="995" w:type="dxa"/>
          </w:tcPr>
          <w:p w14:paraId="4E76AF6F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  <w:p w14:paraId="3A35208C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  <w:p w14:paraId="232E71EE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2" w:type="dxa"/>
          </w:tcPr>
          <w:p w14:paraId="47D56D7C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2" w:type="dxa"/>
          </w:tcPr>
          <w:p w14:paraId="61D60676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4" w:type="dxa"/>
          </w:tcPr>
          <w:p w14:paraId="6AC2C397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3" w:type="dxa"/>
          </w:tcPr>
          <w:p w14:paraId="4CD6792E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3" w:type="dxa"/>
          </w:tcPr>
          <w:p w14:paraId="5AF3C72E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3" w:type="dxa"/>
          </w:tcPr>
          <w:p w14:paraId="552D1803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4" w:type="dxa"/>
          </w:tcPr>
          <w:p w14:paraId="3DFEFEEF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</w:tc>
      </w:tr>
      <w:tr w:rsidR="00434156" w:rsidRPr="0014321B" w14:paraId="053EC30A" w14:textId="77777777" w:rsidTr="00FC7A5E">
        <w:tc>
          <w:tcPr>
            <w:tcW w:w="995" w:type="dxa"/>
          </w:tcPr>
          <w:p w14:paraId="27440A7D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  <w:p w14:paraId="78533419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  <w:p w14:paraId="2B02A95B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2" w:type="dxa"/>
          </w:tcPr>
          <w:p w14:paraId="2027CEB8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2" w:type="dxa"/>
          </w:tcPr>
          <w:p w14:paraId="32322756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4" w:type="dxa"/>
          </w:tcPr>
          <w:p w14:paraId="491BD473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3" w:type="dxa"/>
          </w:tcPr>
          <w:p w14:paraId="4BB2212F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3" w:type="dxa"/>
          </w:tcPr>
          <w:p w14:paraId="0BAFE703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3" w:type="dxa"/>
          </w:tcPr>
          <w:p w14:paraId="763E16E2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4" w:type="dxa"/>
          </w:tcPr>
          <w:p w14:paraId="4700D02A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</w:tc>
      </w:tr>
      <w:tr w:rsidR="00434156" w:rsidRPr="0014321B" w14:paraId="058C600B" w14:textId="77777777" w:rsidTr="00FC7A5E">
        <w:tc>
          <w:tcPr>
            <w:tcW w:w="995" w:type="dxa"/>
          </w:tcPr>
          <w:p w14:paraId="53CCF9B3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  <w:p w14:paraId="7994222A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  <w:p w14:paraId="42EF92CE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2" w:type="dxa"/>
          </w:tcPr>
          <w:p w14:paraId="7BDFB1E3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2" w:type="dxa"/>
          </w:tcPr>
          <w:p w14:paraId="4FB8557D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4" w:type="dxa"/>
          </w:tcPr>
          <w:p w14:paraId="6DB47858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3" w:type="dxa"/>
          </w:tcPr>
          <w:p w14:paraId="3F79C34D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3" w:type="dxa"/>
          </w:tcPr>
          <w:p w14:paraId="3D463A36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3" w:type="dxa"/>
          </w:tcPr>
          <w:p w14:paraId="4A341045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4" w:type="dxa"/>
          </w:tcPr>
          <w:p w14:paraId="4A60FB10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</w:tc>
      </w:tr>
      <w:tr w:rsidR="00434156" w:rsidRPr="0014321B" w14:paraId="2F2BFB7E" w14:textId="77777777" w:rsidTr="00FC7A5E">
        <w:tc>
          <w:tcPr>
            <w:tcW w:w="995" w:type="dxa"/>
          </w:tcPr>
          <w:p w14:paraId="754D478E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  <w:p w14:paraId="30BF1051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  <w:p w14:paraId="2CE1C579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2" w:type="dxa"/>
          </w:tcPr>
          <w:p w14:paraId="6C6188D3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2" w:type="dxa"/>
          </w:tcPr>
          <w:p w14:paraId="74CAE6A2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4" w:type="dxa"/>
          </w:tcPr>
          <w:p w14:paraId="26FEC8EB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3" w:type="dxa"/>
          </w:tcPr>
          <w:p w14:paraId="176EA0C9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3" w:type="dxa"/>
          </w:tcPr>
          <w:p w14:paraId="0A1B0874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3" w:type="dxa"/>
          </w:tcPr>
          <w:p w14:paraId="4A1FFDEA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4" w:type="dxa"/>
          </w:tcPr>
          <w:p w14:paraId="485CE78E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</w:tc>
      </w:tr>
      <w:tr w:rsidR="00434156" w:rsidRPr="0014321B" w14:paraId="12197C24" w14:textId="77777777" w:rsidTr="00FC7A5E">
        <w:tc>
          <w:tcPr>
            <w:tcW w:w="995" w:type="dxa"/>
          </w:tcPr>
          <w:p w14:paraId="455BE07F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  <w:p w14:paraId="70C04C2A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  <w:p w14:paraId="1C36D3E8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2" w:type="dxa"/>
          </w:tcPr>
          <w:p w14:paraId="7E6C2D70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2" w:type="dxa"/>
          </w:tcPr>
          <w:p w14:paraId="171830CE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4" w:type="dxa"/>
          </w:tcPr>
          <w:p w14:paraId="1614FFEB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3" w:type="dxa"/>
          </w:tcPr>
          <w:p w14:paraId="3EAA8CE0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3" w:type="dxa"/>
          </w:tcPr>
          <w:p w14:paraId="2FEB3130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3" w:type="dxa"/>
          </w:tcPr>
          <w:p w14:paraId="6CCAC0AC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</w:tc>
        <w:tc>
          <w:tcPr>
            <w:tcW w:w="1814" w:type="dxa"/>
          </w:tcPr>
          <w:p w14:paraId="394E7634" w14:textId="77777777" w:rsidR="00434156" w:rsidRPr="0014321B" w:rsidRDefault="00434156" w:rsidP="00A93129">
            <w:pPr>
              <w:jc w:val="center"/>
              <w:rPr>
                <w:rFonts w:cstheme="minorHAnsi"/>
              </w:rPr>
            </w:pPr>
          </w:p>
        </w:tc>
      </w:tr>
    </w:tbl>
    <w:p w14:paraId="76BC1CFC" w14:textId="77777777" w:rsidR="00CC7922" w:rsidRPr="0014321B" w:rsidRDefault="00CC7922" w:rsidP="00CC7922">
      <w:pPr>
        <w:spacing w:after="0" w:line="240" w:lineRule="auto"/>
        <w:rPr>
          <w:rFonts w:cstheme="minorHAnsi"/>
        </w:rPr>
      </w:pPr>
    </w:p>
    <w:p w14:paraId="29B0DA52" w14:textId="77777777" w:rsidR="004F1DB8" w:rsidRPr="0014321B" w:rsidRDefault="004F1DB8" w:rsidP="00CC7922">
      <w:pPr>
        <w:spacing w:after="0" w:line="240" w:lineRule="auto"/>
        <w:rPr>
          <w:rFonts w:cstheme="minorHAnsi"/>
        </w:rPr>
      </w:pPr>
      <w:r w:rsidRPr="0014321B">
        <w:rPr>
          <w:rFonts w:cstheme="minorHAnsi"/>
        </w:rPr>
        <w:t>KEY:</w:t>
      </w:r>
    </w:p>
    <w:p w14:paraId="00B44F7D" w14:textId="77777777" w:rsidR="00CC7922" w:rsidRPr="0014321B" w:rsidRDefault="00CC7922" w:rsidP="00CC7922">
      <w:pPr>
        <w:spacing w:after="0" w:line="240" w:lineRule="auto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8"/>
        <w:gridCol w:w="1798"/>
        <w:gridCol w:w="1799"/>
        <w:gridCol w:w="1799"/>
        <w:gridCol w:w="1799"/>
        <w:gridCol w:w="1799"/>
        <w:gridCol w:w="1799"/>
        <w:gridCol w:w="1799"/>
      </w:tblGrid>
      <w:tr w:rsidR="004F1DB8" w:rsidRPr="0014321B" w14:paraId="3EFC2A65" w14:textId="77777777" w:rsidTr="004F1DB8">
        <w:tc>
          <w:tcPr>
            <w:tcW w:w="1798" w:type="dxa"/>
          </w:tcPr>
          <w:p w14:paraId="205A1DC4" w14:textId="77777777" w:rsidR="004F1DB8" w:rsidRPr="0014321B" w:rsidRDefault="004F1DB8" w:rsidP="004F1DB8">
            <w:pPr>
              <w:rPr>
                <w:rFonts w:cstheme="minorHAnsi"/>
              </w:rPr>
            </w:pPr>
          </w:p>
          <w:p w14:paraId="3C34BA40" w14:textId="77777777" w:rsidR="00CC7922" w:rsidRPr="0014321B" w:rsidRDefault="00CC7922" w:rsidP="004F1DB8">
            <w:pPr>
              <w:rPr>
                <w:rFonts w:cstheme="minorHAnsi"/>
              </w:rPr>
            </w:pPr>
          </w:p>
        </w:tc>
        <w:tc>
          <w:tcPr>
            <w:tcW w:w="1798" w:type="dxa"/>
          </w:tcPr>
          <w:p w14:paraId="4DDA0A9E" w14:textId="77777777" w:rsidR="004F1DB8" w:rsidRPr="0014321B" w:rsidRDefault="004F1DB8" w:rsidP="004F1DB8">
            <w:pPr>
              <w:rPr>
                <w:rFonts w:cstheme="minorHAnsi"/>
              </w:rPr>
            </w:pPr>
          </w:p>
        </w:tc>
        <w:tc>
          <w:tcPr>
            <w:tcW w:w="1799" w:type="dxa"/>
          </w:tcPr>
          <w:p w14:paraId="40D63DFE" w14:textId="77777777" w:rsidR="004F1DB8" w:rsidRPr="0014321B" w:rsidRDefault="004F1DB8" w:rsidP="004F1DB8">
            <w:pPr>
              <w:rPr>
                <w:rFonts w:cstheme="minorHAnsi"/>
              </w:rPr>
            </w:pPr>
          </w:p>
        </w:tc>
        <w:tc>
          <w:tcPr>
            <w:tcW w:w="1799" w:type="dxa"/>
          </w:tcPr>
          <w:p w14:paraId="76151701" w14:textId="77777777" w:rsidR="004F1DB8" w:rsidRPr="0014321B" w:rsidRDefault="004F1DB8" w:rsidP="004F1DB8">
            <w:pPr>
              <w:rPr>
                <w:rFonts w:cstheme="minorHAnsi"/>
              </w:rPr>
            </w:pPr>
          </w:p>
        </w:tc>
        <w:tc>
          <w:tcPr>
            <w:tcW w:w="1799" w:type="dxa"/>
          </w:tcPr>
          <w:p w14:paraId="22208A7C" w14:textId="77777777" w:rsidR="004F1DB8" w:rsidRPr="0014321B" w:rsidRDefault="004F1DB8" w:rsidP="004F1DB8">
            <w:pPr>
              <w:rPr>
                <w:rFonts w:cstheme="minorHAnsi"/>
              </w:rPr>
            </w:pPr>
          </w:p>
        </w:tc>
        <w:tc>
          <w:tcPr>
            <w:tcW w:w="1799" w:type="dxa"/>
          </w:tcPr>
          <w:p w14:paraId="556D7A1B" w14:textId="77777777" w:rsidR="004F1DB8" w:rsidRPr="0014321B" w:rsidRDefault="004F1DB8" w:rsidP="004F1DB8">
            <w:pPr>
              <w:rPr>
                <w:rFonts w:cstheme="minorHAnsi"/>
              </w:rPr>
            </w:pPr>
          </w:p>
        </w:tc>
        <w:tc>
          <w:tcPr>
            <w:tcW w:w="1799" w:type="dxa"/>
          </w:tcPr>
          <w:p w14:paraId="63F24D73" w14:textId="77777777" w:rsidR="004F1DB8" w:rsidRPr="0014321B" w:rsidRDefault="004F1DB8" w:rsidP="004F1DB8">
            <w:pPr>
              <w:rPr>
                <w:rFonts w:cstheme="minorHAnsi"/>
              </w:rPr>
            </w:pPr>
          </w:p>
        </w:tc>
        <w:tc>
          <w:tcPr>
            <w:tcW w:w="1799" w:type="dxa"/>
          </w:tcPr>
          <w:p w14:paraId="61922757" w14:textId="77777777" w:rsidR="004F1DB8" w:rsidRPr="0014321B" w:rsidRDefault="004F1DB8" w:rsidP="004F1DB8">
            <w:pPr>
              <w:rPr>
                <w:rFonts w:cstheme="minorHAnsi"/>
              </w:rPr>
            </w:pPr>
          </w:p>
        </w:tc>
      </w:tr>
    </w:tbl>
    <w:p w14:paraId="6AF32CD8" w14:textId="77777777" w:rsidR="00D64118" w:rsidRPr="0014321B" w:rsidRDefault="00D64118">
      <w:pPr>
        <w:rPr>
          <w:rFonts w:cstheme="minorHAnsi"/>
        </w:rPr>
      </w:pPr>
    </w:p>
    <w:sectPr w:rsidR="00D64118" w:rsidRPr="0014321B" w:rsidSect="00A93129">
      <w:pgSz w:w="15840" w:h="12240" w:orient="landscape"/>
      <w:pgMar w:top="720" w:right="720" w:bottom="720" w:left="720" w:header="142" w:footer="14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896286" w14:textId="77777777" w:rsidR="00957F50" w:rsidRDefault="00957F50" w:rsidP="006109E2">
      <w:pPr>
        <w:spacing w:after="0" w:line="240" w:lineRule="auto"/>
      </w:pPr>
      <w:r>
        <w:separator/>
      </w:r>
    </w:p>
  </w:endnote>
  <w:endnote w:type="continuationSeparator" w:id="0">
    <w:p w14:paraId="395B76BB" w14:textId="77777777" w:rsidR="00957F50" w:rsidRDefault="00957F50" w:rsidP="006109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641716" w14:textId="77777777" w:rsidR="00E334C2" w:rsidRPr="0028027D" w:rsidRDefault="00E334C2" w:rsidP="00D4771C">
    <w:pPr>
      <w:pBdr>
        <w:top w:val="single" w:sz="4" w:space="1" w:color="auto"/>
      </w:pBdr>
      <w:tabs>
        <w:tab w:val="center" w:pos="4513"/>
        <w:tab w:val="right" w:pos="9026"/>
      </w:tabs>
      <w:rPr>
        <w:rFonts w:ascii="Calibri" w:eastAsia="Calibri" w:hAnsi="Calibri"/>
        <w:b/>
        <w:sz w:val="20"/>
        <w:szCs w:val="20"/>
      </w:rPr>
    </w:pPr>
    <w:r w:rsidRPr="0028027D">
      <w:rPr>
        <w:b/>
        <w:sz w:val="18"/>
        <w:szCs w:val="20"/>
        <w14:textOutline w14:w="0" w14:cap="flat" w14:cmpd="sng" w14:algn="ctr">
          <w14:noFill/>
          <w14:prstDash w14:val="solid"/>
          <w14:round/>
        </w14:textOutline>
      </w:rPr>
      <w:ptab w:relativeTo="margin" w:alignment="center" w:leader="none"/>
    </w:r>
    <w:bookmarkStart w:id="1" w:name="_Hlk9426467"/>
    <w:r w:rsidRPr="0028027D">
      <w:rPr>
        <w:rFonts w:ascii="Calibri" w:eastAsia="Calibri" w:hAnsi="Calibri"/>
        <w:b/>
        <w:sz w:val="20"/>
        <w:szCs w:val="20"/>
      </w:rPr>
      <w:t xml:space="preserve"> South Pacific College of Natural Medicine </w:t>
    </w:r>
    <w:r w:rsidRPr="0028027D">
      <w:rPr>
        <w:rFonts w:ascii="Calibri" w:eastAsia="Calibri" w:hAnsi="Calibri"/>
        <w:b/>
        <w:sz w:val="20"/>
        <w:szCs w:val="20"/>
      </w:rPr>
      <w:sym w:font="Wingdings" w:char="F076"/>
    </w:r>
    <w:r w:rsidRPr="0028027D">
      <w:rPr>
        <w:rFonts w:ascii="Calibri" w:eastAsia="Calibri" w:hAnsi="Calibri"/>
        <w:b/>
        <w:sz w:val="20"/>
        <w:szCs w:val="20"/>
      </w:rPr>
      <w:t xml:space="preserve">  8-12 Arthur St, Ellerslie, Auckland 1051  </w:t>
    </w:r>
    <w:r w:rsidRPr="0028027D">
      <w:rPr>
        <w:rFonts w:ascii="Calibri" w:eastAsia="Calibri" w:hAnsi="Calibri"/>
        <w:b/>
        <w:sz w:val="20"/>
        <w:szCs w:val="20"/>
      </w:rPr>
      <w:sym w:font="Wingdings" w:char="F076"/>
    </w:r>
    <w:r w:rsidRPr="0028027D">
      <w:rPr>
        <w:rFonts w:ascii="Calibri" w:eastAsia="Calibri" w:hAnsi="Calibri"/>
        <w:b/>
        <w:sz w:val="20"/>
        <w:szCs w:val="20"/>
      </w:rPr>
      <w:t xml:space="preserve">   Phone 09 579 4997</w:t>
    </w:r>
  </w:p>
  <w:bookmarkEnd w:id="1"/>
  <w:p w14:paraId="2ED65E37" w14:textId="77777777" w:rsidR="00E334C2" w:rsidRPr="006109E2" w:rsidRDefault="00E334C2" w:rsidP="0040578C">
    <w:pPr>
      <w:pStyle w:val="Footer"/>
      <w:rPr>
        <w:rFonts w:ascii="Arial" w:hAnsi="Arial"/>
        <w:color w:val="009999"/>
        <w:sz w:val="20"/>
        <w:szCs w:val="20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</w:pPr>
    <w:r w:rsidRPr="006109E2">
      <w:rPr>
        <w:rFonts w:ascii="Arial" w:hAnsi="Arial"/>
        <w:color w:val="009999"/>
        <w:sz w:val="20"/>
        <w:szCs w:val="20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8B8425" w14:textId="77777777" w:rsidR="00957F50" w:rsidRDefault="00957F50" w:rsidP="006109E2">
      <w:pPr>
        <w:spacing w:after="0" w:line="240" w:lineRule="auto"/>
      </w:pPr>
      <w:r>
        <w:separator/>
      </w:r>
    </w:p>
  </w:footnote>
  <w:footnote w:type="continuationSeparator" w:id="0">
    <w:p w14:paraId="533BAB65" w14:textId="77777777" w:rsidR="00957F50" w:rsidRDefault="00957F50" w:rsidP="006109E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426E6"/>
    <w:multiLevelType w:val="hybridMultilevel"/>
    <w:tmpl w:val="DA28B7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F47AAE"/>
    <w:multiLevelType w:val="hybridMultilevel"/>
    <w:tmpl w:val="EC18D8E6"/>
    <w:lvl w:ilvl="0" w:tplc="1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9507FB1"/>
    <w:multiLevelType w:val="hybridMultilevel"/>
    <w:tmpl w:val="E3783396"/>
    <w:lvl w:ilvl="0" w:tplc="017A1B2E">
      <w:numFmt w:val="bullet"/>
      <w:lvlText w:val="•"/>
      <w:lvlJc w:val="left"/>
      <w:pPr>
        <w:ind w:left="1080" w:hanging="360"/>
      </w:pPr>
      <w:rPr>
        <w:rFonts w:ascii="Arial" w:eastAsia="Times New Roman" w:hAnsi="Arial" w:cs="Arial" w:hint="default"/>
        <w:color w:val="BE7165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A115196"/>
    <w:multiLevelType w:val="hybridMultilevel"/>
    <w:tmpl w:val="7CC62AAA"/>
    <w:lvl w:ilvl="0" w:tplc="24BE14D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453204"/>
    <w:multiLevelType w:val="hybridMultilevel"/>
    <w:tmpl w:val="16F4F348"/>
    <w:lvl w:ilvl="0" w:tplc="017A1B2E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color w:val="BE71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CF551D"/>
    <w:multiLevelType w:val="hybridMultilevel"/>
    <w:tmpl w:val="F0B88D5A"/>
    <w:lvl w:ilvl="0" w:tplc="017A1B2E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color w:val="BE7165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0C7C1E"/>
    <w:multiLevelType w:val="hybridMultilevel"/>
    <w:tmpl w:val="C3AAEC84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A38158E"/>
    <w:multiLevelType w:val="hybridMultilevel"/>
    <w:tmpl w:val="4558B4A8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D30304"/>
    <w:multiLevelType w:val="hybridMultilevel"/>
    <w:tmpl w:val="02689456"/>
    <w:lvl w:ilvl="0" w:tplc="017A1B2E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color w:val="BE71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022D29"/>
    <w:multiLevelType w:val="hybridMultilevel"/>
    <w:tmpl w:val="4A1CA706"/>
    <w:lvl w:ilvl="0" w:tplc="017A1B2E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color w:val="BE71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B25B8B"/>
    <w:multiLevelType w:val="hybridMultilevel"/>
    <w:tmpl w:val="32541410"/>
    <w:lvl w:ilvl="0" w:tplc="017A1B2E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color w:val="BE71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8567CC"/>
    <w:multiLevelType w:val="hybridMultilevel"/>
    <w:tmpl w:val="864A373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463FDD"/>
    <w:multiLevelType w:val="hybridMultilevel"/>
    <w:tmpl w:val="76F88AF4"/>
    <w:lvl w:ilvl="0" w:tplc="017A1B2E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color w:val="BE71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E44637"/>
    <w:multiLevelType w:val="hybridMultilevel"/>
    <w:tmpl w:val="ABCE75DE"/>
    <w:lvl w:ilvl="0" w:tplc="1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69B378F"/>
    <w:multiLevelType w:val="hybridMultilevel"/>
    <w:tmpl w:val="8FBC808E"/>
    <w:lvl w:ilvl="0" w:tplc="40E8538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B7690B"/>
    <w:multiLevelType w:val="hybridMultilevel"/>
    <w:tmpl w:val="0B643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811660"/>
    <w:multiLevelType w:val="hybridMultilevel"/>
    <w:tmpl w:val="08420E82"/>
    <w:lvl w:ilvl="0" w:tplc="1409000F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57F6215"/>
    <w:multiLevelType w:val="hybridMultilevel"/>
    <w:tmpl w:val="DA08F964"/>
    <w:lvl w:ilvl="0" w:tplc="14090017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6EE56BA"/>
    <w:multiLevelType w:val="hybridMultilevel"/>
    <w:tmpl w:val="C532CC7A"/>
    <w:lvl w:ilvl="0" w:tplc="017A1B2E">
      <w:numFmt w:val="bullet"/>
      <w:lvlText w:val="•"/>
      <w:lvlJc w:val="left"/>
      <w:pPr>
        <w:ind w:left="1080" w:hanging="360"/>
      </w:pPr>
      <w:rPr>
        <w:rFonts w:ascii="Arial" w:eastAsia="Times New Roman" w:hAnsi="Arial" w:cs="Arial" w:hint="default"/>
        <w:color w:val="BE7165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867792982">
    <w:abstractNumId w:val="15"/>
  </w:num>
  <w:num w:numId="2" w16cid:durableId="1514297332">
    <w:abstractNumId w:val="10"/>
  </w:num>
  <w:num w:numId="3" w16cid:durableId="951941500">
    <w:abstractNumId w:val="18"/>
  </w:num>
  <w:num w:numId="4" w16cid:durableId="1297106291">
    <w:abstractNumId w:val="0"/>
  </w:num>
  <w:num w:numId="5" w16cid:durableId="1906185771">
    <w:abstractNumId w:val="8"/>
  </w:num>
  <w:num w:numId="6" w16cid:durableId="1434472750">
    <w:abstractNumId w:val="5"/>
  </w:num>
  <w:num w:numId="7" w16cid:durableId="1701710154">
    <w:abstractNumId w:val="4"/>
  </w:num>
  <w:num w:numId="8" w16cid:durableId="859858162">
    <w:abstractNumId w:val="12"/>
  </w:num>
  <w:num w:numId="9" w16cid:durableId="478959266">
    <w:abstractNumId w:val="9"/>
  </w:num>
  <w:num w:numId="10" w16cid:durableId="712771800">
    <w:abstractNumId w:val="2"/>
  </w:num>
  <w:num w:numId="11" w16cid:durableId="795294960">
    <w:abstractNumId w:val="3"/>
  </w:num>
  <w:num w:numId="12" w16cid:durableId="1737824791">
    <w:abstractNumId w:val="11"/>
  </w:num>
  <w:num w:numId="13" w16cid:durableId="370956428">
    <w:abstractNumId w:val="16"/>
  </w:num>
  <w:num w:numId="14" w16cid:durableId="1989817383">
    <w:abstractNumId w:val="14"/>
  </w:num>
  <w:num w:numId="15" w16cid:durableId="246111216">
    <w:abstractNumId w:val="13"/>
  </w:num>
  <w:num w:numId="16" w16cid:durableId="2024545764">
    <w:abstractNumId w:val="17"/>
  </w:num>
  <w:num w:numId="17" w16cid:durableId="875192194">
    <w:abstractNumId w:val="1"/>
  </w:num>
  <w:num w:numId="18" w16cid:durableId="1758015805">
    <w:abstractNumId w:val="7"/>
  </w:num>
  <w:num w:numId="19" w16cid:durableId="10971043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mailMerge>
    <w:mainDocumentType w:val="formLetters"/>
    <w:dataType w:val="textFile"/>
    <w:activeRecord w:val="-1"/>
  </w:mailMerge>
  <w:defaultTabStop w:val="720"/>
  <w:drawingGridHorizontalSpacing w:val="110"/>
  <w:displayHorizontalDrawingGridEvery w:val="2"/>
  <w:characterSpacingControl w:val="doNotCompress"/>
  <w:hdrShapeDefaults>
    <o:shapedefaults v:ext="edit" spidmax="532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SxtDAztjAwNjQ2N7ZU0lEKTi0uzszPAykwqwUAcuNIPywAAAA="/>
  </w:docVars>
  <w:rsids>
    <w:rsidRoot w:val="0022172E"/>
    <w:rsid w:val="00000F2F"/>
    <w:rsid w:val="00001D84"/>
    <w:rsid w:val="00002F7D"/>
    <w:rsid w:val="000107E5"/>
    <w:rsid w:val="000166C6"/>
    <w:rsid w:val="00021572"/>
    <w:rsid w:val="000233F1"/>
    <w:rsid w:val="00050067"/>
    <w:rsid w:val="000535AA"/>
    <w:rsid w:val="00053AB0"/>
    <w:rsid w:val="00071693"/>
    <w:rsid w:val="00083867"/>
    <w:rsid w:val="000A2699"/>
    <w:rsid w:val="000B06B9"/>
    <w:rsid w:val="000B197F"/>
    <w:rsid w:val="000B666B"/>
    <w:rsid w:val="000B74EF"/>
    <w:rsid w:val="000D09BB"/>
    <w:rsid w:val="000D53F7"/>
    <w:rsid w:val="000E2429"/>
    <w:rsid w:val="000E6BED"/>
    <w:rsid w:val="00112DC9"/>
    <w:rsid w:val="00122DA7"/>
    <w:rsid w:val="001344DB"/>
    <w:rsid w:val="001403A5"/>
    <w:rsid w:val="00142989"/>
    <w:rsid w:val="0014321B"/>
    <w:rsid w:val="00146ADD"/>
    <w:rsid w:val="001511A2"/>
    <w:rsid w:val="0015184E"/>
    <w:rsid w:val="00156AC2"/>
    <w:rsid w:val="00157F45"/>
    <w:rsid w:val="00162EA2"/>
    <w:rsid w:val="001667CD"/>
    <w:rsid w:val="001718EB"/>
    <w:rsid w:val="001723BC"/>
    <w:rsid w:val="00172B69"/>
    <w:rsid w:val="00180F23"/>
    <w:rsid w:val="00194C84"/>
    <w:rsid w:val="00197EC5"/>
    <w:rsid w:val="001A267C"/>
    <w:rsid w:val="001D05B1"/>
    <w:rsid w:val="001D3A2B"/>
    <w:rsid w:val="001D51DA"/>
    <w:rsid w:val="001D7CC3"/>
    <w:rsid w:val="001E0433"/>
    <w:rsid w:val="001E3449"/>
    <w:rsid w:val="001E722D"/>
    <w:rsid w:val="001F0FB8"/>
    <w:rsid w:val="001F6142"/>
    <w:rsid w:val="001F7EA4"/>
    <w:rsid w:val="00202658"/>
    <w:rsid w:val="002037EA"/>
    <w:rsid w:val="0021213F"/>
    <w:rsid w:val="00216045"/>
    <w:rsid w:val="00220ECE"/>
    <w:rsid w:val="0022172E"/>
    <w:rsid w:val="00226CCA"/>
    <w:rsid w:val="00237B3B"/>
    <w:rsid w:val="002457A4"/>
    <w:rsid w:val="002503AC"/>
    <w:rsid w:val="002538C6"/>
    <w:rsid w:val="00260C6F"/>
    <w:rsid w:val="00261861"/>
    <w:rsid w:val="00262365"/>
    <w:rsid w:val="002635B6"/>
    <w:rsid w:val="002770D4"/>
    <w:rsid w:val="0028027D"/>
    <w:rsid w:val="00292D41"/>
    <w:rsid w:val="002B5BA0"/>
    <w:rsid w:val="002D6DFF"/>
    <w:rsid w:val="002E46E1"/>
    <w:rsid w:val="002E5A3C"/>
    <w:rsid w:val="002F3AC3"/>
    <w:rsid w:val="003176C0"/>
    <w:rsid w:val="00331A16"/>
    <w:rsid w:val="00334ADD"/>
    <w:rsid w:val="00334E41"/>
    <w:rsid w:val="00334F9C"/>
    <w:rsid w:val="00351ED1"/>
    <w:rsid w:val="003611DF"/>
    <w:rsid w:val="003635CC"/>
    <w:rsid w:val="00363BF8"/>
    <w:rsid w:val="003706F7"/>
    <w:rsid w:val="003821AF"/>
    <w:rsid w:val="003872AD"/>
    <w:rsid w:val="00394F8F"/>
    <w:rsid w:val="00397E48"/>
    <w:rsid w:val="003B1BD5"/>
    <w:rsid w:val="003C07B6"/>
    <w:rsid w:val="003E2022"/>
    <w:rsid w:val="003E7BA7"/>
    <w:rsid w:val="0040578C"/>
    <w:rsid w:val="00415428"/>
    <w:rsid w:val="00415B37"/>
    <w:rsid w:val="004163EA"/>
    <w:rsid w:val="00417F45"/>
    <w:rsid w:val="00423447"/>
    <w:rsid w:val="00430B0F"/>
    <w:rsid w:val="00434156"/>
    <w:rsid w:val="004419AC"/>
    <w:rsid w:val="0044678A"/>
    <w:rsid w:val="004515ED"/>
    <w:rsid w:val="00451C48"/>
    <w:rsid w:val="00466CA6"/>
    <w:rsid w:val="00470977"/>
    <w:rsid w:val="00480A6D"/>
    <w:rsid w:val="0049070F"/>
    <w:rsid w:val="00494E0E"/>
    <w:rsid w:val="004A6BAB"/>
    <w:rsid w:val="004B466B"/>
    <w:rsid w:val="004B68BE"/>
    <w:rsid w:val="004C003C"/>
    <w:rsid w:val="004D2922"/>
    <w:rsid w:val="004D2966"/>
    <w:rsid w:val="004D2B40"/>
    <w:rsid w:val="004D7F6E"/>
    <w:rsid w:val="004E3258"/>
    <w:rsid w:val="004E3AF2"/>
    <w:rsid w:val="004E7339"/>
    <w:rsid w:val="004F03D5"/>
    <w:rsid w:val="004F1DB8"/>
    <w:rsid w:val="004F7FD2"/>
    <w:rsid w:val="00500F44"/>
    <w:rsid w:val="0051037A"/>
    <w:rsid w:val="00523131"/>
    <w:rsid w:val="00534648"/>
    <w:rsid w:val="00541170"/>
    <w:rsid w:val="005411C3"/>
    <w:rsid w:val="00554F44"/>
    <w:rsid w:val="00561296"/>
    <w:rsid w:val="00580782"/>
    <w:rsid w:val="00585E0A"/>
    <w:rsid w:val="00592839"/>
    <w:rsid w:val="005A09A3"/>
    <w:rsid w:val="005B517F"/>
    <w:rsid w:val="005B56F6"/>
    <w:rsid w:val="005B57D9"/>
    <w:rsid w:val="005C53D1"/>
    <w:rsid w:val="005E0360"/>
    <w:rsid w:val="005F124F"/>
    <w:rsid w:val="005F1CE8"/>
    <w:rsid w:val="00602AD9"/>
    <w:rsid w:val="006109E2"/>
    <w:rsid w:val="0062247A"/>
    <w:rsid w:val="00633F32"/>
    <w:rsid w:val="00640CB8"/>
    <w:rsid w:val="006447C6"/>
    <w:rsid w:val="00655AFC"/>
    <w:rsid w:val="006610D5"/>
    <w:rsid w:val="0066270D"/>
    <w:rsid w:val="0067201F"/>
    <w:rsid w:val="00681BFA"/>
    <w:rsid w:val="00690DA6"/>
    <w:rsid w:val="006A44E2"/>
    <w:rsid w:val="006A4906"/>
    <w:rsid w:val="006A4ABA"/>
    <w:rsid w:val="006B2372"/>
    <w:rsid w:val="006B5A7D"/>
    <w:rsid w:val="006C5DF6"/>
    <w:rsid w:val="006C708D"/>
    <w:rsid w:val="006D0F7F"/>
    <w:rsid w:val="006D5E87"/>
    <w:rsid w:val="006D7BA8"/>
    <w:rsid w:val="006E40B6"/>
    <w:rsid w:val="006F2BD1"/>
    <w:rsid w:val="006F3182"/>
    <w:rsid w:val="006F553F"/>
    <w:rsid w:val="00712198"/>
    <w:rsid w:val="00714A3C"/>
    <w:rsid w:val="00714E67"/>
    <w:rsid w:val="0072057E"/>
    <w:rsid w:val="00734170"/>
    <w:rsid w:val="007351B4"/>
    <w:rsid w:val="007419F4"/>
    <w:rsid w:val="00756B7D"/>
    <w:rsid w:val="007626A3"/>
    <w:rsid w:val="00794FCD"/>
    <w:rsid w:val="00796EC7"/>
    <w:rsid w:val="00796F6D"/>
    <w:rsid w:val="007A7107"/>
    <w:rsid w:val="007C3B5F"/>
    <w:rsid w:val="007D64AE"/>
    <w:rsid w:val="007D72AB"/>
    <w:rsid w:val="007E09B8"/>
    <w:rsid w:val="007E57D6"/>
    <w:rsid w:val="007F489C"/>
    <w:rsid w:val="0080387E"/>
    <w:rsid w:val="008072B0"/>
    <w:rsid w:val="00815C58"/>
    <w:rsid w:val="00831553"/>
    <w:rsid w:val="0083367C"/>
    <w:rsid w:val="008362E1"/>
    <w:rsid w:val="008405A9"/>
    <w:rsid w:val="00855A63"/>
    <w:rsid w:val="0085704B"/>
    <w:rsid w:val="0087395D"/>
    <w:rsid w:val="008844A7"/>
    <w:rsid w:val="00893FD6"/>
    <w:rsid w:val="00896DF1"/>
    <w:rsid w:val="008B1B23"/>
    <w:rsid w:val="008B7E1E"/>
    <w:rsid w:val="008C440F"/>
    <w:rsid w:val="008C6A11"/>
    <w:rsid w:val="008C7859"/>
    <w:rsid w:val="008E17B2"/>
    <w:rsid w:val="00903FD8"/>
    <w:rsid w:val="00912DC1"/>
    <w:rsid w:val="009204BA"/>
    <w:rsid w:val="00923F31"/>
    <w:rsid w:val="009262AC"/>
    <w:rsid w:val="009337C2"/>
    <w:rsid w:val="0095146F"/>
    <w:rsid w:val="00952E18"/>
    <w:rsid w:val="00957F50"/>
    <w:rsid w:val="00960B93"/>
    <w:rsid w:val="009627D3"/>
    <w:rsid w:val="00970BEA"/>
    <w:rsid w:val="00971BD4"/>
    <w:rsid w:val="00984BE7"/>
    <w:rsid w:val="00992C6E"/>
    <w:rsid w:val="009B0A60"/>
    <w:rsid w:val="009B72D7"/>
    <w:rsid w:val="009C0210"/>
    <w:rsid w:val="009C3A70"/>
    <w:rsid w:val="009C5204"/>
    <w:rsid w:val="009D16B0"/>
    <w:rsid w:val="009D494F"/>
    <w:rsid w:val="009E0B6F"/>
    <w:rsid w:val="009E2CBF"/>
    <w:rsid w:val="009E3B73"/>
    <w:rsid w:val="009E5356"/>
    <w:rsid w:val="009E57E9"/>
    <w:rsid w:val="009E7F8C"/>
    <w:rsid w:val="009F26AC"/>
    <w:rsid w:val="009F53DC"/>
    <w:rsid w:val="009F76BB"/>
    <w:rsid w:val="00A03217"/>
    <w:rsid w:val="00A21722"/>
    <w:rsid w:val="00A2596D"/>
    <w:rsid w:val="00A33A65"/>
    <w:rsid w:val="00A35A57"/>
    <w:rsid w:val="00A765B2"/>
    <w:rsid w:val="00A85E0B"/>
    <w:rsid w:val="00A91B52"/>
    <w:rsid w:val="00A93129"/>
    <w:rsid w:val="00A945D7"/>
    <w:rsid w:val="00A9465B"/>
    <w:rsid w:val="00AB51B0"/>
    <w:rsid w:val="00AC56C1"/>
    <w:rsid w:val="00AC706F"/>
    <w:rsid w:val="00AD7D00"/>
    <w:rsid w:val="00AD7E88"/>
    <w:rsid w:val="00AE2D8A"/>
    <w:rsid w:val="00AE70B7"/>
    <w:rsid w:val="00AF64FD"/>
    <w:rsid w:val="00B078FC"/>
    <w:rsid w:val="00B07FA8"/>
    <w:rsid w:val="00B10E8C"/>
    <w:rsid w:val="00B143EF"/>
    <w:rsid w:val="00B216F3"/>
    <w:rsid w:val="00B276FA"/>
    <w:rsid w:val="00B32D58"/>
    <w:rsid w:val="00B34E6D"/>
    <w:rsid w:val="00B44F07"/>
    <w:rsid w:val="00B71E07"/>
    <w:rsid w:val="00B77644"/>
    <w:rsid w:val="00B92079"/>
    <w:rsid w:val="00B931DF"/>
    <w:rsid w:val="00B96F51"/>
    <w:rsid w:val="00B972D0"/>
    <w:rsid w:val="00BB49F8"/>
    <w:rsid w:val="00BC523C"/>
    <w:rsid w:val="00BD4A7F"/>
    <w:rsid w:val="00BF2CDF"/>
    <w:rsid w:val="00C0053A"/>
    <w:rsid w:val="00C10D96"/>
    <w:rsid w:val="00C11CFE"/>
    <w:rsid w:val="00C15344"/>
    <w:rsid w:val="00C158F0"/>
    <w:rsid w:val="00C16D71"/>
    <w:rsid w:val="00C21D67"/>
    <w:rsid w:val="00C2788B"/>
    <w:rsid w:val="00C3212D"/>
    <w:rsid w:val="00C43BD7"/>
    <w:rsid w:val="00C46C4E"/>
    <w:rsid w:val="00C57B39"/>
    <w:rsid w:val="00C64F8F"/>
    <w:rsid w:val="00C67AD7"/>
    <w:rsid w:val="00C70247"/>
    <w:rsid w:val="00C73002"/>
    <w:rsid w:val="00C75787"/>
    <w:rsid w:val="00C85B0E"/>
    <w:rsid w:val="00C85DFE"/>
    <w:rsid w:val="00C929AA"/>
    <w:rsid w:val="00C97B72"/>
    <w:rsid w:val="00CA02BC"/>
    <w:rsid w:val="00CA79C9"/>
    <w:rsid w:val="00CB27B4"/>
    <w:rsid w:val="00CC24C2"/>
    <w:rsid w:val="00CC5006"/>
    <w:rsid w:val="00CC7922"/>
    <w:rsid w:val="00CD5484"/>
    <w:rsid w:val="00CD55E8"/>
    <w:rsid w:val="00CE54FF"/>
    <w:rsid w:val="00CE7970"/>
    <w:rsid w:val="00CE7EFD"/>
    <w:rsid w:val="00CF16B8"/>
    <w:rsid w:val="00CF24C0"/>
    <w:rsid w:val="00CF5154"/>
    <w:rsid w:val="00CF7DD2"/>
    <w:rsid w:val="00D01F27"/>
    <w:rsid w:val="00D05A2D"/>
    <w:rsid w:val="00D200CB"/>
    <w:rsid w:val="00D23F7C"/>
    <w:rsid w:val="00D32B73"/>
    <w:rsid w:val="00D34C9E"/>
    <w:rsid w:val="00D46F17"/>
    <w:rsid w:val="00D4771C"/>
    <w:rsid w:val="00D47ABC"/>
    <w:rsid w:val="00D5375E"/>
    <w:rsid w:val="00D568EC"/>
    <w:rsid w:val="00D64118"/>
    <w:rsid w:val="00D70E7A"/>
    <w:rsid w:val="00D71001"/>
    <w:rsid w:val="00D7536E"/>
    <w:rsid w:val="00D76F2F"/>
    <w:rsid w:val="00D81982"/>
    <w:rsid w:val="00D93991"/>
    <w:rsid w:val="00D93F31"/>
    <w:rsid w:val="00DB1950"/>
    <w:rsid w:val="00DB4BA7"/>
    <w:rsid w:val="00DB6051"/>
    <w:rsid w:val="00DB67DC"/>
    <w:rsid w:val="00DC77D0"/>
    <w:rsid w:val="00DC7866"/>
    <w:rsid w:val="00DD5F0F"/>
    <w:rsid w:val="00E00BC5"/>
    <w:rsid w:val="00E0330D"/>
    <w:rsid w:val="00E05083"/>
    <w:rsid w:val="00E063BF"/>
    <w:rsid w:val="00E15950"/>
    <w:rsid w:val="00E214E8"/>
    <w:rsid w:val="00E271E5"/>
    <w:rsid w:val="00E317FF"/>
    <w:rsid w:val="00E32B42"/>
    <w:rsid w:val="00E334C2"/>
    <w:rsid w:val="00E41A0D"/>
    <w:rsid w:val="00E51620"/>
    <w:rsid w:val="00E7487D"/>
    <w:rsid w:val="00E80F14"/>
    <w:rsid w:val="00E83103"/>
    <w:rsid w:val="00E83B29"/>
    <w:rsid w:val="00E842D7"/>
    <w:rsid w:val="00E9203E"/>
    <w:rsid w:val="00EA6B73"/>
    <w:rsid w:val="00EB1374"/>
    <w:rsid w:val="00EB3BE5"/>
    <w:rsid w:val="00EC6346"/>
    <w:rsid w:val="00ED210C"/>
    <w:rsid w:val="00ED3757"/>
    <w:rsid w:val="00ED4F47"/>
    <w:rsid w:val="00EE33F1"/>
    <w:rsid w:val="00EF7FF1"/>
    <w:rsid w:val="00F073F6"/>
    <w:rsid w:val="00F24643"/>
    <w:rsid w:val="00F27EF1"/>
    <w:rsid w:val="00F34105"/>
    <w:rsid w:val="00F34C8B"/>
    <w:rsid w:val="00F378C9"/>
    <w:rsid w:val="00F42330"/>
    <w:rsid w:val="00F53DAD"/>
    <w:rsid w:val="00F812D7"/>
    <w:rsid w:val="00F94D08"/>
    <w:rsid w:val="00F964E0"/>
    <w:rsid w:val="00FA6F73"/>
    <w:rsid w:val="00FC0BB9"/>
    <w:rsid w:val="00FC7A5E"/>
    <w:rsid w:val="00FE6289"/>
    <w:rsid w:val="00FE67E4"/>
    <w:rsid w:val="00FF5D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3249"/>
    <o:shapelayout v:ext="edit">
      <o:idmap v:ext="edit" data="1"/>
    </o:shapelayout>
  </w:shapeDefaults>
  <w:decimalSymbol w:val="."/>
  <w:listSeparator w:val=","/>
  <w14:docId w14:val="322762FD"/>
  <w15:docId w15:val="{B1C95712-C297-4BCF-9E4A-2F9E69A82E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54F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ext111">
    <w:name w:val="text111"/>
    <w:basedOn w:val="DefaultParagraphFont"/>
    <w:rsid w:val="00554F44"/>
    <w:rPr>
      <w:rFonts w:ascii="Verdana" w:hAnsi="Verdana" w:hint="default"/>
      <w:b w:val="0"/>
      <w:bCs w:val="0"/>
      <w:i w:val="0"/>
      <w:iCs w:val="0"/>
      <w:strike w:val="0"/>
      <w:dstrike w:val="0"/>
      <w:color w:val="000000"/>
      <w:sz w:val="17"/>
      <w:szCs w:val="17"/>
      <w:u w:val="none"/>
      <w:effect w:val="none"/>
    </w:rPr>
  </w:style>
  <w:style w:type="character" w:customStyle="1" w:styleId="faded11text1">
    <w:name w:val="faded11text1"/>
    <w:basedOn w:val="DefaultParagraphFont"/>
    <w:rsid w:val="00554F44"/>
    <w:rPr>
      <w:rFonts w:ascii="Verdana" w:hAnsi="Verdana" w:hint="default"/>
      <w:b w:val="0"/>
      <w:bCs w:val="0"/>
      <w:i w:val="0"/>
      <w:iCs w:val="0"/>
      <w:strike w:val="0"/>
      <w:dstrike w:val="0"/>
      <w:color w:val="BE7165"/>
      <w:sz w:val="17"/>
      <w:szCs w:val="17"/>
      <w:u w:val="none"/>
      <w:effect w:val="none"/>
    </w:rPr>
  </w:style>
  <w:style w:type="paragraph" w:styleId="NoSpacing">
    <w:name w:val="No Spacing"/>
    <w:uiPriority w:val="1"/>
    <w:qFormat/>
    <w:rsid w:val="008C7859"/>
    <w:pPr>
      <w:spacing w:after="0" w:line="240" w:lineRule="auto"/>
    </w:pPr>
  </w:style>
  <w:style w:type="table" w:styleId="TableGrid">
    <w:name w:val="Table Grid"/>
    <w:basedOn w:val="TableNormal"/>
    <w:uiPriority w:val="59"/>
    <w:rsid w:val="00E80F14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11C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1CF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A6B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09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9E2"/>
  </w:style>
  <w:style w:type="paragraph" w:styleId="Footer">
    <w:name w:val="footer"/>
    <w:basedOn w:val="Normal"/>
    <w:link w:val="FooterChar"/>
    <w:uiPriority w:val="99"/>
    <w:unhideWhenUsed/>
    <w:rsid w:val="006109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9E2"/>
  </w:style>
  <w:style w:type="character" w:styleId="Hyperlink">
    <w:name w:val="Hyperlink"/>
    <w:basedOn w:val="DefaultParagraphFont"/>
    <w:uiPriority w:val="99"/>
    <w:unhideWhenUsed/>
    <w:rsid w:val="00815C58"/>
    <w:rPr>
      <w:color w:val="0000FF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815C58"/>
    <w:rPr>
      <w:color w:val="2B579A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3B1BD5"/>
    <w:rPr>
      <w:color w:val="808080"/>
    </w:rPr>
  </w:style>
  <w:style w:type="character" w:customStyle="1" w:styleId="gfieldrequired">
    <w:name w:val="gfield_required"/>
    <w:basedOn w:val="DefaultParagraphFont"/>
    <w:rsid w:val="003B1BD5"/>
  </w:style>
  <w:style w:type="table" w:customStyle="1" w:styleId="TableGrid1">
    <w:name w:val="Table Grid1"/>
    <w:basedOn w:val="TableNormal"/>
    <w:next w:val="TableGrid"/>
    <w:uiPriority w:val="39"/>
    <w:rsid w:val="0022172E"/>
    <w:pPr>
      <w:spacing w:after="0" w:line="240" w:lineRule="auto"/>
    </w:pPr>
    <w:rPr>
      <w:rFonts w:eastAsia="Calibr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0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8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83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10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1644912">
      <w:bodyDiv w:val="1"/>
      <w:marLeft w:val="300"/>
      <w:marRight w:val="30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3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86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6626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325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1234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90866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32253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97659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7907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65729">
      <w:bodyDiv w:val="1"/>
      <w:marLeft w:val="300"/>
      <w:marRight w:val="30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7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03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3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8257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74164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9002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0266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13905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8166603">
                                          <w:blockQuote w:val="1"/>
                                          <w:marLeft w:val="720"/>
                                          <w:marRight w:val="720"/>
                                          <w:marTop w:val="100"/>
                                          <w:marBottom w:val="1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868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17D259-0E88-48E8-B2E9-2E1494FC35F9}"/>
      </w:docPartPr>
      <w:docPartBody>
        <w:p w:rsidR="00FA7799" w:rsidRDefault="000A1438">
          <w:r w:rsidRPr="00CD462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A1438"/>
    <w:rsid w:val="000A1438"/>
    <w:rsid w:val="00806484"/>
    <w:rsid w:val="00FA77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A143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A4F06F-AD06-4A89-B3CD-CEB0F2EEA8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216</Words>
  <Characters>6936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ZSE</Company>
  <LinksUpToDate>false</LinksUpToDate>
  <CharactersWithSpaces>8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ane Tuakalau</dc:creator>
  <cp:lastModifiedBy>Jill Tuwhare</cp:lastModifiedBy>
  <cp:revision>3</cp:revision>
  <cp:lastPrinted>2019-08-28T22:13:00Z</cp:lastPrinted>
  <dcterms:created xsi:type="dcterms:W3CDTF">2023-03-09T21:39:00Z</dcterms:created>
  <dcterms:modified xsi:type="dcterms:W3CDTF">2023-03-09T21:39:00Z</dcterms:modified>
</cp:coreProperties>
</file>